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3CA117" w14:textId="77777777" w:rsidR="00C87F08" w:rsidRDefault="00C87F08" w:rsidP="0028580C">
      <w:pPr>
        <w:spacing w:after="0"/>
      </w:pPr>
    </w:p>
    <w:p w14:paraId="05FCCA8C" w14:textId="77777777" w:rsidR="00C87F08" w:rsidRDefault="00C87F08" w:rsidP="0028580C">
      <w:pPr>
        <w:spacing w:after="0"/>
        <w:jc w:val="center"/>
      </w:pPr>
      <w:r>
        <w:rPr>
          <w:noProof/>
          <w:lang w:val="en-US" w:eastAsia="ja-JP"/>
        </w:rPr>
        <w:drawing>
          <wp:inline distT="0" distB="0" distL="0" distR="0" wp14:anchorId="413DDBCA" wp14:editId="7D259D6F">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14:paraId="4DF31282" w14:textId="77777777" w:rsidR="00C87F08" w:rsidRDefault="00C87F08" w:rsidP="0028580C">
      <w:pPr>
        <w:spacing w:after="0"/>
      </w:pPr>
    </w:p>
    <w:p w14:paraId="0119E12B" w14:textId="77777777" w:rsidR="00C87F08" w:rsidRDefault="00C87F08" w:rsidP="0028580C">
      <w:pPr>
        <w:spacing w:after="0"/>
      </w:pPr>
    </w:p>
    <w:p w14:paraId="58DFDD3A" w14:textId="77777777" w:rsidR="00C87F08" w:rsidRDefault="00C87F08" w:rsidP="0028580C">
      <w:pPr>
        <w:spacing w:after="0"/>
      </w:pPr>
    </w:p>
    <w:p w14:paraId="1F36D32A" w14:textId="77777777" w:rsidR="00C87F08" w:rsidRDefault="00C87F08" w:rsidP="0028580C">
      <w:pPr>
        <w:spacing w:after="0"/>
      </w:pPr>
    </w:p>
    <w:p w14:paraId="154FB014" w14:textId="77777777" w:rsidR="00C87F08" w:rsidRDefault="00C87F08" w:rsidP="0028580C">
      <w:pPr>
        <w:spacing w:after="0"/>
      </w:pPr>
    </w:p>
    <w:p w14:paraId="2D229D20" w14:textId="77777777" w:rsidR="00C87F08" w:rsidRDefault="00C87F08" w:rsidP="0028580C">
      <w:pPr>
        <w:spacing w:after="0"/>
      </w:pPr>
    </w:p>
    <w:p w14:paraId="23F28E66" w14:textId="77777777" w:rsidR="00C87F08" w:rsidRDefault="00C87F08" w:rsidP="0028580C">
      <w:pPr>
        <w:spacing w:after="0"/>
      </w:pPr>
    </w:p>
    <w:p w14:paraId="2B4D9441" w14:textId="77777777" w:rsidR="00C87F08" w:rsidRPr="002E0C5F" w:rsidRDefault="00C87F08" w:rsidP="0028580C">
      <w:pPr>
        <w:spacing w:after="0"/>
        <w:jc w:val="center"/>
        <w:rPr>
          <w:b/>
          <w:caps/>
          <w:color w:val="C00000"/>
          <w:sz w:val="56"/>
        </w:rPr>
      </w:pPr>
      <w:r w:rsidRPr="002E0C5F">
        <w:rPr>
          <w:b/>
          <w:caps/>
          <w:color w:val="C00000"/>
          <w:sz w:val="56"/>
        </w:rPr>
        <w:t>Capstone Project Report</w:t>
      </w:r>
    </w:p>
    <w:p w14:paraId="5A3D5A1A" w14:textId="77777777" w:rsidR="00C87F08" w:rsidRPr="002E0C5F" w:rsidRDefault="00C87F08" w:rsidP="0028580C">
      <w:pPr>
        <w:spacing w:after="0"/>
        <w:jc w:val="center"/>
        <w:rPr>
          <w:b/>
          <w:color w:val="C00000"/>
          <w:sz w:val="44"/>
        </w:rPr>
      </w:pPr>
      <w:r w:rsidRPr="002E0C5F">
        <w:rPr>
          <w:b/>
          <w:color w:val="C00000"/>
          <w:sz w:val="44"/>
        </w:rPr>
        <w:t xml:space="preserve">Report </w:t>
      </w:r>
      <w:r w:rsidR="00AC7B82">
        <w:rPr>
          <w:b/>
          <w:color w:val="C00000"/>
          <w:sz w:val="44"/>
        </w:rPr>
        <w:t>6</w:t>
      </w:r>
      <w:r w:rsidRPr="002E0C5F">
        <w:rPr>
          <w:b/>
          <w:color w:val="C00000"/>
          <w:sz w:val="44"/>
        </w:rPr>
        <w:t xml:space="preserve"> – </w:t>
      </w:r>
      <w:r w:rsidR="00A95B3E">
        <w:rPr>
          <w:b/>
          <w:color w:val="C00000"/>
          <w:sz w:val="44"/>
        </w:rPr>
        <w:t xml:space="preserve">Software </w:t>
      </w:r>
      <w:r w:rsidR="00AC7B82">
        <w:rPr>
          <w:b/>
          <w:color w:val="C00000"/>
          <w:sz w:val="44"/>
        </w:rPr>
        <w:t>User Guides</w:t>
      </w:r>
    </w:p>
    <w:p w14:paraId="7EB68523" w14:textId="77777777" w:rsidR="00C87F08" w:rsidRDefault="00C87F08" w:rsidP="0028580C">
      <w:pPr>
        <w:spacing w:after="0"/>
        <w:jc w:val="center"/>
        <w:rPr>
          <w:b/>
          <w:sz w:val="44"/>
        </w:rPr>
      </w:pPr>
    </w:p>
    <w:p w14:paraId="3B1E8CEC" w14:textId="77777777" w:rsidR="00C87F08" w:rsidRDefault="00C87F08" w:rsidP="0028580C">
      <w:pPr>
        <w:spacing w:after="0"/>
        <w:jc w:val="center"/>
        <w:rPr>
          <w:b/>
          <w:sz w:val="44"/>
        </w:rPr>
      </w:pPr>
    </w:p>
    <w:p w14:paraId="1E11014B" w14:textId="77777777" w:rsidR="00C87F08" w:rsidRDefault="00C87F08" w:rsidP="0028580C">
      <w:pPr>
        <w:spacing w:after="0"/>
        <w:jc w:val="center"/>
        <w:rPr>
          <w:b/>
          <w:sz w:val="44"/>
        </w:rPr>
      </w:pPr>
    </w:p>
    <w:p w14:paraId="0D6B5FA2" w14:textId="77777777" w:rsidR="00C87F08" w:rsidRDefault="00C87F08" w:rsidP="0028580C">
      <w:pPr>
        <w:spacing w:after="0"/>
        <w:jc w:val="center"/>
        <w:rPr>
          <w:b/>
          <w:sz w:val="44"/>
        </w:rPr>
      </w:pPr>
    </w:p>
    <w:p w14:paraId="6B4084F8" w14:textId="77777777" w:rsidR="00C87F08" w:rsidRDefault="00C87F08" w:rsidP="0028580C">
      <w:pPr>
        <w:spacing w:after="0"/>
        <w:jc w:val="center"/>
        <w:rPr>
          <w:b/>
          <w:sz w:val="44"/>
        </w:rPr>
      </w:pPr>
    </w:p>
    <w:p w14:paraId="253A0400" w14:textId="77777777" w:rsidR="00C87F08" w:rsidRDefault="00C87F08" w:rsidP="0028580C">
      <w:pPr>
        <w:spacing w:after="0"/>
        <w:jc w:val="center"/>
        <w:rPr>
          <w:b/>
          <w:sz w:val="44"/>
        </w:rPr>
      </w:pPr>
    </w:p>
    <w:p w14:paraId="3DB828AD" w14:textId="77777777" w:rsidR="00C87F08" w:rsidRDefault="00C87F08" w:rsidP="0028580C">
      <w:pPr>
        <w:spacing w:after="0"/>
        <w:jc w:val="center"/>
        <w:rPr>
          <w:b/>
          <w:sz w:val="44"/>
        </w:rPr>
      </w:pPr>
    </w:p>
    <w:p w14:paraId="5CFD42EC" w14:textId="77777777" w:rsidR="00C87F08" w:rsidRDefault="00C87F08" w:rsidP="0028580C">
      <w:pPr>
        <w:spacing w:after="0"/>
        <w:jc w:val="center"/>
        <w:rPr>
          <w:b/>
          <w:sz w:val="44"/>
        </w:rPr>
      </w:pPr>
    </w:p>
    <w:p w14:paraId="7AFD3BE9" w14:textId="77777777" w:rsidR="00C87F08" w:rsidRDefault="00C87F08" w:rsidP="0028580C">
      <w:pPr>
        <w:spacing w:after="0"/>
        <w:jc w:val="center"/>
        <w:rPr>
          <w:b/>
          <w:sz w:val="44"/>
        </w:rPr>
      </w:pPr>
    </w:p>
    <w:p w14:paraId="5FF0543A" w14:textId="77777777" w:rsidR="00C87F08" w:rsidRPr="002E0C5F" w:rsidRDefault="00C87F08" w:rsidP="0028580C">
      <w:pPr>
        <w:spacing w:before="89" w:after="0"/>
        <w:ind w:left="2526" w:right="2171"/>
        <w:jc w:val="center"/>
        <w:rPr>
          <w:rFonts w:cstheme="minorHAnsi"/>
          <w:sz w:val="28"/>
          <w:szCs w:val="28"/>
        </w:rPr>
      </w:pPr>
      <w:r w:rsidRPr="002E0C5F">
        <w:rPr>
          <w:rFonts w:cstheme="minorHAnsi"/>
          <w:sz w:val="28"/>
          <w:szCs w:val="28"/>
        </w:rPr>
        <w:t>– Hanoi, August 2019 –</w:t>
      </w:r>
    </w:p>
    <w:sdt>
      <w:sdtPr>
        <w:rPr>
          <w:rFonts w:asciiTheme="minorHAnsi" w:eastAsiaTheme="minorHAnsi" w:hAnsiTheme="minorHAnsi" w:cstheme="minorBidi"/>
          <w:color w:val="auto"/>
          <w:sz w:val="22"/>
          <w:szCs w:val="22"/>
          <w:lang w:val="en-GB"/>
        </w:rPr>
        <w:id w:val="144013842"/>
        <w:docPartObj>
          <w:docPartGallery w:val="Table of Contents"/>
          <w:docPartUnique/>
        </w:docPartObj>
      </w:sdtPr>
      <w:sdtEndPr>
        <w:rPr>
          <w:b/>
          <w:bCs/>
          <w:noProof/>
        </w:rPr>
      </w:sdtEndPr>
      <w:sdtContent>
        <w:p w14:paraId="21DC1535" w14:textId="77777777" w:rsidR="00907D64" w:rsidRPr="00907D64" w:rsidRDefault="00907D64" w:rsidP="0028580C">
          <w:pPr>
            <w:pStyle w:val="TOCHeading"/>
            <w:rPr>
              <w:b/>
            </w:rPr>
          </w:pPr>
          <w:r w:rsidRPr="00907D64">
            <w:rPr>
              <w:b/>
            </w:rPr>
            <w:t>Table of Contents</w:t>
          </w:r>
        </w:p>
        <w:p w14:paraId="13264775" w14:textId="77777777" w:rsidR="00907D64" w:rsidRDefault="00907D64" w:rsidP="0028580C">
          <w:pPr>
            <w:pStyle w:val="TOC1"/>
            <w:tabs>
              <w:tab w:val="right" w:leader="dot" w:pos="9040"/>
            </w:tabs>
            <w:spacing w:after="0"/>
            <w:rPr>
              <w:noProof/>
            </w:rPr>
          </w:pPr>
          <w:r>
            <w:fldChar w:fldCharType="begin"/>
          </w:r>
          <w:r>
            <w:instrText xml:space="preserve"> TOC \o "1-3" \h \z \u </w:instrText>
          </w:r>
          <w:r>
            <w:fldChar w:fldCharType="separate"/>
          </w:r>
          <w:hyperlink w:anchor="_Toc47946471" w:history="1">
            <w:r w:rsidRPr="00C14D03">
              <w:rPr>
                <w:rStyle w:val="Hyperlink"/>
                <w:noProof/>
              </w:rPr>
              <w:t>I. Project Report</w:t>
            </w:r>
            <w:r>
              <w:rPr>
                <w:noProof/>
                <w:webHidden/>
              </w:rPr>
              <w:tab/>
            </w:r>
            <w:r>
              <w:rPr>
                <w:noProof/>
                <w:webHidden/>
              </w:rPr>
              <w:fldChar w:fldCharType="begin"/>
            </w:r>
            <w:r>
              <w:rPr>
                <w:noProof/>
                <w:webHidden/>
              </w:rPr>
              <w:instrText xml:space="preserve"> PAGEREF _Toc47946471 \h </w:instrText>
            </w:r>
            <w:r>
              <w:rPr>
                <w:noProof/>
                <w:webHidden/>
              </w:rPr>
            </w:r>
            <w:r>
              <w:rPr>
                <w:noProof/>
                <w:webHidden/>
              </w:rPr>
              <w:fldChar w:fldCharType="separate"/>
            </w:r>
            <w:r>
              <w:rPr>
                <w:noProof/>
                <w:webHidden/>
              </w:rPr>
              <w:t>3</w:t>
            </w:r>
            <w:r>
              <w:rPr>
                <w:noProof/>
                <w:webHidden/>
              </w:rPr>
              <w:fldChar w:fldCharType="end"/>
            </w:r>
          </w:hyperlink>
        </w:p>
        <w:p w14:paraId="3E9005A2" w14:textId="77777777" w:rsidR="00907D64" w:rsidRDefault="00D45F62" w:rsidP="0028580C">
          <w:pPr>
            <w:pStyle w:val="TOC2"/>
            <w:tabs>
              <w:tab w:val="right" w:leader="dot" w:pos="9040"/>
            </w:tabs>
            <w:spacing w:after="0"/>
            <w:rPr>
              <w:noProof/>
            </w:rPr>
          </w:pPr>
          <w:hyperlink w:anchor="_Toc47946472" w:history="1">
            <w:r w:rsidR="00907D64" w:rsidRPr="00C14D03">
              <w:rPr>
                <w:rStyle w:val="Hyperlink"/>
                <w:noProof/>
              </w:rPr>
              <w:t>1. Status Report</w:t>
            </w:r>
            <w:r w:rsidR="00907D64">
              <w:rPr>
                <w:noProof/>
                <w:webHidden/>
              </w:rPr>
              <w:tab/>
            </w:r>
            <w:r w:rsidR="00907D64">
              <w:rPr>
                <w:noProof/>
                <w:webHidden/>
              </w:rPr>
              <w:fldChar w:fldCharType="begin"/>
            </w:r>
            <w:r w:rsidR="00907D64">
              <w:rPr>
                <w:noProof/>
                <w:webHidden/>
              </w:rPr>
              <w:instrText xml:space="preserve"> PAGEREF _Toc47946472 \h </w:instrText>
            </w:r>
            <w:r w:rsidR="00907D64">
              <w:rPr>
                <w:noProof/>
                <w:webHidden/>
              </w:rPr>
            </w:r>
            <w:r w:rsidR="00907D64">
              <w:rPr>
                <w:noProof/>
                <w:webHidden/>
              </w:rPr>
              <w:fldChar w:fldCharType="separate"/>
            </w:r>
            <w:r w:rsidR="00907D64">
              <w:rPr>
                <w:noProof/>
                <w:webHidden/>
              </w:rPr>
              <w:t>3</w:t>
            </w:r>
            <w:r w:rsidR="00907D64">
              <w:rPr>
                <w:noProof/>
                <w:webHidden/>
              </w:rPr>
              <w:fldChar w:fldCharType="end"/>
            </w:r>
          </w:hyperlink>
        </w:p>
        <w:p w14:paraId="3634DF2F" w14:textId="77777777" w:rsidR="00907D64" w:rsidRDefault="00D45F62" w:rsidP="0028580C">
          <w:pPr>
            <w:pStyle w:val="TOC2"/>
            <w:tabs>
              <w:tab w:val="right" w:leader="dot" w:pos="9040"/>
            </w:tabs>
            <w:spacing w:after="0"/>
            <w:rPr>
              <w:noProof/>
            </w:rPr>
          </w:pPr>
          <w:hyperlink w:anchor="_Toc47946473" w:history="1">
            <w:r w:rsidR="00907D64" w:rsidRPr="00C14D03">
              <w:rPr>
                <w:rStyle w:val="Hyperlink"/>
                <w:noProof/>
              </w:rPr>
              <w:t>2. Team Involvements</w:t>
            </w:r>
            <w:r w:rsidR="00907D64">
              <w:rPr>
                <w:noProof/>
                <w:webHidden/>
              </w:rPr>
              <w:tab/>
            </w:r>
            <w:r w:rsidR="00907D64">
              <w:rPr>
                <w:noProof/>
                <w:webHidden/>
              </w:rPr>
              <w:fldChar w:fldCharType="begin"/>
            </w:r>
            <w:r w:rsidR="00907D64">
              <w:rPr>
                <w:noProof/>
                <w:webHidden/>
              </w:rPr>
              <w:instrText xml:space="preserve"> PAGEREF _Toc47946473 \h </w:instrText>
            </w:r>
            <w:r w:rsidR="00907D64">
              <w:rPr>
                <w:noProof/>
                <w:webHidden/>
              </w:rPr>
            </w:r>
            <w:r w:rsidR="00907D64">
              <w:rPr>
                <w:noProof/>
                <w:webHidden/>
              </w:rPr>
              <w:fldChar w:fldCharType="separate"/>
            </w:r>
            <w:r w:rsidR="00907D64">
              <w:rPr>
                <w:noProof/>
                <w:webHidden/>
              </w:rPr>
              <w:t>3</w:t>
            </w:r>
            <w:r w:rsidR="00907D64">
              <w:rPr>
                <w:noProof/>
                <w:webHidden/>
              </w:rPr>
              <w:fldChar w:fldCharType="end"/>
            </w:r>
          </w:hyperlink>
        </w:p>
        <w:p w14:paraId="2562E4EB" w14:textId="77777777" w:rsidR="00907D64" w:rsidRDefault="00D45F62" w:rsidP="0028580C">
          <w:pPr>
            <w:pStyle w:val="TOC2"/>
            <w:tabs>
              <w:tab w:val="right" w:leader="dot" w:pos="9040"/>
            </w:tabs>
            <w:spacing w:after="0"/>
            <w:rPr>
              <w:noProof/>
            </w:rPr>
          </w:pPr>
          <w:hyperlink w:anchor="_Toc47946474" w:history="1">
            <w:r w:rsidR="00907D64" w:rsidRPr="00C14D03">
              <w:rPr>
                <w:rStyle w:val="Hyperlink"/>
                <w:noProof/>
              </w:rPr>
              <w:t>3. Issues/Suggestions</w:t>
            </w:r>
            <w:r w:rsidR="00907D64">
              <w:rPr>
                <w:noProof/>
                <w:webHidden/>
              </w:rPr>
              <w:tab/>
            </w:r>
            <w:r w:rsidR="00907D64">
              <w:rPr>
                <w:noProof/>
                <w:webHidden/>
              </w:rPr>
              <w:fldChar w:fldCharType="begin"/>
            </w:r>
            <w:r w:rsidR="00907D64">
              <w:rPr>
                <w:noProof/>
                <w:webHidden/>
              </w:rPr>
              <w:instrText xml:space="preserve"> PAGEREF _Toc47946474 \h </w:instrText>
            </w:r>
            <w:r w:rsidR="00907D64">
              <w:rPr>
                <w:noProof/>
                <w:webHidden/>
              </w:rPr>
            </w:r>
            <w:r w:rsidR="00907D64">
              <w:rPr>
                <w:noProof/>
                <w:webHidden/>
              </w:rPr>
              <w:fldChar w:fldCharType="separate"/>
            </w:r>
            <w:r w:rsidR="00907D64">
              <w:rPr>
                <w:noProof/>
                <w:webHidden/>
              </w:rPr>
              <w:t>3</w:t>
            </w:r>
            <w:r w:rsidR="00907D64">
              <w:rPr>
                <w:noProof/>
                <w:webHidden/>
              </w:rPr>
              <w:fldChar w:fldCharType="end"/>
            </w:r>
          </w:hyperlink>
        </w:p>
        <w:p w14:paraId="5DF4D2DA" w14:textId="77777777" w:rsidR="00907D64" w:rsidRDefault="00D45F62" w:rsidP="0028580C">
          <w:pPr>
            <w:pStyle w:val="TOC1"/>
            <w:tabs>
              <w:tab w:val="right" w:leader="dot" w:pos="9040"/>
            </w:tabs>
            <w:spacing w:after="0"/>
            <w:rPr>
              <w:noProof/>
            </w:rPr>
          </w:pPr>
          <w:hyperlink w:anchor="_Toc47946475" w:history="1">
            <w:r w:rsidR="00907D64" w:rsidRPr="00C14D03">
              <w:rPr>
                <w:rStyle w:val="Hyperlink"/>
                <w:noProof/>
              </w:rPr>
              <w:t>II. Release Package &amp; User Guides</w:t>
            </w:r>
            <w:r w:rsidR="00907D64">
              <w:rPr>
                <w:noProof/>
                <w:webHidden/>
              </w:rPr>
              <w:tab/>
            </w:r>
            <w:r w:rsidR="00907D64">
              <w:rPr>
                <w:noProof/>
                <w:webHidden/>
              </w:rPr>
              <w:fldChar w:fldCharType="begin"/>
            </w:r>
            <w:r w:rsidR="00907D64">
              <w:rPr>
                <w:noProof/>
                <w:webHidden/>
              </w:rPr>
              <w:instrText xml:space="preserve"> PAGEREF _Toc47946475 \h </w:instrText>
            </w:r>
            <w:r w:rsidR="00907D64">
              <w:rPr>
                <w:noProof/>
                <w:webHidden/>
              </w:rPr>
            </w:r>
            <w:r w:rsidR="00907D64">
              <w:rPr>
                <w:noProof/>
                <w:webHidden/>
              </w:rPr>
              <w:fldChar w:fldCharType="separate"/>
            </w:r>
            <w:r w:rsidR="00907D64">
              <w:rPr>
                <w:noProof/>
                <w:webHidden/>
              </w:rPr>
              <w:t>4</w:t>
            </w:r>
            <w:r w:rsidR="00907D64">
              <w:rPr>
                <w:noProof/>
                <w:webHidden/>
              </w:rPr>
              <w:fldChar w:fldCharType="end"/>
            </w:r>
          </w:hyperlink>
        </w:p>
        <w:p w14:paraId="1449D9FA" w14:textId="77777777" w:rsidR="00907D64" w:rsidRDefault="00D45F62" w:rsidP="0028580C">
          <w:pPr>
            <w:pStyle w:val="TOC2"/>
            <w:tabs>
              <w:tab w:val="right" w:leader="dot" w:pos="9040"/>
            </w:tabs>
            <w:spacing w:after="0"/>
            <w:rPr>
              <w:noProof/>
            </w:rPr>
          </w:pPr>
          <w:hyperlink w:anchor="_Toc47946476" w:history="1">
            <w:r w:rsidR="00907D64" w:rsidRPr="00C14D03">
              <w:rPr>
                <w:rStyle w:val="Hyperlink"/>
                <w:noProof/>
              </w:rPr>
              <w:t>1. Deliverable Package</w:t>
            </w:r>
            <w:r w:rsidR="00907D64">
              <w:rPr>
                <w:noProof/>
                <w:webHidden/>
              </w:rPr>
              <w:tab/>
            </w:r>
            <w:r w:rsidR="00907D64">
              <w:rPr>
                <w:noProof/>
                <w:webHidden/>
              </w:rPr>
              <w:fldChar w:fldCharType="begin"/>
            </w:r>
            <w:r w:rsidR="00907D64">
              <w:rPr>
                <w:noProof/>
                <w:webHidden/>
              </w:rPr>
              <w:instrText xml:space="preserve"> PAGEREF _Toc47946476 \h </w:instrText>
            </w:r>
            <w:r w:rsidR="00907D64">
              <w:rPr>
                <w:noProof/>
                <w:webHidden/>
              </w:rPr>
            </w:r>
            <w:r w:rsidR="00907D64">
              <w:rPr>
                <w:noProof/>
                <w:webHidden/>
              </w:rPr>
              <w:fldChar w:fldCharType="separate"/>
            </w:r>
            <w:r w:rsidR="00907D64">
              <w:rPr>
                <w:noProof/>
                <w:webHidden/>
              </w:rPr>
              <w:t>4</w:t>
            </w:r>
            <w:r w:rsidR="00907D64">
              <w:rPr>
                <w:noProof/>
                <w:webHidden/>
              </w:rPr>
              <w:fldChar w:fldCharType="end"/>
            </w:r>
          </w:hyperlink>
        </w:p>
        <w:p w14:paraId="703C0B0F" w14:textId="77777777" w:rsidR="00907D64" w:rsidRDefault="00D45F62" w:rsidP="0028580C">
          <w:pPr>
            <w:pStyle w:val="TOC3"/>
            <w:tabs>
              <w:tab w:val="right" w:leader="dot" w:pos="9040"/>
            </w:tabs>
            <w:spacing w:after="0"/>
            <w:rPr>
              <w:noProof/>
            </w:rPr>
          </w:pPr>
          <w:hyperlink w:anchor="_Toc47946477" w:history="1">
            <w:r w:rsidR="00907D64" w:rsidRPr="00C14D03">
              <w:rPr>
                <w:rStyle w:val="Hyperlink"/>
                <w:noProof/>
              </w:rPr>
              <w:t>1.1 Source codes &amp; documents</w:t>
            </w:r>
            <w:r w:rsidR="00907D64">
              <w:rPr>
                <w:noProof/>
                <w:webHidden/>
              </w:rPr>
              <w:tab/>
            </w:r>
            <w:r w:rsidR="00907D64">
              <w:rPr>
                <w:noProof/>
                <w:webHidden/>
              </w:rPr>
              <w:fldChar w:fldCharType="begin"/>
            </w:r>
            <w:r w:rsidR="00907D64">
              <w:rPr>
                <w:noProof/>
                <w:webHidden/>
              </w:rPr>
              <w:instrText xml:space="preserve"> PAGEREF _Toc47946477 \h </w:instrText>
            </w:r>
            <w:r w:rsidR="00907D64">
              <w:rPr>
                <w:noProof/>
                <w:webHidden/>
              </w:rPr>
            </w:r>
            <w:r w:rsidR="00907D64">
              <w:rPr>
                <w:noProof/>
                <w:webHidden/>
              </w:rPr>
              <w:fldChar w:fldCharType="separate"/>
            </w:r>
            <w:r w:rsidR="00907D64">
              <w:rPr>
                <w:noProof/>
                <w:webHidden/>
              </w:rPr>
              <w:t>4</w:t>
            </w:r>
            <w:r w:rsidR="00907D64">
              <w:rPr>
                <w:noProof/>
                <w:webHidden/>
              </w:rPr>
              <w:fldChar w:fldCharType="end"/>
            </w:r>
          </w:hyperlink>
        </w:p>
        <w:p w14:paraId="4A8123FA" w14:textId="77777777" w:rsidR="00907D64" w:rsidRDefault="00D45F62" w:rsidP="0028580C">
          <w:pPr>
            <w:pStyle w:val="TOC3"/>
            <w:tabs>
              <w:tab w:val="right" w:leader="dot" w:pos="9040"/>
            </w:tabs>
            <w:spacing w:after="0"/>
            <w:rPr>
              <w:noProof/>
            </w:rPr>
          </w:pPr>
          <w:hyperlink w:anchor="_Toc47946478" w:history="1">
            <w:r w:rsidR="00907D64" w:rsidRPr="00C14D03">
              <w:rPr>
                <w:rStyle w:val="Hyperlink"/>
                <w:noProof/>
              </w:rPr>
              <w:t>1.2 Known Issues, Limitations &amp; Restrictions</w:t>
            </w:r>
            <w:r w:rsidR="00907D64">
              <w:rPr>
                <w:noProof/>
                <w:webHidden/>
              </w:rPr>
              <w:tab/>
            </w:r>
            <w:r w:rsidR="00907D64">
              <w:rPr>
                <w:noProof/>
                <w:webHidden/>
              </w:rPr>
              <w:fldChar w:fldCharType="begin"/>
            </w:r>
            <w:r w:rsidR="00907D64">
              <w:rPr>
                <w:noProof/>
                <w:webHidden/>
              </w:rPr>
              <w:instrText xml:space="preserve"> PAGEREF _Toc47946478 \h </w:instrText>
            </w:r>
            <w:r w:rsidR="00907D64">
              <w:rPr>
                <w:noProof/>
                <w:webHidden/>
              </w:rPr>
            </w:r>
            <w:r w:rsidR="00907D64">
              <w:rPr>
                <w:noProof/>
                <w:webHidden/>
              </w:rPr>
              <w:fldChar w:fldCharType="separate"/>
            </w:r>
            <w:r w:rsidR="00907D64">
              <w:rPr>
                <w:noProof/>
                <w:webHidden/>
              </w:rPr>
              <w:t>4</w:t>
            </w:r>
            <w:r w:rsidR="00907D64">
              <w:rPr>
                <w:noProof/>
                <w:webHidden/>
              </w:rPr>
              <w:fldChar w:fldCharType="end"/>
            </w:r>
          </w:hyperlink>
        </w:p>
        <w:p w14:paraId="574E0C74" w14:textId="77777777" w:rsidR="00907D64" w:rsidRDefault="00D45F62" w:rsidP="0028580C">
          <w:pPr>
            <w:pStyle w:val="TOC2"/>
            <w:tabs>
              <w:tab w:val="right" w:leader="dot" w:pos="9040"/>
            </w:tabs>
            <w:spacing w:after="0"/>
            <w:rPr>
              <w:noProof/>
            </w:rPr>
          </w:pPr>
          <w:hyperlink w:anchor="_Toc47946479" w:history="1">
            <w:r w:rsidR="00907D64" w:rsidRPr="00C14D03">
              <w:rPr>
                <w:rStyle w:val="Hyperlink"/>
                <w:noProof/>
              </w:rPr>
              <w:t>2. Installation Guides</w:t>
            </w:r>
            <w:r w:rsidR="00907D64">
              <w:rPr>
                <w:noProof/>
                <w:webHidden/>
              </w:rPr>
              <w:tab/>
            </w:r>
            <w:r w:rsidR="00907D64">
              <w:rPr>
                <w:noProof/>
                <w:webHidden/>
              </w:rPr>
              <w:fldChar w:fldCharType="begin"/>
            </w:r>
            <w:r w:rsidR="00907D64">
              <w:rPr>
                <w:noProof/>
                <w:webHidden/>
              </w:rPr>
              <w:instrText xml:space="preserve"> PAGEREF _Toc47946479 \h </w:instrText>
            </w:r>
            <w:r w:rsidR="00907D64">
              <w:rPr>
                <w:noProof/>
                <w:webHidden/>
              </w:rPr>
            </w:r>
            <w:r w:rsidR="00907D64">
              <w:rPr>
                <w:noProof/>
                <w:webHidden/>
              </w:rPr>
              <w:fldChar w:fldCharType="separate"/>
            </w:r>
            <w:r w:rsidR="00907D64">
              <w:rPr>
                <w:noProof/>
                <w:webHidden/>
              </w:rPr>
              <w:t>4</w:t>
            </w:r>
            <w:r w:rsidR="00907D64">
              <w:rPr>
                <w:noProof/>
                <w:webHidden/>
              </w:rPr>
              <w:fldChar w:fldCharType="end"/>
            </w:r>
          </w:hyperlink>
        </w:p>
        <w:p w14:paraId="6840A7CA" w14:textId="77777777" w:rsidR="00907D64" w:rsidRDefault="00D45F62" w:rsidP="0028580C">
          <w:pPr>
            <w:pStyle w:val="TOC3"/>
            <w:tabs>
              <w:tab w:val="right" w:leader="dot" w:pos="9040"/>
            </w:tabs>
            <w:spacing w:after="0"/>
            <w:rPr>
              <w:noProof/>
            </w:rPr>
          </w:pPr>
          <w:hyperlink w:anchor="_Toc47946480" w:history="1">
            <w:r w:rsidR="00907D64" w:rsidRPr="00C14D03">
              <w:rPr>
                <w:rStyle w:val="Hyperlink"/>
                <w:noProof/>
              </w:rPr>
              <w:t>2.1 System Requirements</w:t>
            </w:r>
            <w:r w:rsidR="00907D64">
              <w:rPr>
                <w:noProof/>
                <w:webHidden/>
              </w:rPr>
              <w:tab/>
            </w:r>
            <w:r w:rsidR="00907D64">
              <w:rPr>
                <w:noProof/>
                <w:webHidden/>
              </w:rPr>
              <w:fldChar w:fldCharType="begin"/>
            </w:r>
            <w:r w:rsidR="00907D64">
              <w:rPr>
                <w:noProof/>
                <w:webHidden/>
              </w:rPr>
              <w:instrText xml:space="preserve"> PAGEREF _Toc47946480 \h </w:instrText>
            </w:r>
            <w:r w:rsidR="00907D64">
              <w:rPr>
                <w:noProof/>
                <w:webHidden/>
              </w:rPr>
            </w:r>
            <w:r w:rsidR="00907D64">
              <w:rPr>
                <w:noProof/>
                <w:webHidden/>
              </w:rPr>
              <w:fldChar w:fldCharType="separate"/>
            </w:r>
            <w:r w:rsidR="00907D64">
              <w:rPr>
                <w:noProof/>
                <w:webHidden/>
              </w:rPr>
              <w:t>4</w:t>
            </w:r>
            <w:r w:rsidR="00907D64">
              <w:rPr>
                <w:noProof/>
                <w:webHidden/>
              </w:rPr>
              <w:fldChar w:fldCharType="end"/>
            </w:r>
          </w:hyperlink>
        </w:p>
        <w:p w14:paraId="1371CE92" w14:textId="77777777" w:rsidR="00907D64" w:rsidRDefault="00D45F62" w:rsidP="0028580C">
          <w:pPr>
            <w:pStyle w:val="TOC3"/>
            <w:tabs>
              <w:tab w:val="right" w:leader="dot" w:pos="9040"/>
            </w:tabs>
            <w:spacing w:after="0"/>
            <w:rPr>
              <w:noProof/>
            </w:rPr>
          </w:pPr>
          <w:hyperlink w:anchor="_Toc47946481" w:history="1">
            <w:r w:rsidR="00907D64" w:rsidRPr="00C14D03">
              <w:rPr>
                <w:rStyle w:val="Hyperlink"/>
                <w:noProof/>
              </w:rPr>
              <w:t>2.2 Setup Files</w:t>
            </w:r>
            <w:r w:rsidR="00907D64">
              <w:rPr>
                <w:noProof/>
                <w:webHidden/>
              </w:rPr>
              <w:tab/>
            </w:r>
            <w:r w:rsidR="00907D64">
              <w:rPr>
                <w:noProof/>
                <w:webHidden/>
              </w:rPr>
              <w:fldChar w:fldCharType="begin"/>
            </w:r>
            <w:r w:rsidR="00907D64">
              <w:rPr>
                <w:noProof/>
                <w:webHidden/>
              </w:rPr>
              <w:instrText xml:space="preserve"> PAGEREF _Toc47946481 \h </w:instrText>
            </w:r>
            <w:r w:rsidR="00907D64">
              <w:rPr>
                <w:noProof/>
                <w:webHidden/>
              </w:rPr>
            </w:r>
            <w:r w:rsidR="00907D64">
              <w:rPr>
                <w:noProof/>
                <w:webHidden/>
              </w:rPr>
              <w:fldChar w:fldCharType="separate"/>
            </w:r>
            <w:r w:rsidR="00907D64">
              <w:rPr>
                <w:noProof/>
                <w:webHidden/>
              </w:rPr>
              <w:t>4</w:t>
            </w:r>
            <w:r w:rsidR="00907D64">
              <w:rPr>
                <w:noProof/>
                <w:webHidden/>
              </w:rPr>
              <w:fldChar w:fldCharType="end"/>
            </w:r>
          </w:hyperlink>
        </w:p>
        <w:p w14:paraId="100E76E2" w14:textId="77777777" w:rsidR="00907D64" w:rsidRDefault="00D45F62" w:rsidP="0028580C">
          <w:pPr>
            <w:pStyle w:val="TOC3"/>
            <w:tabs>
              <w:tab w:val="right" w:leader="dot" w:pos="9040"/>
            </w:tabs>
            <w:spacing w:after="0"/>
            <w:rPr>
              <w:noProof/>
            </w:rPr>
          </w:pPr>
          <w:hyperlink w:anchor="_Toc47946482" w:history="1">
            <w:r w:rsidR="00907D64" w:rsidRPr="00C14D03">
              <w:rPr>
                <w:rStyle w:val="Hyperlink"/>
                <w:noProof/>
              </w:rPr>
              <w:t>2.3 Installation Instruction</w:t>
            </w:r>
            <w:r w:rsidR="00907D64">
              <w:rPr>
                <w:noProof/>
                <w:webHidden/>
              </w:rPr>
              <w:tab/>
            </w:r>
            <w:r w:rsidR="00907D64">
              <w:rPr>
                <w:noProof/>
                <w:webHidden/>
              </w:rPr>
              <w:fldChar w:fldCharType="begin"/>
            </w:r>
            <w:r w:rsidR="00907D64">
              <w:rPr>
                <w:noProof/>
                <w:webHidden/>
              </w:rPr>
              <w:instrText xml:space="preserve"> PAGEREF _Toc47946482 \h </w:instrText>
            </w:r>
            <w:r w:rsidR="00907D64">
              <w:rPr>
                <w:noProof/>
                <w:webHidden/>
              </w:rPr>
            </w:r>
            <w:r w:rsidR="00907D64">
              <w:rPr>
                <w:noProof/>
                <w:webHidden/>
              </w:rPr>
              <w:fldChar w:fldCharType="separate"/>
            </w:r>
            <w:r w:rsidR="00907D64">
              <w:rPr>
                <w:noProof/>
                <w:webHidden/>
              </w:rPr>
              <w:t>4</w:t>
            </w:r>
            <w:r w:rsidR="00907D64">
              <w:rPr>
                <w:noProof/>
                <w:webHidden/>
              </w:rPr>
              <w:fldChar w:fldCharType="end"/>
            </w:r>
          </w:hyperlink>
        </w:p>
        <w:p w14:paraId="15F3664A" w14:textId="77777777" w:rsidR="00907D64" w:rsidRDefault="00D45F62" w:rsidP="0028580C">
          <w:pPr>
            <w:pStyle w:val="TOC2"/>
            <w:tabs>
              <w:tab w:val="right" w:leader="dot" w:pos="9040"/>
            </w:tabs>
            <w:spacing w:after="0"/>
            <w:rPr>
              <w:noProof/>
            </w:rPr>
          </w:pPr>
          <w:hyperlink w:anchor="_Toc47946483" w:history="1">
            <w:r w:rsidR="00907D64" w:rsidRPr="00C14D03">
              <w:rPr>
                <w:rStyle w:val="Hyperlink"/>
                <w:noProof/>
              </w:rPr>
              <w:t>3. User Manual</w:t>
            </w:r>
            <w:r w:rsidR="00907D64">
              <w:rPr>
                <w:noProof/>
                <w:webHidden/>
              </w:rPr>
              <w:tab/>
            </w:r>
            <w:r w:rsidR="00907D64">
              <w:rPr>
                <w:noProof/>
                <w:webHidden/>
              </w:rPr>
              <w:fldChar w:fldCharType="begin"/>
            </w:r>
            <w:r w:rsidR="00907D64">
              <w:rPr>
                <w:noProof/>
                <w:webHidden/>
              </w:rPr>
              <w:instrText xml:space="preserve"> PAGEREF _Toc47946483 \h </w:instrText>
            </w:r>
            <w:r w:rsidR="00907D64">
              <w:rPr>
                <w:noProof/>
                <w:webHidden/>
              </w:rPr>
            </w:r>
            <w:r w:rsidR="00907D64">
              <w:rPr>
                <w:noProof/>
                <w:webHidden/>
              </w:rPr>
              <w:fldChar w:fldCharType="separate"/>
            </w:r>
            <w:r w:rsidR="00907D64">
              <w:rPr>
                <w:noProof/>
                <w:webHidden/>
              </w:rPr>
              <w:t>4</w:t>
            </w:r>
            <w:r w:rsidR="00907D64">
              <w:rPr>
                <w:noProof/>
                <w:webHidden/>
              </w:rPr>
              <w:fldChar w:fldCharType="end"/>
            </w:r>
          </w:hyperlink>
        </w:p>
        <w:p w14:paraId="35A7E27A" w14:textId="77777777" w:rsidR="00907D64" w:rsidRDefault="00D45F62" w:rsidP="0028580C">
          <w:pPr>
            <w:pStyle w:val="TOC3"/>
            <w:tabs>
              <w:tab w:val="right" w:leader="dot" w:pos="9040"/>
            </w:tabs>
            <w:spacing w:after="0"/>
            <w:rPr>
              <w:noProof/>
            </w:rPr>
          </w:pPr>
          <w:hyperlink w:anchor="_Toc47946484" w:history="1">
            <w:r w:rsidR="00907D64" w:rsidRPr="00C14D03">
              <w:rPr>
                <w:rStyle w:val="Hyperlink"/>
                <w:noProof/>
              </w:rPr>
              <w:t>3.1 Terms and definitions</w:t>
            </w:r>
            <w:r w:rsidR="00907D64">
              <w:rPr>
                <w:noProof/>
                <w:webHidden/>
              </w:rPr>
              <w:tab/>
            </w:r>
            <w:r w:rsidR="00907D64">
              <w:rPr>
                <w:noProof/>
                <w:webHidden/>
              </w:rPr>
              <w:fldChar w:fldCharType="begin"/>
            </w:r>
            <w:r w:rsidR="00907D64">
              <w:rPr>
                <w:noProof/>
                <w:webHidden/>
              </w:rPr>
              <w:instrText xml:space="preserve"> PAGEREF _Toc47946484 \h </w:instrText>
            </w:r>
            <w:r w:rsidR="00907D64">
              <w:rPr>
                <w:noProof/>
                <w:webHidden/>
              </w:rPr>
            </w:r>
            <w:r w:rsidR="00907D64">
              <w:rPr>
                <w:noProof/>
                <w:webHidden/>
              </w:rPr>
              <w:fldChar w:fldCharType="separate"/>
            </w:r>
            <w:r w:rsidR="00907D64">
              <w:rPr>
                <w:noProof/>
                <w:webHidden/>
              </w:rPr>
              <w:t>4</w:t>
            </w:r>
            <w:r w:rsidR="00907D64">
              <w:rPr>
                <w:noProof/>
                <w:webHidden/>
              </w:rPr>
              <w:fldChar w:fldCharType="end"/>
            </w:r>
          </w:hyperlink>
        </w:p>
        <w:p w14:paraId="04A821A3" w14:textId="77777777" w:rsidR="00907D64" w:rsidRDefault="00D45F62" w:rsidP="0028580C">
          <w:pPr>
            <w:pStyle w:val="TOC3"/>
            <w:tabs>
              <w:tab w:val="right" w:leader="dot" w:pos="9040"/>
            </w:tabs>
            <w:spacing w:after="0"/>
            <w:rPr>
              <w:noProof/>
            </w:rPr>
          </w:pPr>
          <w:hyperlink w:anchor="_Toc47946485" w:history="1">
            <w:r w:rsidR="00907D64" w:rsidRPr="00C14D03">
              <w:rPr>
                <w:rStyle w:val="Hyperlink"/>
                <w:noProof/>
              </w:rPr>
              <w:t>3.2 System requirements</w:t>
            </w:r>
            <w:r w:rsidR="00907D64">
              <w:rPr>
                <w:noProof/>
                <w:webHidden/>
              </w:rPr>
              <w:tab/>
            </w:r>
            <w:r w:rsidR="00907D64">
              <w:rPr>
                <w:noProof/>
                <w:webHidden/>
              </w:rPr>
              <w:fldChar w:fldCharType="begin"/>
            </w:r>
            <w:r w:rsidR="00907D64">
              <w:rPr>
                <w:noProof/>
                <w:webHidden/>
              </w:rPr>
              <w:instrText xml:space="preserve"> PAGEREF _Toc47946485 \h </w:instrText>
            </w:r>
            <w:r w:rsidR="00907D64">
              <w:rPr>
                <w:noProof/>
                <w:webHidden/>
              </w:rPr>
            </w:r>
            <w:r w:rsidR="00907D64">
              <w:rPr>
                <w:noProof/>
                <w:webHidden/>
              </w:rPr>
              <w:fldChar w:fldCharType="separate"/>
            </w:r>
            <w:r w:rsidR="00907D64">
              <w:rPr>
                <w:noProof/>
                <w:webHidden/>
              </w:rPr>
              <w:t>4</w:t>
            </w:r>
            <w:r w:rsidR="00907D64">
              <w:rPr>
                <w:noProof/>
                <w:webHidden/>
              </w:rPr>
              <w:fldChar w:fldCharType="end"/>
            </w:r>
          </w:hyperlink>
        </w:p>
        <w:p w14:paraId="411F3059" w14:textId="77777777" w:rsidR="00907D64" w:rsidRDefault="00D45F62" w:rsidP="0028580C">
          <w:pPr>
            <w:pStyle w:val="TOC3"/>
            <w:tabs>
              <w:tab w:val="right" w:leader="dot" w:pos="9040"/>
            </w:tabs>
            <w:spacing w:after="0"/>
            <w:rPr>
              <w:noProof/>
            </w:rPr>
          </w:pPr>
          <w:hyperlink w:anchor="_Toc47946486" w:history="1">
            <w:r w:rsidR="00907D64" w:rsidRPr="00C14D03">
              <w:rPr>
                <w:rStyle w:val="Hyperlink"/>
                <w:noProof/>
              </w:rPr>
              <w:t>3.3 Application Usage</w:t>
            </w:r>
            <w:r w:rsidR="00907D64">
              <w:rPr>
                <w:noProof/>
                <w:webHidden/>
              </w:rPr>
              <w:tab/>
            </w:r>
            <w:r w:rsidR="00907D64">
              <w:rPr>
                <w:noProof/>
                <w:webHidden/>
              </w:rPr>
              <w:fldChar w:fldCharType="begin"/>
            </w:r>
            <w:r w:rsidR="00907D64">
              <w:rPr>
                <w:noProof/>
                <w:webHidden/>
              </w:rPr>
              <w:instrText xml:space="preserve"> PAGEREF _Toc47946486 \h </w:instrText>
            </w:r>
            <w:r w:rsidR="00907D64">
              <w:rPr>
                <w:noProof/>
                <w:webHidden/>
              </w:rPr>
            </w:r>
            <w:r w:rsidR="00907D64">
              <w:rPr>
                <w:noProof/>
                <w:webHidden/>
              </w:rPr>
              <w:fldChar w:fldCharType="separate"/>
            </w:r>
            <w:r w:rsidR="00907D64">
              <w:rPr>
                <w:noProof/>
                <w:webHidden/>
              </w:rPr>
              <w:t>5</w:t>
            </w:r>
            <w:r w:rsidR="00907D64">
              <w:rPr>
                <w:noProof/>
                <w:webHidden/>
              </w:rPr>
              <w:fldChar w:fldCharType="end"/>
            </w:r>
          </w:hyperlink>
        </w:p>
        <w:p w14:paraId="648EA0C5" w14:textId="77777777" w:rsidR="00907D64" w:rsidRDefault="00D45F62" w:rsidP="0028580C">
          <w:pPr>
            <w:pStyle w:val="TOC3"/>
            <w:tabs>
              <w:tab w:val="right" w:leader="dot" w:pos="9040"/>
            </w:tabs>
            <w:spacing w:after="0"/>
            <w:rPr>
              <w:noProof/>
            </w:rPr>
          </w:pPr>
          <w:hyperlink w:anchor="_Toc47946487" w:history="1">
            <w:r w:rsidR="00907D64" w:rsidRPr="00C14D03">
              <w:rPr>
                <w:rStyle w:val="Hyperlink"/>
                <w:noProof/>
              </w:rPr>
              <w:t>3.4 Troubleshooting</w:t>
            </w:r>
            <w:r w:rsidR="00907D64">
              <w:rPr>
                <w:noProof/>
                <w:webHidden/>
              </w:rPr>
              <w:tab/>
            </w:r>
            <w:r w:rsidR="00907D64">
              <w:rPr>
                <w:noProof/>
                <w:webHidden/>
              </w:rPr>
              <w:fldChar w:fldCharType="begin"/>
            </w:r>
            <w:r w:rsidR="00907D64">
              <w:rPr>
                <w:noProof/>
                <w:webHidden/>
              </w:rPr>
              <w:instrText xml:space="preserve"> PAGEREF _Toc47946487 \h </w:instrText>
            </w:r>
            <w:r w:rsidR="00907D64">
              <w:rPr>
                <w:noProof/>
                <w:webHidden/>
              </w:rPr>
            </w:r>
            <w:r w:rsidR="00907D64">
              <w:rPr>
                <w:noProof/>
                <w:webHidden/>
              </w:rPr>
              <w:fldChar w:fldCharType="separate"/>
            </w:r>
            <w:r w:rsidR="00907D64">
              <w:rPr>
                <w:noProof/>
                <w:webHidden/>
              </w:rPr>
              <w:t>5</w:t>
            </w:r>
            <w:r w:rsidR="00907D64">
              <w:rPr>
                <w:noProof/>
                <w:webHidden/>
              </w:rPr>
              <w:fldChar w:fldCharType="end"/>
            </w:r>
          </w:hyperlink>
        </w:p>
        <w:p w14:paraId="4EBA889F" w14:textId="77777777" w:rsidR="00907D64" w:rsidRDefault="00907D64" w:rsidP="0028580C">
          <w:pPr>
            <w:spacing w:after="0"/>
          </w:pPr>
          <w:r>
            <w:rPr>
              <w:b/>
              <w:bCs/>
              <w:noProof/>
            </w:rPr>
            <w:fldChar w:fldCharType="end"/>
          </w:r>
        </w:p>
      </w:sdtContent>
    </w:sdt>
    <w:p w14:paraId="65181A8B" w14:textId="77777777" w:rsidR="007B7BC4" w:rsidRDefault="007B7BC4" w:rsidP="0028580C">
      <w:pPr>
        <w:spacing w:after="0"/>
        <w:rPr>
          <w:rFonts w:asciiTheme="majorHAnsi" w:eastAsiaTheme="majorEastAsia" w:hAnsiTheme="majorHAnsi" w:cstheme="majorBidi"/>
          <w:b/>
          <w:color w:val="C00000"/>
          <w:sz w:val="32"/>
          <w:szCs w:val="32"/>
        </w:rPr>
      </w:pPr>
      <w:r>
        <w:br w:type="page"/>
      </w:r>
    </w:p>
    <w:p w14:paraId="68BF3E14" w14:textId="77777777" w:rsidR="00C87F08" w:rsidRDefault="00A0058F" w:rsidP="0028580C">
      <w:pPr>
        <w:pStyle w:val="Heading1"/>
      </w:pPr>
      <w:bookmarkStart w:id="0" w:name="_Toc47946471"/>
      <w:r>
        <w:lastRenderedPageBreak/>
        <w:t>I. Project Report</w:t>
      </w:r>
      <w:bookmarkEnd w:id="0"/>
    </w:p>
    <w:p w14:paraId="0BBD8193" w14:textId="77777777" w:rsidR="00DD74C0" w:rsidRDefault="00DD74C0" w:rsidP="0028580C">
      <w:pPr>
        <w:pStyle w:val="Heading2"/>
      </w:pPr>
      <w:bookmarkStart w:id="1" w:name="_Toc47946472"/>
      <w: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DD74C0" w:rsidRPr="00794A14" w14:paraId="66C6F521" w14:textId="77777777" w:rsidTr="00EB7367">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0020A4FF" w14:textId="77777777" w:rsidR="00DD74C0" w:rsidRPr="00794A14" w:rsidRDefault="00DD74C0" w:rsidP="0028580C">
            <w:pPr>
              <w:spacing w:after="0" w:line="240" w:lineRule="auto"/>
              <w:jc w:val="center"/>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7F666DC6" w14:textId="77777777" w:rsidR="00DD74C0" w:rsidRPr="00794A14" w:rsidRDefault="00DD74C0" w:rsidP="0028580C">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178E4C67" w14:textId="77777777" w:rsidR="00DD74C0" w:rsidRPr="00794A14" w:rsidRDefault="00DD74C0" w:rsidP="0028580C">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4915DCDD" w14:textId="77777777" w:rsidR="00DD74C0" w:rsidRPr="00794A14" w:rsidRDefault="00DD74C0" w:rsidP="0028580C">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Notes (Work Item in Details)</w:t>
            </w:r>
          </w:p>
        </w:tc>
      </w:tr>
      <w:tr w:rsidR="00DD74C0" w:rsidRPr="00155E22" w14:paraId="7374DA42"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9B6F3F0" w14:textId="77777777" w:rsidR="00DD74C0" w:rsidRPr="00155E22" w:rsidRDefault="00DD74C0" w:rsidP="0028580C">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7AB92F2D" w14:textId="160F06E1"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sidR="00B55690">
              <w:rPr>
                <w:rFonts w:ascii="Calibri" w:eastAsia="Times New Roman" w:hAnsi="Calibri" w:cs="Calibri"/>
                <w:color w:val="000000"/>
                <w:lang w:eastAsia="en-GB"/>
              </w:rPr>
              <w:t xml:space="preserve">Deliverable Package </w:t>
            </w:r>
          </w:p>
        </w:tc>
        <w:tc>
          <w:tcPr>
            <w:tcW w:w="1240" w:type="dxa"/>
            <w:tcBorders>
              <w:top w:val="nil"/>
              <w:left w:val="nil"/>
              <w:bottom w:val="single" w:sz="4" w:space="0" w:color="auto"/>
              <w:right w:val="single" w:sz="4" w:space="0" w:color="auto"/>
            </w:tcBorders>
            <w:shd w:val="clear" w:color="auto" w:fill="auto"/>
            <w:noWrap/>
            <w:vAlign w:val="bottom"/>
            <w:hideMark/>
          </w:tcPr>
          <w:p w14:paraId="2D53CE41" w14:textId="78F3457E" w:rsidR="00DD74C0" w:rsidRPr="00155E22" w:rsidRDefault="00B5569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031C65AA"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DD74C0" w:rsidRPr="00155E22" w14:paraId="53E7D680"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4E61C53" w14:textId="77777777" w:rsidR="00DD74C0" w:rsidRPr="00155E22" w:rsidRDefault="00DD74C0" w:rsidP="0028580C">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6AD980C7" w14:textId="3574374E"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sidR="00B55690">
              <w:rPr>
                <w:rFonts w:ascii="Calibri" w:eastAsia="Times New Roman" w:hAnsi="Calibri" w:cs="Calibri"/>
                <w:color w:val="000000"/>
                <w:lang w:eastAsia="en-GB"/>
              </w:rPr>
              <w:t>Installation Guides</w:t>
            </w:r>
          </w:p>
        </w:tc>
        <w:tc>
          <w:tcPr>
            <w:tcW w:w="1240" w:type="dxa"/>
            <w:tcBorders>
              <w:top w:val="nil"/>
              <w:left w:val="nil"/>
              <w:bottom w:val="single" w:sz="4" w:space="0" w:color="auto"/>
              <w:right w:val="single" w:sz="4" w:space="0" w:color="auto"/>
            </w:tcBorders>
            <w:shd w:val="clear" w:color="auto" w:fill="auto"/>
            <w:noWrap/>
            <w:vAlign w:val="bottom"/>
            <w:hideMark/>
          </w:tcPr>
          <w:p w14:paraId="352E5053"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4CCC47B5"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B55690" w:rsidRPr="00155E22" w14:paraId="517612E2"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tcPr>
          <w:p w14:paraId="57E61403" w14:textId="7F97DDFD" w:rsidR="00B55690" w:rsidRPr="00155E22" w:rsidRDefault="00B55690" w:rsidP="0028580C">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tcPr>
          <w:p w14:paraId="309A91E7" w14:textId="002C325E" w:rsidR="00B55690" w:rsidRPr="00155E22" w:rsidRDefault="00B5569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User Manual</w:t>
            </w:r>
          </w:p>
        </w:tc>
        <w:tc>
          <w:tcPr>
            <w:tcW w:w="1240" w:type="dxa"/>
            <w:tcBorders>
              <w:top w:val="nil"/>
              <w:left w:val="nil"/>
              <w:bottom w:val="single" w:sz="4" w:space="0" w:color="auto"/>
              <w:right w:val="single" w:sz="4" w:space="0" w:color="auto"/>
            </w:tcBorders>
            <w:shd w:val="clear" w:color="auto" w:fill="auto"/>
            <w:noWrap/>
            <w:vAlign w:val="bottom"/>
          </w:tcPr>
          <w:p w14:paraId="34DC2A74" w14:textId="3A94F293" w:rsidR="00B55690" w:rsidRPr="00155E22" w:rsidRDefault="00B5569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tcPr>
          <w:p w14:paraId="7D556E51" w14:textId="7F2AD49B" w:rsidR="00B55690" w:rsidRPr="00155E22" w:rsidRDefault="00B5569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DD74C0" w:rsidRPr="00155E22" w14:paraId="103FD368"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01CCDFC" w14:textId="7A468221" w:rsidR="00DD74C0" w:rsidRPr="00155E22" w:rsidRDefault="00DD74C0" w:rsidP="0028580C">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sidR="00B55690">
              <w:rPr>
                <w:rFonts w:ascii="Calibri" w:eastAsia="Times New Roman" w:hAnsi="Calibri" w:cs="Calibri"/>
                <w:color w:val="000000"/>
                <w:lang w:eastAsia="en-GB"/>
              </w:rPr>
              <w:t>4</w:t>
            </w:r>
          </w:p>
        </w:tc>
        <w:tc>
          <w:tcPr>
            <w:tcW w:w="2693" w:type="dxa"/>
            <w:tcBorders>
              <w:top w:val="nil"/>
              <w:left w:val="nil"/>
              <w:bottom w:val="single" w:sz="4" w:space="0" w:color="auto"/>
              <w:right w:val="single" w:sz="4" w:space="0" w:color="auto"/>
            </w:tcBorders>
            <w:shd w:val="clear" w:color="auto" w:fill="auto"/>
            <w:noWrap/>
            <w:vAlign w:val="bottom"/>
            <w:hideMark/>
          </w:tcPr>
          <w:p w14:paraId="6C16FC15" w14:textId="59EA89A0"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sidR="00B55690">
              <w:rPr>
                <w:rFonts w:ascii="Calibri" w:eastAsia="Times New Roman" w:hAnsi="Calibri" w:cs="Calibri"/>
                <w:color w:val="000000"/>
                <w:lang w:eastAsia="en-GB"/>
              </w:rPr>
              <w:t>Japanese User Manual</w:t>
            </w:r>
          </w:p>
        </w:tc>
        <w:tc>
          <w:tcPr>
            <w:tcW w:w="1240" w:type="dxa"/>
            <w:tcBorders>
              <w:top w:val="nil"/>
              <w:left w:val="nil"/>
              <w:bottom w:val="single" w:sz="4" w:space="0" w:color="auto"/>
              <w:right w:val="single" w:sz="4" w:space="0" w:color="auto"/>
            </w:tcBorders>
            <w:shd w:val="clear" w:color="auto" w:fill="auto"/>
            <w:noWrap/>
            <w:vAlign w:val="bottom"/>
            <w:hideMark/>
          </w:tcPr>
          <w:p w14:paraId="48D1B308" w14:textId="6F17EC18" w:rsidR="00DD74C0" w:rsidRPr="00155E22" w:rsidRDefault="00B55690"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2FCE1672"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7B9DF4E6" w14:textId="77777777" w:rsidR="00DD74C0" w:rsidRDefault="00DD74C0" w:rsidP="0028580C">
      <w:pPr>
        <w:spacing w:after="0"/>
      </w:pPr>
    </w:p>
    <w:p w14:paraId="75C91DA1" w14:textId="77777777" w:rsidR="00DD74C0" w:rsidRDefault="00DD74C0" w:rsidP="0028580C">
      <w:pPr>
        <w:pStyle w:val="Heading2"/>
      </w:pPr>
      <w:bookmarkStart w:id="2" w:name="_Toc47946473"/>
      <w:r>
        <w:t>2. Team 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DD74C0" w:rsidRPr="00794A14" w14:paraId="4E11F878" w14:textId="77777777" w:rsidTr="00EB7367">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3F828FEA" w14:textId="77777777" w:rsidR="00DD74C0" w:rsidRPr="00794A14" w:rsidRDefault="00DD74C0" w:rsidP="0028580C">
            <w:pPr>
              <w:spacing w:after="0" w:line="240" w:lineRule="auto"/>
              <w:jc w:val="center"/>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0ED7E98A" w14:textId="77777777" w:rsidR="00DD74C0" w:rsidRPr="00794A14" w:rsidRDefault="00DD74C0" w:rsidP="0028580C">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C270B55" w14:textId="77777777" w:rsidR="00DD74C0" w:rsidRPr="00794A14" w:rsidRDefault="00DD74C0" w:rsidP="0028580C">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50EA7832" w14:textId="77777777" w:rsidR="00DD74C0" w:rsidRPr="00794A14" w:rsidRDefault="00DD74C0" w:rsidP="0028580C">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Notes (Task Details, etc.)</w:t>
            </w:r>
          </w:p>
        </w:tc>
      </w:tr>
      <w:tr w:rsidR="00DD74C0" w:rsidRPr="00155E22" w14:paraId="27096A5C"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275F96C" w14:textId="77777777" w:rsidR="00DD74C0" w:rsidRPr="00155E22" w:rsidRDefault="00DD74C0" w:rsidP="0028580C">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22EE784E"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318A1A89" w14:textId="5950A291" w:rsidR="00DD74C0" w:rsidRPr="00155E22" w:rsidRDefault="00AB62E0"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HaPTN</w:t>
            </w:r>
          </w:p>
        </w:tc>
        <w:tc>
          <w:tcPr>
            <w:tcW w:w="4146" w:type="dxa"/>
            <w:tcBorders>
              <w:top w:val="nil"/>
              <w:left w:val="nil"/>
              <w:bottom w:val="single" w:sz="4" w:space="0" w:color="auto"/>
              <w:right w:val="single" w:sz="4" w:space="0" w:color="auto"/>
            </w:tcBorders>
            <w:shd w:val="clear" w:color="auto" w:fill="auto"/>
            <w:noWrap/>
            <w:vAlign w:val="bottom"/>
            <w:hideMark/>
          </w:tcPr>
          <w:p w14:paraId="1A28B737"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DD74C0" w:rsidRPr="00155E22" w14:paraId="6E11F803"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F4219CC" w14:textId="77777777" w:rsidR="00DD74C0" w:rsidRPr="00155E22" w:rsidRDefault="00DD74C0" w:rsidP="0028580C">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15E480CD"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A2DFC34" w14:textId="0AD2BABE" w:rsidR="00DD74C0" w:rsidRPr="00155E22" w:rsidRDefault="00AB62E0"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guyenLG</w:t>
            </w:r>
          </w:p>
        </w:tc>
        <w:tc>
          <w:tcPr>
            <w:tcW w:w="4146" w:type="dxa"/>
            <w:tcBorders>
              <w:top w:val="nil"/>
              <w:left w:val="nil"/>
              <w:bottom w:val="single" w:sz="4" w:space="0" w:color="auto"/>
              <w:right w:val="single" w:sz="4" w:space="0" w:color="auto"/>
            </w:tcBorders>
            <w:shd w:val="clear" w:color="auto" w:fill="auto"/>
            <w:noWrap/>
            <w:vAlign w:val="bottom"/>
            <w:hideMark/>
          </w:tcPr>
          <w:p w14:paraId="51315EE2"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DD74C0" w:rsidRPr="00155E22" w14:paraId="5F4CFCF7"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42648B38" w14:textId="77777777" w:rsidR="00DD74C0" w:rsidRPr="00155E22" w:rsidRDefault="00DD74C0" w:rsidP="0028580C">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263DAE33"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27509F9D" w14:textId="1CBCE9F8" w:rsidR="00DD74C0" w:rsidRPr="00155E22" w:rsidRDefault="00AB62E0"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G</w:t>
            </w:r>
            <w:r w:rsidR="00204DB2">
              <w:rPr>
                <w:rFonts w:ascii="Calibri" w:eastAsia="Times New Roman" w:hAnsi="Calibri" w:cs="Calibri"/>
                <w:color w:val="000000"/>
                <w:lang w:eastAsia="en-GB"/>
              </w:rPr>
              <w:t>i</w:t>
            </w:r>
            <w:r>
              <w:rPr>
                <w:rFonts w:ascii="Calibri" w:eastAsia="Times New Roman" w:hAnsi="Calibri" w:cs="Calibri"/>
                <w:color w:val="000000"/>
                <w:lang w:eastAsia="en-GB"/>
              </w:rPr>
              <w:t>aNH</w:t>
            </w:r>
          </w:p>
        </w:tc>
        <w:tc>
          <w:tcPr>
            <w:tcW w:w="4146" w:type="dxa"/>
            <w:tcBorders>
              <w:top w:val="nil"/>
              <w:left w:val="nil"/>
              <w:bottom w:val="single" w:sz="4" w:space="0" w:color="auto"/>
              <w:right w:val="single" w:sz="4" w:space="0" w:color="auto"/>
            </w:tcBorders>
            <w:shd w:val="clear" w:color="auto" w:fill="auto"/>
            <w:noWrap/>
            <w:vAlign w:val="bottom"/>
            <w:hideMark/>
          </w:tcPr>
          <w:p w14:paraId="5B080FA4"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27916946" w14:textId="77777777" w:rsidR="00DD74C0" w:rsidRDefault="00DD74C0" w:rsidP="0028580C">
      <w:pPr>
        <w:spacing w:after="0"/>
      </w:pPr>
    </w:p>
    <w:p w14:paraId="1080583B" w14:textId="77777777" w:rsidR="00DD74C0" w:rsidRDefault="00DD74C0" w:rsidP="0028580C">
      <w:pPr>
        <w:pStyle w:val="Heading2"/>
      </w:pPr>
      <w:bookmarkStart w:id="3" w:name="_Toc47946474"/>
      <w: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DD74C0" w:rsidRPr="00794A14" w14:paraId="7353F6E2" w14:textId="77777777" w:rsidTr="00EB7367">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26C592F2" w14:textId="77777777" w:rsidR="00DD74C0" w:rsidRPr="00794A14" w:rsidRDefault="00DD74C0" w:rsidP="0028580C">
            <w:pPr>
              <w:spacing w:after="0" w:line="240" w:lineRule="auto"/>
              <w:jc w:val="center"/>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04A31AA5" w14:textId="77777777" w:rsidR="00DD74C0" w:rsidRPr="00794A14" w:rsidRDefault="00DD74C0" w:rsidP="0028580C">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041DF6C" w14:textId="77777777" w:rsidR="00DD74C0" w:rsidRPr="00794A14" w:rsidRDefault="00DD74C0" w:rsidP="0028580C">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7A24DD8A" w14:textId="77777777" w:rsidR="00DD74C0" w:rsidRPr="00794A14" w:rsidRDefault="00DD74C0" w:rsidP="0028580C">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Notes (Solution, Suggestion, etc.)</w:t>
            </w:r>
          </w:p>
        </w:tc>
      </w:tr>
      <w:tr w:rsidR="00DD74C0" w:rsidRPr="00155E22" w14:paraId="7C9E9E7D"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7333F26" w14:textId="77777777" w:rsidR="00DD74C0" w:rsidRPr="00155E22" w:rsidRDefault="00DD74C0" w:rsidP="0028580C">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040A892C"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233D13E9"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79318A96"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DD74C0" w:rsidRPr="00155E22" w14:paraId="2C0BA08D"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C33274E" w14:textId="77777777" w:rsidR="00DD74C0" w:rsidRPr="00155E22" w:rsidRDefault="00DD74C0" w:rsidP="0028580C">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0177CBF5"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6BD829C7"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5EC7A4D6"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DD74C0" w:rsidRPr="00155E22" w14:paraId="11BB7CDC"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551B0FE5" w14:textId="77777777" w:rsidR="00DD74C0" w:rsidRPr="00155E22" w:rsidRDefault="00DD74C0" w:rsidP="0028580C">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0A3DB9C2"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D0BFAB9" w14:textId="77777777" w:rsidR="00DD74C0" w:rsidRPr="00155E22" w:rsidRDefault="00DD74C0"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4F9E94B3" w14:textId="77777777" w:rsidR="00DD74C0" w:rsidRPr="00155E22" w:rsidRDefault="00DD74C0" w:rsidP="0028580C">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60B1B1A0" w14:textId="77777777" w:rsidR="00FC4EE6" w:rsidRDefault="00FC4EE6" w:rsidP="0028580C">
      <w:pPr>
        <w:spacing w:after="0"/>
      </w:pPr>
    </w:p>
    <w:p w14:paraId="1BF83FB0" w14:textId="77777777" w:rsidR="00FC4EE6" w:rsidRDefault="00FC4EE6" w:rsidP="0028580C">
      <w:pPr>
        <w:spacing w:after="0"/>
      </w:pPr>
      <w:r>
        <w:br w:type="page"/>
      </w:r>
    </w:p>
    <w:p w14:paraId="1DB00062" w14:textId="77777777" w:rsidR="005F490F" w:rsidRDefault="005F490F" w:rsidP="0028580C">
      <w:pPr>
        <w:pStyle w:val="Heading1"/>
      </w:pPr>
      <w:bookmarkStart w:id="4" w:name="_Toc44939192"/>
      <w:bookmarkStart w:id="5" w:name="_Toc47946475"/>
      <w:r>
        <w:lastRenderedPageBreak/>
        <w:t>II. Release Package &amp; User Guides</w:t>
      </w:r>
      <w:bookmarkEnd w:id="4"/>
      <w:bookmarkEnd w:id="5"/>
    </w:p>
    <w:p w14:paraId="040B60FC" w14:textId="77777777" w:rsidR="005F490F" w:rsidRPr="00E12E28" w:rsidRDefault="005F490F" w:rsidP="0028580C">
      <w:pPr>
        <w:pStyle w:val="Heading2"/>
      </w:pPr>
      <w:bookmarkStart w:id="6" w:name="_Toc44939193"/>
      <w:bookmarkStart w:id="7" w:name="_Toc47946476"/>
      <w:r w:rsidRPr="00E12E28">
        <w:t>1. Deliverable Package</w:t>
      </w:r>
      <w:bookmarkEnd w:id="6"/>
      <w:bookmarkEnd w:id="7"/>
    </w:p>
    <w:p w14:paraId="2B2386A4" w14:textId="102ECC67" w:rsidR="005F490F" w:rsidRPr="00D357B2" w:rsidRDefault="005F490F" w:rsidP="0028580C">
      <w:pPr>
        <w:pStyle w:val="Heading3"/>
      </w:pPr>
      <w:bookmarkStart w:id="8" w:name="_Toc44939194"/>
      <w:bookmarkStart w:id="9" w:name="_Toc47946477"/>
      <w:r w:rsidRPr="00E12E28">
        <w:t>1.1 Source codes &amp; documents</w:t>
      </w:r>
      <w:bookmarkEnd w:id="8"/>
      <w:bookmarkEnd w:id="9"/>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1"/>
        <w:gridCol w:w="1484"/>
        <w:gridCol w:w="4328"/>
        <w:gridCol w:w="1127"/>
        <w:gridCol w:w="1162"/>
      </w:tblGrid>
      <w:tr w:rsidR="005F490F" w:rsidRPr="00794A14" w14:paraId="489AB189" w14:textId="77777777" w:rsidTr="003B5DB2">
        <w:trPr>
          <w:trHeight w:val="291"/>
          <w:tblHeader/>
        </w:trPr>
        <w:tc>
          <w:tcPr>
            <w:tcW w:w="671" w:type="dxa"/>
            <w:shd w:val="clear" w:color="auto" w:fill="FFE8E1"/>
          </w:tcPr>
          <w:p w14:paraId="0CF10551" w14:textId="77777777" w:rsidR="005F490F" w:rsidRPr="00794A14" w:rsidRDefault="005F490F" w:rsidP="0028580C">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No.</w:t>
            </w:r>
          </w:p>
        </w:tc>
        <w:tc>
          <w:tcPr>
            <w:tcW w:w="1484" w:type="dxa"/>
            <w:shd w:val="clear" w:color="auto" w:fill="FFE8E1"/>
          </w:tcPr>
          <w:p w14:paraId="1565AFB2" w14:textId="77777777" w:rsidR="005F490F" w:rsidRPr="00794A14" w:rsidRDefault="005F490F" w:rsidP="0028580C">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Items</w:t>
            </w:r>
          </w:p>
        </w:tc>
        <w:tc>
          <w:tcPr>
            <w:tcW w:w="4328" w:type="dxa"/>
            <w:shd w:val="clear" w:color="auto" w:fill="FFE8E1"/>
          </w:tcPr>
          <w:p w14:paraId="79120D23" w14:textId="77777777" w:rsidR="005F490F" w:rsidRPr="00794A14" w:rsidRDefault="005F490F" w:rsidP="0028580C">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Sub-Items</w:t>
            </w:r>
          </w:p>
        </w:tc>
        <w:tc>
          <w:tcPr>
            <w:tcW w:w="1127" w:type="dxa"/>
            <w:shd w:val="clear" w:color="auto" w:fill="FFE8E1"/>
          </w:tcPr>
          <w:p w14:paraId="448EF0E0" w14:textId="77777777" w:rsidR="005F490F" w:rsidRPr="00794A14" w:rsidRDefault="005F490F" w:rsidP="0028580C">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Type</w:t>
            </w:r>
          </w:p>
        </w:tc>
        <w:tc>
          <w:tcPr>
            <w:tcW w:w="1162" w:type="dxa"/>
            <w:shd w:val="clear" w:color="auto" w:fill="FFE8E1"/>
          </w:tcPr>
          <w:p w14:paraId="3ABB9046" w14:textId="77777777" w:rsidR="005F490F" w:rsidRPr="00794A14" w:rsidRDefault="005F490F" w:rsidP="0028580C">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Version</w:t>
            </w:r>
          </w:p>
        </w:tc>
      </w:tr>
      <w:tr w:rsidR="005F490F" w:rsidRPr="004E149F" w14:paraId="2DE97E12" w14:textId="77777777" w:rsidTr="00C10DE1">
        <w:tc>
          <w:tcPr>
            <w:tcW w:w="8772" w:type="dxa"/>
            <w:gridSpan w:val="5"/>
          </w:tcPr>
          <w:p w14:paraId="7199A205" w14:textId="77777777" w:rsidR="005F490F" w:rsidRPr="003B5DB2" w:rsidRDefault="005F490F" w:rsidP="0028580C">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Code Package</w:t>
            </w:r>
          </w:p>
        </w:tc>
      </w:tr>
      <w:tr w:rsidR="005F490F" w:rsidRPr="00FF0DF3" w14:paraId="378F0F15" w14:textId="77777777" w:rsidTr="00C10DE1">
        <w:tc>
          <w:tcPr>
            <w:tcW w:w="671" w:type="dxa"/>
          </w:tcPr>
          <w:p w14:paraId="719653E0" w14:textId="77777777" w:rsidR="005F490F" w:rsidRPr="003B5DB2" w:rsidRDefault="00DA4C4C" w:rsidP="0028580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tcPr>
          <w:p w14:paraId="2F1CA253" w14:textId="65E47E47" w:rsidR="005F490F" w:rsidRPr="003B5DB2" w:rsidRDefault="00D357B2"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eb Apps</w:t>
            </w:r>
          </w:p>
        </w:tc>
        <w:tc>
          <w:tcPr>
            <w:tcW w:w="4328" w:type="dxa"/>
          </w:tcPr>
          <w:p w14:paraId="788C1DFE" w14:textId="766B6B7D" w:rsidR="005F490F" w:rsidRPr="003B5DB2" w:rsidRDefault="005F490F" w:rsidP="0028580C">
            <w:pPr>
              <w:spacing w:after="0" w:line="240" w:lineRule="auto"/>
              <w:rPr>
                <w:rFonts w:ascii="Calibri" w:eastAsia="Times New Roman" w:hAnsi="Calibri" w:cs="Calibri"/>
                <w:color w:val="000000"/>
                <w:lang w:eastAsia="en-GB"/>
              </w:rPr>
            </w:pPr>
          </w:p>
        </w:tc>
        <w:tc>
          <w:tcPr>
            <w:tcW w:w="1127" w:type="dxa"/>
          </w:tcPr>
          <w:p w14:paraId="3267A34B" w14:textId="096127D1" w:rsidR="005F490F" w:rsidRPr="003B5DB2" w:rsidRDefault="00D357B2"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4CF03E33" w14:textId="6189E8B1" w:rsidR="005F490F" w:rsidRPr="003B5DB2" w:rsidRDefault="007B2137"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5F490F" w:rsidRPr="00FF0DF3" w14:paraId="39C436FA" w14:textId="77777777" w:rsidTr="00C10DE1">
        <w:tc>
          <w:tcPr>
            <w:tcW w:w="671" w:type="dxa"/>
          </w:tcPr>
          <w:p w14:paraId="06426955" w14:textId="77777777" w:rsidR="005F490F" w:rsidRPr="003B5DB2" w:rsidRDefault="00DA4C4C" w:rsidP="0028580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1484" w:type="dxa"/>
          </w:tcPr>
          <w:p w14:paraId="3CCF870B" w14:textId="5D4769C7" w:rsidR="005F490F" w:rsidRPr="003B5DB2" w:rsidRDefault="00D357B2"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PI Services</w:t>
            </w:r>
          </w:p>
        </w:tc>
        <w:tc>
          <w:tcPr>
            <w:tcW w:w="4328" w:type="dxa"/>
          </w:tcPr>
          <w:p w14:paraId="007C8E70" w14:textId="693510A3" w:rsidR="005F490F" w:rsidRPr="003B5DB2" w:rsidRDefault="005F490F" w:rsidP="0028580C">
            <w:pPr>
              <w:spacing w:after="0" w:line="240" w:lineRule="auto"/>
              <w:rPr>
                <w:rFonts w:ascii="Calibri" w:eastAsia="Times New Roman" w:hAnsi="Calibri" w:cs="Calibri"/>
                <w:color w:val="000000"/>
                <w:lang w:eastAsia="en-GB"/>
              </w:rPr>
            </w:pPr>
          </w:p>
        </w:tc>
        <w:tc>
          <w:tcPr>
            <w:tcW w:w="1127" w:type="dxa"/>
          </w:tcPr>
          <w:p w14:paraId="4570FF35" w14:textId="77777777" w:rsidR="005F490F" w:rsidRPr="003B5DB2" w:rsidRDefault="005F490F" w:rsidP="0028580C">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New</w:t>
            </w:r>
          </w:p>
        </w:tc>
        <w:tc>
          <w:tcPr>
            <w:tcW w:w="1162" w:type="dxa"/>
          </w:tcPr>
          <w:p w14:paraId="1AFB67A7" w14:textId="6A3B9E47" w:rsidR="005F490F" w:rsidRPr="003B5DB2" w:rsidRDefault="007B2137"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5F490F" w:rsidRPr="003B5DB2" w14:paraId="755379E6" w14:textId="77777777" w:rsidTr="00C10DE1">
        <w:tc>
          <w:tcPr>
            <w:tcW w:w="8772" w:type="dxa"/>
            <w:gridSpan w:val="5"/>
          </w:tcPr>
          <w:p w14:paraId="377DEF56" w14:textId="77777777" w:rsidR="005F490F" w:rsidRPr="003B5DB2" w:rsidRDefault="005F490F" w:rsidP="0028580C">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Database</w:t>
            </w:r>
          </w:p>
        </w:tc>
      </w:tr>
      <w:tr w:rsidR="005F490F" w:rsidRPr="00FF0DF3" w14:paraId="5A39AB50" w14:textId="77777777" w:rsidTr="00C10DE1">
        <w:tc>
          <w:tcPr>
            <w:tcW w:w="671" w:type="dxa"/>
            <w:vMerge w:val="restart"/>
          </w:tcPr>
          <w:p w14:paraId="1E786D95" w14:textId="77777777" w:rsidR="005F490F" w:rsidRPr="003B5DB2" w:rsidRDefault="00DA4C4C" w:rsidP="0028580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vMerge w:val="restart"/>
          </w:tcPr>
          <w:p w14:paraId="0D10BEE1" w14:textId="77777777" w:rsidR="005F490F" w:rsidRPr="003B5DB2" w:rsidRDefault="005F490F" w:rsidP="0028580C">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Tables</w:t>
            </w:r>
          </w:p>
        </w:tc>
        <w:tc>
          <w:tcPr>
            <w:tcW w:w="4328" w:type="dxa"/>
          </w:tcPr>
          <w:p w14:paraId="567777BB" w14:textId="63C6A7F3" w:rsidR="005F490F"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ntract.sql</w:t>
            </w:r>
          </w:p>
        </w:tc>
        <w:tc>
          <w:tcPr>
            <w:tcW w:w="1127" w:type="dxa"/>
          </w:tcPr>
          <w:p w14:paraId="40393167" w14:textId="71F64F08" w:rsidR="005F490F" w:rsidRPr="003B5DB2" w:rsidRDefault="007B2137"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6D29088B" w14:textId="13E26AEF" w:rsidR="005F490F" w:rsidRPr="003B5DB2" w:rsidRDefault="007B2137"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5F490F" w:rsidRPr="00FF0DF3" w14:paraId="55F7A534" w14:textId="77777777" w:rsidTr="00C10DE1">
        <w:tc>
          <w:tcPr>
            <w:tcW w:w="671" w:type="dxa"/>
            <w:vMerge/>
          </w:tcPr>
          <w:p w14:paraId="716E0EC6" w14:textId="77777777" w:rsidR="005F490F" w:rsidRPr="003B5DB2" w:rsidRDefault="005F490F" w:rsidP="0028580C">
            <w:pPr>
              <w:spacing w:after="0" w:line="240" w:lineRule="auto"/>
              <w:jc w:val="center"/>
              <w:rPr>
                <w:rFonts w:ascii="Calibri" w:eastAsia="Times New Roman" w:hAnsi="Calibri" w:cs="Calibri"/>
                <w:color w:val="000000"/>
                <w:lang w:eastAsia="en-GB"/>
              </w:rPr>
            </w:pPr>
          </w:p>
        </w:tc>
        <w:tc>
          <w:tcPr>
            <w:tcW w:w="1484" w:type="dxa"/>
            <w:vMerge/>
          </w:tcPr>
          <w:p w14:paraId="2639C5A8" w14:textId="77777777" w:rsidR="005F490F" w:rsidRPr="003B5DB2" w:rsidRDefault="005F490F" w:rsidP="0028580C">
            <w:pPr>
              <w:spacing w:after="0" w:line="240" w:lineRule="auto"/>
              <w:rPr>
                <w:rFonts w:ascii="Calibri" w:eastAsia="Times New Roman" w:hAnsi="Calibri" w:cs="Calibri"/>
                <w:color w:val="000000"/>
                <w:lang w:eastAsia="en-GB"/>
              </w:rPr>
            </w:pPr>
          </w:p>
        </w:tc>
        <w:tc>
          <w:tcPr>
            <w:tcW w:w="4328" w:type="dxa"/>
          </w:tcPr>
          <w:p w14:paraId="11607E19" w14:textId="09972B1B" w:rsidR="005F490F"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istrict</w:t>
            </w:r>
            <w:r w:rsidR="005F490F" w:rsidRPr="003B5DB2">
              <w:rPr>
                <w:rFonts w:ascii="Calibri" w:eastAsia="Times New Roman" w:hAnsi="Calibri" w:cs="Calibri"/>
                <w:color w:val="000000"/>
                <w:lang w:eastAsia="en-GB"/>
              </w:rPr>
              <w:t>.sql</w:t>
            </w:r>
          </w:p>
        </w:tc>
        <w:tc>
          <w:tcPr>
            <w:tcW w:w="1127" w:type="dxa"/>
          </w:tcPr>
          <w:p w14:paraId="3DD2442C" w14:textId="5BE587AD" w:rsidR="005F490F" w:rsidRPr="003B5DB2" w:rsidRDefault="007B2137"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468E2393" w14:textId="44246664" w:rsidR="005F490F" w:rsidRPr="003B5DB2" w:rsidRDefault="007B2137"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5F490F" w:rsidRPr="00FF0DF3" w14:paraId="58358AE9" w14:textId="77777777" w:rsidTr="00C10DE1">
        <w:tc>
          <w:tcPr>
            <w:tcW w:w="671" w:type="dxa"/>
            <w:vMerge/>
          </w:tcPr>
          <w:p w14:paraId="18899DD3" w14:textId="77777777" w:rsidR="005F490F" w:rsidRPr="003B5DB2" w:rsidRDefault="005F490F" w:rsidP="0028580C">
            <w:pPr>
              <w:spacing w:after="0" w:line="240" w:lineRule="auto"/>
              <w:jc w:val="center"/>
              <w:rPr>
                <w:rFonts w:ascii="Calibri" w:eastAsia="Times New Roman" w:hAnsi="Calibri" w:cs="Calibri"/>
                <w:color w:val="000000"/>
                <w:lang w:eastAsia="en-GB"/>
              </w:rPr>
            </w:pPr>
          </w:p>
        </w:tc>
        <w:tc>
          <w:tcPr>
            <w:tcW w:w="1484" w:type="dxa"/>
            <w:vMerge/>
          </w:tcPr>
          <w:p w14:paraId="72786AA3" w14:textId="77777777" w:rsidR="005F490F" w:rsidRPr="003B5DB2" w:rsidRDefault="005F490F" w:rsidP="0028580C">
            <w:pPr>
              <w:spacing w:after="0" w:line="240" w:lineRule="auto"/>
              <w:rPr>
                <w:rFonts w:ascii="Calibri" w:eastAsia="Times New Roman" w:hAnsi="Calibri" w:cs="Calibri"/>
                <w:color w:val="000000"/>
                <w:lang w:eastAsia="en-GB"/>
              </w:rPr>
            </w:pPr>
          </w:p>
        </w:tc>
        <w:tc>
          <w:tcPr>
            <w:tcW w:w="4328" w:type="dxa"/>
          </w:tcPr>
          <w:p w14:paraId="109FD7E5" w14:textId="537205C6" w:rsidR="005F490F"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ersonal_activity</w:t>
            </w:r>
            <w:r w:rsidR="005F490F" w:rsidRPr="003B5DB2">
              <w:rPr>
                <w:rFonts w:ascii="Calibri" w:eastAsia="Times New Roman" w:hAnsi="Calibri" w:cs="Calibri"/>
                <w:color w:val="000000"/>
                <w:lang w:eastAsia="en-GB"/>
              </w:rPr>
              <w:t>.sql</w:t>
            </w:r>
          </w:p>
        </w:tc>
        <w:tc>
          <w:tcPr>
            <w:tcW w:w="1127" w:type="dxa"/>
          </w:tcPr>
          <w:p w14:paraId="5F2A1639" w14:textId="4A2373B4" w:rsidR="005F490F" w:rsidRPr="003B5DB2" w:rsidRDefault="007B2137"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6CA38516" w14:textId="0156C806" w:rsidR="005F490F" w:rsidRPr="003B5DB2" w:rsidRDefault="007B2137"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02774A05" w14:textId="77777777" w:rsidTr="00C10DE1">
        <w:tc>
          <w:tcPr>
            <w:tcW w:w="671" w:type="dxa"/>
            <w:vMerge/>
          </w:tcPr>
          <w:p w14:paraId="32A6440A" w14:textId="77777777" w:rsidR="009D3254" w:rsidRPr="003B5DB2" w:rsidRDefault="009D3254" w:rsidP="0028580C">
            <w:pPr>
              <w:spacing w:after="0" w:line="240" w:lineRule="auto"/>
              <w:jc w:val="center"/>
              <w:rPr>
                <w:rFonts w:ascii="Calibri" w:eastAsia="Times New Roman" w:hAnsi="Calibri" w:cs="Calibri"/>
                <w:color w:val="000000"/>
                <w:lang w:eastAsia="en-GB"/>
              </w:rPr>
            </w:pPr>
          </w:p>
        </w:tc>
        <w:tc>
          <w:tcPr>
            <w:tcW w:w="1484" w:type="dxa"/>
            <w:vMerge/>
          </w:tcPr>
          <w:p w14:paraId="2F8D0096" w14:textId="77777777" w:rsidR="009D3254" w:rsidRPr="003B5DB2" w:rsidRDefault="009D3254" w:rsidP="0028580C">
            <w:pPr>
              <w:spacing w:after="0" w:line="240" w:lineRule="auto"/>
              <w:rPr>
                <w:rFonts w:ascii="Calibri" w:eastAsia="Times New Roman" w:hAnsi="Calibri" w:cs="Calibri"/>
                <w:color w:val="000000"/>
                <w:lang w:eastAsia="en-GB"/>
              </w:rPr>
            </w:pPr>
          </w:p>
        </w:tc>
        <w:tc>
          <w:tcPr>
            <w:tcW w:w="4328" w:type="dxa"/>
          </w:tcPr>
          <w:p w14:paraId="4F5C42DF" w14:textId="07405165" w:rsidR="009D3254"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sql</w:t>
            </w:r>
          </w:p>
        </w:tc>
        <w:tc>
          <w:tcPr>
            <w:tcW w:w="1127" w:type="dxa"/>
          </w:tcPr>
          <w:p w14:paraId="217E50B0" w14:textId="199A36A3"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5EA2417" w14:textId="5D1654DA"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1562DD51" w14:textId="77777777" w:rsidTr="00C10DE1">
        <w:tc>
          <w:tcPr>
            <w:tcW w:w="671" w:type="dxa"/>
            <w:vMerge/>
          </w:tcPr>
          <w:p w14:paraId="5EA305FC" w14:textId="77777777" w:rsidR="009D3254" w:rsidRPr="003B5DB2" w:rsidRDefault="009D3254" w:rsidP="0028580C">
            <w:pPr>
              <w:spacing w:after="0" w:line="240" w:lineRule="auto"/>
              <w:jc w:val="center"/>
              <w:rPr>
                <w:rFonts w:ascii="Calibri" w:eastAsia="Times New Roman" w:hAnsi="Calibri" w:cs="Calibri"/>
                <w:color w:val="000000"/>
                <w:lang w:eastAsia="en-GB"/>
              </w:rPr>
            </w:pPr>
          </w:p>
        </w:tc>
        <w:tc>
          <w:tcPr>
            <w:tcW w:w="1484" w:type="dxa"/>
            <w:vMerge/>
          </w:tcPr>
          <w:p w14:paraId="2F2975A8" w14:textId="77777777" w:rsidR="009D3254" w:rsidRPr="003B5DB2" w:rsidRDefault="009D3254" w:rsidP="0028580C">
            <w:pPr>
              <w:spacing w:after="0" w:line="240" w:lineRule="auto"/>
              <w:rPr>
                <w:rFonts w:ascii="Calibri" w:eastAsia="Times New Roman" w:hAnsi="Calibri" w:cs="Calibri"/>
                <w:color w:val="000000"/>
                <w:lang w:eastAsia="en-GB"/>
              </w:rPr>
            </w:pPr>
          </w:p>
        </w:tc>
        <w:tc>
          <w:tcPr>
            <w:tcW w:w="4328" w:type="dxa"/>
          </w:tcPr>
          <w:p w14:paraId="64937117" w14:textId="62235B21" w:rsidR="009D3254"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ole.sql</w:t>
            </w:r>
          </w:p>
        </w:tc>
        <w:tc>
          <w:tcPr>
            <w:tcW w:w="1127" w:type="dxa"/>
          </w:tcPr>
          <w:p w14:paraId="07666F01" w14:textId="11626F15"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7FBD1F33" w14:textId="204F40CA"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1EE2B7D6" w14:textId="77777777" w:rsidTr="00C10DE1">
        <w:tc>
          <w:tcPr>
            <w:tcW w:w="671" w:type="dxa"/>
            <w:vMerge/>
          </w:tcPr>
          <w:p w14:paraId="13B7E6C4" w14:textId="77777777" w:rsidR="009D3254" w:rsidRPr="003B5DB2" w:rsidRDefault="009D3254" w:rsidP="0028580C">
            <w:pPr>
              <w:spacing w:after="0" w:line="240" w:lineRule="auto"/>
              <w:jc w:val="center"/>
              <w:rPr>
                <w:rFonts w:ascii="Calibri" w:eastAsia="Times New Roman" w:hAnsi="Calibri" w:cs="Calibri"/>
                <w:color w:val="000000"/>
                <w:lang w:eastAsia="en-GB"/>
              </w:rPr>
            </w:pPr>
          </w:p>
        </w:tc>
        <w:tc>
          <w:tcPr>
            <w:tcW w:w="1484" w:type="dxa"/>
            <w:vMerge/>
          </w:tcPr>
          <w:p w14:paraId="111CA45B" w14:textId="77777777" w:rsidR="009D3254" w:rsidRPr="003B5DB2" w:rsidRDefault="009D3254" w:rsidP="0028580C">
            <w:pPr>
              <w:spacing w:after="0" w:line="240" w:lineRule="auto"/>
              <w:rPr>
                <w:rFonts w:ascii="Calibri" w:eastAsia="Times New Roman" w:hAnsi="Calibri" w:cs="Calibri"/>
                <w:color w:val="000000"/>
                <w:lang w:eastAsia="en-GB"/>
              </w:rPr>
            </w:pPr>
          </w:p>
        </w:tc>
        <w:tc>
          <w:tcPr>
            <w:tcW w:w="4328" w:type="dxa"/>
          </w:tcPr>
          <w:p w14:paraId="12D9DE8D" w14:textId="7E53BB16" w:rsidR="009D3254"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chool.sql</w:t>
            </w:r>
          </w:p>
        </w:tc>
        <w:tc>
          <w:tcPr>
            <w:tcW w:w="1127" w:type="dxa"/>
          </w:tcPr>
          <w:p w14:paraId="4B3B7022" w14:textId="0DD68D96"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4249A8EF" w14:textId="1D1C596A"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481C293F" w14:textId="77777777" w:rsidTr="00C10DE1">
        <w:tc>
          <w:tcPr>
            <w:tcW w:w="671" w:type="dxa"/>
            <w:vMerge/>
          </w:tcPr>
          <w:p w14:paraId="786903F1" w14:textId="77777777" w:rsidR="009D3254" w:rsidRPr="003B5DB2" w:rsidRDefault="009D3254" w:rsidP="0028580C">
            <w:pPr>
              <w:spacing w:after="0" w:line="240" w:lineRule="auto"/>
              <w:jc w:val="center"/>
              <w:rPr>
                <w:rFonts w:ascii="Calibri" w:eastAsia="Times New Roman" w:hAnsi="Calibri" w:cs="Calibri"/>
                <w:color w:val="000000"/>
                <w:lang w:eastAsia="en-GB"/>
              </w:rPr>
            </w:pPr>
          </w:p>
        </w:tc>
        <w:tc>
          <w:tcPr>
            <w:tcW w:w="1484" w:type="dxa"/>
            <w:vMerge/>
          </w:tcPr>
          <w:p w14:paraId="6FC9277D" w14:textId="77777777" w:rsidR="009D3254" w:rsidRPr="003B5DB2" w:rsidRDefault="009D3254" w:rsidP="0028580C">
            <w:pPr>
              <w:spacing w:after="0" w:line="240" w:lineRule="auto"/>
              <w:rPr>
                <w:rFonts w:ascii="Calibri" w:eastAsia="Times New Roman" w:hAnsi="Calibri" w:cs="Calibri"/>
                <w:color w:val="000000"/>
                <w:lang w:eastAsia="en-GB"/>
              </w:rPr>
            </w:pPr>
          </w:p>
        </w:tc>
        <w:tc>
          <w:tcPr>
            <w:tcW w:w="4328" w:type="dxa"/>
          </w:tcPr>
          <w:p w14:paraId="12FCD8D4" w14:textId="0B6E0566" w:rsidR="009D3254"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chool_status.sql</w:t>
            </w:r>
          </w:p>
        </w:tc>
        <w:tc>
          <w:tcPr>
            <w:tcW w:w="1127" w:type="dxa"/>
          </w:tcPr>
          <w:p w14:paraId="0916FE95" w14:textId="036299E2"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52314B22" w14:textId="37ECFB74"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6A430DA5" w14:textId="77777777" w:rsidTr="00C10DE1">
        <w:tc>
          <w:tcPr>
            <w:tcW w:w="671" w:type="dxa"/>
            <w:vMerge/>
          </w:tcPr>
          <w:p w14:paraId="5E29CD66" w14:textId="77777777" w:rsidR="009D3254" w:rsidRPr="003B5DB2" w:rsidRDefault="009D3254" w:rsidP="0028580C">
            <w:pPr>
              <w:spacing w:after="0" w:line="240" w:lineRule="auto"/>
              <w:jc w:val="center"/>
              <w:rPr>
                <w:rFonts w:ascii="Calibri" w:eastAsia="Times New Roman" w:hAnsi="Calibri" w:cs="Calibri"/>
                <w:color w:val="000000"/>
                <w:lang w:eastAsia="en-GB"/>
              </w:rPr>
            </w:pPr>
          </w:p>
        </w:tc>
        <w:tc>
          <w:tcPr>
            <w:tcW w:w="1484" w:type="dxa"/>
            <w:vMerge/>
          </w:tcPr>
          <w:p w14:paraId="04B9A87C" w14:textId="77777777" w:rsidR="009D3254" w:rsidRPr="003B5DB2" w:rsidRDefault="009D3254" w:rsidP="0028580C">
            <w:pPr>
              <w:spacing w:after="0" w:line="240" w:lineRule="auto"/>
              <w:rPr>
                <w:rFonts w:ascii="Calibri" w:eastAsia="Times New Roman" w:hAnsi="Calibri" w:cs="Calibri"/>
                <w:color w:val="000000"/>
                <w:lang w:eastAsia="en-GB"/>
              </w:rPr>
            </w:pPr>
          </w:p>
        </w:tc>
        <w:tc>
          <w:tcPr>
            <w:tcW w:w="4328" w:type="dxa"/>
          </w:tcPr>
          <w:p w14:paraId="61815C23" w14:textId="28BF2DCA" w:rsidR="009D3254"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arget_school.sql</w:t>
            </w:r>
          </w:p>
        </w:tc>
        <w:tc>
          <w:tcPr>
            <w:tcW w:w="1127" w:type="dxa"/>
          </w:tcPr>
          <w:p w14:paraId="3AB8824F" w14:textId="70109F9D"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536BD123" w14:textId="1BCF84E4"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4F8B481A" w14:textId="77777777" w:rsidTr="00C10DE1">
        <w:tc>
          <w:tcPr>
            <w:tcW w:w="671" w:type="dxa"/>
            <w:vMerge/>
          </w:tcPr>
          <w:p w14:paraId="2EDE6927" w14:textId="77777777" w:rsidR="009D3254" w:rsidRPr="003B5DB2" w:rsidRDefault="009D3254" w:rsidP="0028580C">
            <w:pPr>
              <w:spacing w:after="0" w:line="240" w:lineRule="auto"/>
              <w:jc w:val="center"/>
              <w:rPr>
                <w:rFonts w:ascii="Calibri" w:eastAsia="Times New Roman" w:hAnsi="Calibri" w:cs="Calibri"/>
                <w:color w:val="000000"/>
                <w:lang w:eastAsia="en-GB"/>
              </w:rPr>
            </w:pPr>
          </w:p>
        </w:tc>
        <w:tc>
          <w:tcPr>
            <w:tcW w:w="1484" w:type="dxa"/>
            <w:vMerge/>
          </w:tcPr>
          <w:p w14:paraId="2574DB6E" w14:textId="77777777" w:rsidR="009D3254" w:rsidRPr="003B5DB2" w:rsidRDefault="009D3254" w:rsidP="0028580C">
            <w:pPr>
              <w:spacing w:after="0" w:line="240" w:lineRule="auto"/>
              <w:rPr>
                <w:rFonts w:ascii="Calibri" w:eastAsia="Times New Roman" w:hAnsi="Calibri" w:cs="Calibri"/>
                <w:color w:val="000000"/>
                <w:lang w:eastAsia="en-GB"/>
              </w:rPr>
            </w:pPr>
          </w:p>
        </w:tc>
        <w:tc>
          <w:tcPr>
            <w:tcW w:w="4328" w:type="dxa"/>
          </w:tcPr>
          <w:p w14:paraId="0F12D1C6" w14:textId="0A1B4BCB" w:rsidR="009D3254"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arget_school_purpose.sql</w:t>
            </w:r>
          </w:p>
        </w:tc>
        <w:tc>
          <w:tcPr>
            <w:tcW w:w="1127" w:type="dxa"/>
          </w:tcPr>
          <w:p w14:paraId="60063EFE" w14:textId="3F0AF791"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6AAB7A9A" w14:textId="438319A8"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5F490F" w:rsidRPr="00FF0DF3" w14:paraId="54611F59" w14:textId="77777777" w:rsidTr="00C10DE1">
        <w:tc>
          <w:tcPr>
            <w:tcW w:w="671" w:type="dxa"/>
            <w:vMerge/>
          </w:tcPr>
          <w:p w14:paraId="191EF878" w14:textId="77777777" w:rsidR="005F490F" w:rsidRPr="003B5DB2" w:rsidRDefault="005F490F" w:rsidP="0028580C">
            <w:pPr>
              <w:spacing w:after="0" w:line="240" w:lineRule="auto"/>
              <w:jc w:val="center"/>
              <w:rPr>
                <w:rFonts w:ascii="Calibri" w:eastAsia="Times New Roman" w:hAnsi="Calibri" w:cs="Calibri"/>
                <w:color w:val="000000"/>
                <w:lang w:eastAsia="en-GB"/>
              </w:rPr>
            </w:pPr>
          </w:p>
        </w:tc>
        <w:tc>
          <w:tcPr>
            <w:tcW w:w="1484" w:type="dxa"/>
            <w:vMerge/>
          </w:tcPr>
          <w:p w14:paraId="542ED5AE" w14:textId="77777777" w:rsidR="005F490F" w:rsidRPr="003B5DB2" w:rsidRDefault="005F490F" w:rsidP="0028580C">
            <w:pPr>
              <w:spacing w:after="0" w:line="240" w:lineRule="auto"/>
              <w:rPr>
                <w:rFonts w:ascii="Calibri" w:eastAsia="Times New Roman" w:hAnsi="Calibri" w:cs="Calibri"/>
                <w:color w:val="000000"/>
                <w:lang w:eastAsia="en-GB"/>
              </w:rPr>
            </w:pPr>
          </w:p>
        </w:tc>
        <w:tc>
          <w:tcPr>
            <w:tcW w:w="4328" w:type="dxa"/>
          </w:tcPr>
          <w:p w14:paraId="23C855FF" w14:textId="7D940C1F" w:rsidR="005F490F"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user.sql</w:t>
            </w:r>
          </w:p>
        </w:tc>
        <w:tc>
          <w:tcPr>
            <w:tcW w:w="1127" w:type="dxa"/>
          </w:tcPr>
          <w:p w14:paraId="5797CCAF" w14:textId="6989AB87" w:rsidR="005F490F"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7594467D" w14:textId="1B0D278B" w:rsidR="005F490F"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5F490F" w:rsidRPr="003B5DB2" w14:paraId="286C5BE4" w14:textId="77777777" w:rsidTr="00C10DE1">
        <w:tc>
          <w:tcPr>
            <w:tcW w:w="8772" w:type="dxa"/>
            <w:gridSpan w:val="5"/>
          </w:tcPr>
          <w:p w14:paraId="6E96C0B9" w14:textId="77777777" w:rsidR="005F490F" w:rsidRPr="003B5DB2" w:rsidRDefault="005F490F" w:rsidP="0028580C">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Documents</w:t>
            </w:r>
          </w:p>
        </w:tc>
      </w:tr>
      <w:tr w:rsidR="005F490F" w:rsidRPr="00FF0DF3" w14:paraId="5B13B98C" w14:textId="77777777" w:rsidTr="00C10DE1">
        <w:tc>
          <w:tcPr>
            <w:tcW w:w="671" w:type="dxa"/>
          </w:tcPr>
          <w:p w14:paraId="600DF5D8" w14:textId="77777777" w:rsidR="005F490F" w:rsidRPr="003B5DB2" w:rsidRDefault="00DA4C4C" w:rsidP="0028580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tcPr>
          <w:p w14:paraId="129D4C45" w14:textId="200BCEC1" w:rsidR="005F490F"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Introduction</w:t>
            </w:r>
          </w:p>
        </w:tc>
        <w:tc>
          <w:tcPr>
            <w:tcW w:w="4328" w:type="dxa"/>
          </w:tcPr>
          <w:p w14:paraId="37839CA7" w14:textId="1CBCAE3D" w:rsidR="005F490F"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1_Project</w:t>
            </w:r>
            <w:r w:rsidR="00B10F3F">
              <w:rPr>
                <w:rFonts w:ascii="Calibri" w:eastAsia="Times New Roman" w:hAnsi="Calibri" w:cs="Calibri"/>
                <w:color w:val="000000"/>
                <w:lang w:eastAsia="en-GB"/>
              </w:rPr>
              <w:t xml:space="preserve"> </w:t>
            </w:r>
            <w:r>
              <w:rPr>
                <w:rFonts w:ascii="Calibri" w:eastAsia="Times New Roman" w:hAnsi="Calibri" w:cs="Calibri"/>
                <w:color w:val="000000"/>
                <w:lang w:eastAsia="en-GB"/>
              </w:rPr>
              <w:t>Introduction</w:t>
            </w:r>
            <w:r w:rsidR="005F490F"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4F1D853D" w14:textId="2BC8D593" w:rsidR="005F490F"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A8D5572" w14:textId="4B7268E1" w:rsidR="005F490F" w:rsidRPr="003B5DB2" w:rsidRDefault="005F490F" w:rsidP="0028580C">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1.0</w:t>
            </w:r>
            <w:r w:rsidR="009D3254">
              <w:rPr>
                <w:rFonts w:ascii="Calibri" w:eastAsia="Times New Roman" w:hAnsi="Calibri" w:cs="Calibri"/>
                <w:color w:val="000000"/>
                <w:lang w:eastAsia="en-GB"/>
              </w:rPr>
              <w:t>.0</w:t>
            </w:r>
          </w:p>
        </w:tc>
      </w:tr>
      <w:tr w:rsidR="009D3254" w:rsidRPr="00FF0DF3" w14:paraId="7A2CBFCA" w14:textId="77777777" w:rsidTr="00C10DE1">
        <w:tc>
          <w:tcPr>
            <w:tcW w:w="671" w:type="dxa"/>
          </w:tcPr>
          <w:p w14:paraId="1EC22679" w14:textId="77777777" w:rsidR="009D3254" w:rsidRPr="003B5DB2" w:rsidRDefault="009D3254" w:rsidP="0028580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1484" w:type="dxa"/>
          </w:tcPr>
          <w:p w14:paraId="194AB80A" w14:textId="76D6AB48" w:rsidR="009D3254" w:rsidRPr="003B5DB2" w:rsidRDefault="009D3254" w:rsidP="0028580C">
            <w:pPr>
              <w:spacing w:after="0" w:line="240" w:lineRule="auto"/>
              <w:rPr>
                <w:rFonts w:ascii="Calibri" w:eastAsia="Times New Roman" w:hAnsi="Calibri" w:cs="Calibri"/>
                <w:color w:val="000000"/>
                <w:lang w:eastAsia="en-GB"/>
              </w:rPr>
            </w:pPr>
            <w:r w:rsidRPr="009D3254">
              <w:rPr>
                <w:rFonts w:ascii="Calibri" w:eastAsia="Times New Roman" w:hAnsi="Calibri" w:cs="Calibri"/>
                <w:color w:val="000000"/>
                <w:lang w:eastAsia="en-GB"/>
              </w:rPr>
              <w:t>Management Plan</w:t>
            </w:r>
          </w:p>
        </w:tc>
        <w:tc>
          <w:tcPr>
            <w:tcW w:w="4328" w:type="dxa"/>
          </w:tcPr>
          <w:p w14:paraId="6283276E" w14:textId="05EEB728"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2_Project</w:t>
            </w:r>
            <w:r w:rsidR="00B10F3F">
              <w:rPr>
                <w:rFonts w:ascii="Calibri" w:eastAsia="Times New Roman" w:hAnsi="Calibri" w:cs="Calibri"/>
                <w:color w:val="000000"/>
                <w:lang w:eastAsia="en-GB"/>
              </w:rPr>
              <w:t xml:space="preserve"> </w:t>
            </w:r>
            <w:r>
              <w:rPr>
                <w:rFonts w:ascii="Calibri" w:eastAsia="Times New Roman" w:hAnsi="Calibri" w:cs="Calibri"/>
                <w:color w:val="000000"/>
                <w:lang w:eastAsia="en-GB"/>
              </w:rPr>
              <w:t>Management</w:t>
            </w:r>
            <w:r w:rsidR="00B10F3F">
              <w:rPr>
                <w:rFonts w:ascii="Calibri" w:eastAsia="Times New Roman" w:hAnsi="Calibri" w:cs="Calibri"/>
                <w:color w:val="000000"/>
                <w:lang w:eastAsia="en-GB"/>
              </w:rPr>
              <w:t xml:space="preserve"> Pla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5C8C91F5" w14:textId="45403027"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7C84C88" w14:textId="30BF0DF9" w:rsidR="009D3254" w:rsidRPr="003B5DB2" w:rsidRDefault="009D3254" w:rsidP="0028580C">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1.0</w:t>
            </w:r>
            <w:r>
              <w:rPr>
                <w:rFonts w:ascii="Calibri" w:eastAsia="Times New Roman" w:hAnsi="Calibri" w:cs="Calibri"/>
                <w:color w:val="000000"/>
                <w:lang w:eastAsia="en-GB"/>
              </w:rPr>
              <w:t>.0</w:t>
            </w:r>
          </w:p>
        </w:tc>
      </w:tr>
      <w:tr w:rsidR="009D3254" w:rsidRPr="00FF0DF3" w14:paraId="1B14246D" w14:textId="77777777" w:rsidTr="00C10DE1">
        <w:tc>
          <w:tcPr>
            <w:tcW w:w="671" w:type="dxa"/>
          </w:tcPr>
          <w:p w14:paraId="21C6A60A" w14:textId="77777777" w:rsidR="009D3254" w:rsidRPr="003B5DB2" w:rsidRDefault="009D3254" w:rsidP="0028580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1484" w:type="dxa"/>
          </w:tcPr>
          <w:p w14:paraId="5CDC98A2" w14:textId="185F1C4B" w:rsidR="009D3254" w:rsidRPr="003B5DB2" w:rsidRDefault="009D3254" w:rsidP="0028580C">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Requirement</w:t>
            </w:r>
          </w:p>
        </w:tc>
        <w:tc>
          <w:tcPr>
            <w:tcW w:w="4328" w:type="dxa"/>
          </w:tcPr>
          <w:p w14:paraId="15D8783D" w14:textId="39255B2F" w:rsidR="009D3254" w:rsidRPr="003B5DB2"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w:t>
            </w:r>
            <w:r w:rsidR="00B10F3F">
              <w:rPr>
                <w:rFonts w:ascii="Calibri" w:eastAsia="Times New Roman" w:hAnsi="Calibri" w:cs="Calibri"/>
                <w:color w:val="000000"/>
                <w:lang w:eastAsia="en-GB"/>
              </w:rPr>
              <w:t>3</w:t>
            </w:r>
            <w:r>
              <w:rPr>
                <w:rFonts w:ascii="Calibri" w:eastAsia="Times New Roman" w:hAnsi="Calibri" w:cs="Calibri"/>
                <w:color w:val="000000"/>
                <w:lang w:eastAsia="en-GB"/>
              </w:rPr>
              <w:t>_</w:t>
            </w:r>
            <w:r w:rsidR="00B10F3F">
              <w:rPr>
                <w:rFonts w:ascii="Calibri" w:eastAsia="Times New Roman" w:hAnsi="Calibri" w:cs="Calibri"/>
                <w:color w:val="000000"/>
                <w:lang w:eastAsia="en-GB"/>
              </w:rPr>
              <w:t>Software Requirement Specificatio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2C897987" w14:textId="09143FF4" w:rsidR="009D3254" w:rsidRPr="003B5DB2" w:rsidRDefault="00AB0436"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10800D1" w14:textId="65FA479D" w:rsidR="009D3254" w:rsidRPr="003B5DB2" w:rsidRDefault="00AB0436"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56884205" w14:textId="77777777" w:rsidTr="00C10DE1">
        <w:tc>
          <w:tcPr>
            <w:tcW w:w="671" w:type="dxa"/>
          </w:tcPr>
          <w:p w14:paraId="425BCA9F" w14:textId="64F9A721" w:rsidR="009D3254" w:rsidRDefault="009D3254" w:rsidP="0028580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c>
          <w:tcPr>
            <w:tcW w:w="1484" w:type="dxa"/>
          </w:tcPr>
          <w:p w14:paraId="56790050" w14:textId="6FAA568E" w:rsidR="009D3254" w:rsidRDefault="009D3254"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esign</w:t>
            </w:r>
          </w:p>
        </w:tc>
        <w:tc>
          <w:tcPr>
            <w:tcW w:w="4328" w:type="dxa"/>
          </w:tcPr>
          <w:p w14:paraId="7B0DF2FF" w14:textId="60A3FCCD" w:rsidR="009D3254" w:rsidRDefault="00B10F3F"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4_Software Design Document.docx</w:t>
            </w:r>
          </w:p>
        </w:tc>
        <w:tc>
          <w:tcPr>
            <w:tcW w:w="1127" w:type="dxa"/>
          </w:tcPr>
          <w:p w14:paraId="61301D17" w14:textId="4AA3787C" w:rsidR="009D3254" w:rsidRPr="003B5DB2" w:rsidRDefault="00AB0436"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DD8F052" w14:textId="6628655D" w:rsidR="009D3254" w:rsidRPr="003B5DB2" w:rsidRDefault="00AB0436"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10F3F" w:rsidRPr="00FF0DF3" w14:paraId="222C02F8" w14:textId="77777777" w:rsidTr="00C10DE1">
        <w:tc>
          <w:tcPr>
            <w:tcW w:w="671" w:type="dxa"/>
            <w:vMerge w:val="restart"/>
          </w:tcPr>
          <w:p w14:paraId="78AC9013" w14:textId="0E263F0F" w:rsidR="00B10F3F" w:rsidRDefault="00B10F3F" w:rsidP="0028580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c>
          <w:tcPr>
            <w:tcW w:w="1484" w:type="dxa"/>
            <w:vMerge w:val="restart"/>
          </w:tcPr>
          <w:p w14:paraId="0F202BF5" w14:textId="316A7416" w:rsidR="00B10F3F" w:rsidRDefault="00B10F3F"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esting</w:t>
            </w:r>
          </w:p>
        </w:tc>
        <w:tc>
          <w:tcPr>
            <w:tcW w:w="4328" w:type="dxa"/>
          </w:tcPr>
          <w:p w14:paraId="6042FDA4" w14:textId="707C0896" w:rsidR="00B10F3F" w:rsidRDefault="00B10F3F"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Test Documentation.docx</w:t>
            </w:r>
          </w:p>
        </w:tc>
        <w:tc>
          <w:tcPr>
            <w:tcW w:w="1127" w:type="dxa"/>
          </w:tcPr>
          <w:p w14:paraId="050959CB" w14:textId="2EC781C2" w:rsidR="00B10F3F" w:rsidRPr="003B5DB2" w:rsidRDefault="00AB0436"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52C672B9" w14:textId="5D53A76B" w:rsidR="00B10F3F" w:rsidRPr="003B5DB2" w:rsidRDefault="00AB0436"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10F3F" w:rsidRPr="00FF0DF3" w14:paraId="321035B0" w14:textId="77777777" w:rsidTr="00C10DE1">
        <w:tc>
          <w:tcPr>
            <w:tcW w:w="671" w:type="dxa"/>
            <w:vMerge/>
          </w:tcPr>
          <w:p w14:paraId="026C88E5" w14:textId="77777777" w:rsidR="00B10F3F" w:rsidRDefault="00B10F3F" w:rsidP="0028580C">
            <w:pPr>
              <w:spacing w:after="0" w:line="240" w:lineRule="auto"/>
              <w:jc w:val="center"/>
              <w:rPr>
                <w:rFonts w:ascii="Calibri" w:eastAsia="Times New Roman" w:hAnsi="Calibri" w:cs="Calibri"/>
                <w:color w:val="000000"/>
                <w:lang w:eastAsia="en-GB"/>
              </w:rPr>
            </w:pPr>
          </w:p>
        </w:tc>
        <w:tc>
          <w:tcPr>
            <w:tcW w:w="1484" w:type="dxa"/>
            <w:vMerge/>
          </w:tcPr>
          <w:p w14:paraId="18CC7390" w14:textId="77777777" w:rsidR="00B10F3F" w:rsidRDefault="00B10F3F" w:rsidP="0028580C">
            <w:pPr>
              <w:spacing w:after="0" w:line="240" w:lineRule="auto"/>
              <w:rPr>
                <w:rFonts w:ascii="Calibri" w:eastAsia="Times New Roman" w:hAnsi="Calibri" w:cs="Calibri"/>
                <w:color w:val="000000"/>
                <w:lang w:eastAsia="en-GB"/>
              </w:rPr>
            </w:pPr>
          </w:p>
        </w:tc>
        <w:tc>
          <w:tcPr>
            <w:tcW w:w="4328" w:type="dxa"/>
          </w:tcPr>
          <w:p w14:paraId="767A21E5" w14:textId="3E189001" w:rsidR="00B10F3F" w:rsidRDefault="00B10F3F"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Test Case Document.docx</w:t>
            </w:r>
          </w:p>
        </w:tc>
        <w:tc>
          <w:tcPr>
            <w:tcW w:w="1127" w:type="dxa"/>
          </w:tcPr>
          <w:p w14:paraId="46734314" w14:textId="732B920F" w:rsidR="00B10F3F" w:rsidRPr="003B5DB2" w:rsidRDefault="00AB0436"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4EE13DE4" w14:textId="67DA4C9D" w:rsidR="00B10F3F" w:rsidRPr="003B5DB2" w:rsidRDefault="00AB0436"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10F3F" w:rsidRPr="00FF0DF3" w14:paraId="1605AB53" w14:textId="77777777" w:rsidTr="00C10DE1">
        <w:tc>
          <w:tcPr>
            <w:tcW w:w="671" w:type="dxa"/>
            <w:vMerge/>
          </w:tcPr>
          <w:p w14:paraId="240B7E37" w14:textId="77777777" w:rsidR="00B10F3F" w:rsidRDefault="00B10F3F" w:rsidP="0028580C">
            <w:pPr>
              <w:spacing w:after="0" w:line="240" w:lineRule="auto"/>
              <w:jc w:val="center"/>
              <w:rPr>
                <w:rFonts w:ascii="Calibri" w:eastAsia="Times New Roman" w:hAnsi="Calibri" w:cs="Calibri"/>
                <w:color w:val="000000"/>
                <w:lang w:eastAsia="en-GB"/>
              </w:rPr>
            </w:pPr>
          </w:p>
        </w:tc>
        <w:tc>
          <w:tcPr>
            <w:tcW w:w="1484" w:type="dxa"/>
            <w:vMerge/>
          </w:tcPr>
          <w:p w14:paraId="67F5CBFC" w14:textId="77777777" w:rsidR="00B10F3F" w:rsidRDefault="00B10F3F" w:rsidP="0028580C">
            <w:pPr>
              <w:spacing w:after="0" w:line="240" w:lineRule="auto"/>
              <w:rPr>
                <w:rFonts w:ascii="Calibri" w:eastAsia="Times New Roman" w:hAnsi="Calibri" w:cs="Calibri"/>
                <w:color w:val="000000"/>
                <w:lang w:eastAsia="en-GB"/>
              </w:rPr>
            </w:pPr>
          </w:p>
        </w:tc>
        <w:tc>
          <w:tcPr>
            <w:tcW w:w="4328" w:type="dxa"/>
          </w:tcPr>
          <w:p w14:paraId="5B9F71BD" w14:textId="0627BA90" w:rsidR="00B10F3F" w:rsidRDefault="00B10F3F"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Unit Test Case.docx</w:t>
            </w:r>
          </w:p>
        </w:tc>
        <w:tc>
          <w:tcPr>
            <w:tcW w:w="1127" w:type="dxa"/>
          </w:tcPr>
          <w:p w14:paraId="0EDB4EC8" w14:textId="54E111E5" w:rsidR="00B10F3F" w:rsidRPr="003B5DB2" w:rsidRDefault="00AB0436"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E6A1072" w14:textId="7168D25B" w:rsidR="00B10F3F" w:rsidRPr="003B5DB2" w:rsidRDefault="00AB0436"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6A95B4B4" w14:textId="77777777" w:rsidTr="00C10DE1">
        <w:tc>
          <w:tcPr>
            <w:tcW w:w="671" w:type="dxa"/>
          </w:tcPr>
          <w:p w14:paraId="7C83D28C" w14:textId="6C4DDC37" w:rsidR="009D3254" w:rsidRDefault="00B10F3F" w:rsidP="0028580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c>
          <w:tcPr>
            <w:tcW w:w="1484" w:type="dxa"/>
          </w:tcPr>
          <w:p w14:paraId="68313FE4" w14:textId="2A4A5F61" w:rsidR="009D3254" w:rsidRDefault="00B10F3F"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User Guides</w:t>
            </w:r>
          </w:p>
        </w:tc>
        <w:tc>
          <w:tcPr>
            <w:tcW w:w="4328" w:type="dxa"/>
          </w:tcPr>
          <w:p w14:paraId="446CF18F" w14:textId="5D38910D" w:rsidR="009D3254" w:rsidRDefault="00B10F3F"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6_Software User Guides.docx</w:t>
            </w:r>
          </w:p>
        </w:tc>
        <w:tc>
          <w:tcPr>
            <w:tcW w:w="1127" w:type="dxa"/>
          </w:tcPr>
          <w:p w14:paraId="227BCBB9" w14:textId="718403CB" w:rsidR="009D3254" w:rsidRPr="003B5DB2" w:rsidRDefault="00AB0436"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2434AB5" w14:textId="4A86D6A0" w:rsidR="009D3254" w:rsidRPr="003B5DB2" w:rsidRDefault="00AB0436"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26B76710" w14:textId="77777777" w:rsidTr="00C10DE1">
        <w:tc>
          <w:tcPr>
            <w:tcW w:w="671" w:type="dxa"/>
          </w:tcPr>
          <w:p w14:paraId="25AE9EAC" w14:textId="02062BE9" w:rsidR="009D3254" w:rsidRDefault="00B10F3F" w:rsidP="0028580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c>
          <w:tcPr>
            <w:tcW w:w="1484" w:type="dxa"/>
          </w:tcPr>
          <w:p w14:paraId="3709FBAF" w14:textId="7E5E4AE3" w:rsidR="009D3254" w:rsidRDefault="00B10F3F"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inal</w:t>
            </w:r>
          </w:p>
        </w:tc>
        <w:tc>
          <w:tcPr>
            <w:tcW w:w="4328" w:type="dxa"/>
          </w:tcPr>
          <w:p w14:paraId="15094231" w14:textId="73D8B276" w:rsidR="009D3254" w:rsidRDefault="00B10F3F"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7_Final Project Report.docx</w:t>
            </w:r>
          </w:p>
        </w:tc>
        <w:tc>
          <w:tcPr>
            <w:tcW w:w="1127" w:type="dxa"/>
          </w:tcPr>
          <w:p w14:paraId="1F3D0E92" w14:textId="74159910" w:rsidR="009D3254" w:rsidRPr="003B5DB2" w:rsidRDefault="00AB0436"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464B66F" w14:textId="56EBB0FB" w:rsidR="009D3254" w:rsidRPr="003B5DB2" w:rsidRDefault="00AB0436" w:rsidP="0028580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bl>
    <w:p w14:paraId="6EC61C8C" w14:textId="3F3DDB4D" w:rsidR="005F490F" w:rsidRDefault="005F490F" w:rsidP="0028580C">
      <w:pPr>
        <w:pStyle w:val="Heading3"/>
      </w:pPr>
      <w:bookmarkStart w:id="10" w:name="_Toc44939195"/>
      <w:bookmarkStart w:id="11" w:name="_Toc47946478"/>
      <w:r>
        <w:t xml:space="preserve">1.2 Known Issues, </w:t>
      </w:r>
      <w:r w:rsidRPr="00F42B31">
        <w:t xml:space="preserve">Limitations </w:t>
      </w:r>
      <w:r>
        <w:t>&amp;</w:t>
      </w:r>
      <w:r w:rsidRPr="00F42B31">
        <w:t xml:space="preserve"> Restrictions</w:t>
      </w:r>
      <w:bookmarkEnd w:id="10"/>
      <w:bookmarkEnd w:id="11"/>
    </w:p>
    <w:p w14:paraId="1DE0186E" w14:textId="6D1BFEF5" w:rsidR="004E405C" w:rsidRDefault="004E405C" w:rsidP="0028580C">
      <w:pPr>
        <w:pStyle w:val="ListParagraph"/>
        <w:numPr>
          <w:ilvl w:val="0"/>
          <w:numId w:val="13"/>
        </w:numPr>
        <w:tabs>
          <w:tab w:val="left" w:pos="813"/>
        </w:tabs>
        <w:spacing w:after="0"/>
      </w:pPr>
      <w:r>
        <w:t>The current system does not provide a mobile app version for the user.</w:t>
      </w:r>
    </w:p>
    <w:p w14:paraId="6610E394" w14:textId="665D3EC3" w:rsidR="00CF6B9F" w:rsidRDefault="00CF6B9F" w:rsidP="0028580C">
      <w:pPr>
        <w:pStyle w:val="ListParagraph"/>
        <w:numPr>
          <w:ilvl w:val="0"/>
          <w:numId w:val="13"/>
        </w:numPr>
        <w:tabs>
          <w:tab w:val="left" w:pos="813"/>
        </w:tabs>
        <w:spacing w:after="0"/>
      </w:pPr>
      <w:r>
        <w:t>The current system does not support communication channel with customers.</w:t>
      </w:r>
    </w:p>
    <w:p w14:paraId="63055397" w14:textId="75806C7C" w:rsidR="004E405C" w:rsidRDefault="004E405C" w:rsidP="0028580C">
      <w:pPr>
        <w:pStyle w:val="ListParagraph"/>
        <w:numPr>
          <w:ilvl w:val="0"/>
          <w:numId w:val="13"/>
        </w:numPr>
        <w:tabs>
          <w:tab w:val="left" w:pos="813"/>
        </w:tabs>
        <w:spacing w:after="0"/>
      </w:pPr>
      <w:r>
        <w:t>The web application responsive</w:t>
      </w:r>
      <w:r w:rsidR="002C71B1">
        <w:t xml:space="preserve"> interface</w:t>
      </w:r>
      <w:r>
        <w:t xml:space="preserve"> has not stable yet.</w:t>
      </w:r>
    </w:p>
    <w:p w14:paraId="4312F895" w14:textId="50504308" w:rsidR="005C0858" w:rsidRDefault="002C71B1" w:rsidP="0028580C">
      <w:pPr>
        <w:pStyle w:val="ListParagraph"/>
        <w:numPr>
          <w:ilvl w:val="0"/>
          <w:numId w:val="13"/>
        </w:numPr>
        <w:tabs>
          <w:tab w:val="left" w:pos="813"/>
        </w:tabs>
        <w:spacing w:after="0"/>
      </w:pPr>
      <w:r>
        <w:t>The interface still lack</w:t>
      </w:r>
      <w:r w:rsidR="00ED3C28">
        <w:t>s</w:t>
      </w:r>
      <w:r>
        <w:t xml:space="preserve"> consistenc</w:t>
      </w:r>
      <w:r w:rsidR="00ED3C28">
        <w:t>y</w:t>
      </w:r>
      <w:r>
        <w:t>, may or may not cause uncomfortable for the user.</w:t>
      </w:r>
    </w:p>
    <w:p w14:paraId="4BB38B89" w14:textId="32287056" w:rsidR="002C71B1" w:rsidRDefault="002C71B1" w:rsidP="0028580C">
      <w:pPr>
        <w:pStyle w:val="ListParagraph"/>
        <w:numPr>
          <w:ilvl w:val="0"/>
          <w:numId w:val="13"/>
        </w:numPr>
        <w:tabs>
          <w:tab w:val="left" w:pos="813"/>
        </w:tabs>
        <w:spacing w:after="0"/>
      </w:pPr>
      <w:r>
        <w:t xml:space="preserve">The </w:t>
      </w:r>
      <w:r w:rsidR="00F23E98">
        <w:t>current application only support</w:t>
      </w:r>
      <w:r w:rsidR="00ED3C28">
        <w:t>s</w:t>
      </w:r>
      <w:r w:rsidR="00F23E98">
        <w:t xml:space="preserve"> English default.</w:t>
      </w:r>
    </w:p>
    <w:p w14:paraId="069BE052" w14:textId="1DEBB06F" w:rsidR="005E7845" w:rsidRDefault="005E7845" w:rsidP="0028580C">
      <w:pPr>
        <w:pStyle w:val="ListParagraph"/>
        <w:numPr>
          <w:ilvl w:val="0"/>
          <w:numId w:val="13"/>
        </w:numPr>
        <w:tabs>
          <w:tab w:val="left" w:pos="813"/>
        </w:tabs>
        <w:spacing w:after="0"/>
      </w:pPr>
      <w:r>
        <w:t xml:space="preserve">The system lacks testing, which leads to application performance or bugs </w:t>
      </w:r>
      <w:r w:rsidR="00ED3C28">
        <w:t xml:space="preserve">that </w:t>
      </w:r>
      <w:r>
        <w:t>may caus</w:t>
      </w:r>
      <w:r w:rsidR="00ED3C28">
        <w:t>e</w:t>
      </w:r>
      <w:r>
        <w:t xml:space="preserve"> during implementation.</w:t>
      </w:r>
    </w:p>
    <w:p w14:paraId="529E8363" w14:textId="0898D457" w:rsidR="00F23E98" w:rsidRPr="005C0858" w:rsidRDefault="007919E0" w:rsidP="0028580C">
      <w:pPr>
        <w:pStyle w:val="ListParagraph"/>
        <w:numPr>
          <w:ilvl w:val="0"/>
          <w:numId w:val="13"/>
        </w:numPr>
        <w:tabs>
          <w:tab w:val="left" w:pos="813"/>
        </w:tabs>
        <w:spacing w:after="0"/>
      </w:pPr>
      <w:r>
        <w:t xml:space="preserve">During </w:t>
      </w:r>
      <w:r w:rsidR="00ED3C28">
        <w:t xml:space="preserve">the </w:t>
      </w:r>
      <w:r>
        <w:t xml:space="preserve">lack of </w:t>
      </w:r>
      <w:r w:rsidRPr="007919E0">
        <w:t>team resources</w:t>
      </w:r>
      <w:r>
        <w:t>,</w:t>
      </w:r>
      <w:r w:rsidRPr="007919E0">
        <w:t xml:space="preserve"> </w:t>
      </w:r>
      <w:r>
        <w:t>s</w:t>
      </w:r>
      <w:r w:rsidR="005E7845">
        <w:t xml:space="preserve">ome main features of </w:t>
      </w:r>
      <w:r w:rsidR="00ED3C28">
        <w:t xml:space="preserve">the </w:t>
      </w:r>
      <w:r w:rsidR="005E7845">
        <w:t>application</w:t>
      </w:r>
      <w:r>
        <w:t xml:space="preserve"> ha</w:t>
      </w:r>
      <w:r w:rsidR="00ED3C28">
        <w:t>ve</w:t>
      </w:r>
      <w:r>
        <w:t xml:space="preserve"> not been implemented.</w:t>
      </w:r>
      <w:r w:rsidR="005E7845">
        <w:t xml:space="preserve">     </w:t>
      </w:r>
    </w:p>
    <w:p w14:paraId="1F1882A2" w14:textId="77777777" w:rsidR="005F490F" w:rsidRDefault="005F490F" w:rsidP="0028580C">
      <w:pPr>
        <w:pStyle w:val="Heading2"/>
      </w:pPr>
      <w:bookmarkStart w:id="12" w:name="_Toc44939196"/>
      <w:bookmarkStart w:id="13" w:name="_Toc47946479"/>
      <w:r>
        <w:t>2. Installation Guides</w:t>
      </w:r>
      <w:bookmarkEnd w:id="12"/>
      <w:bookmarkEnd w:id="13"/>
    </w:p>
    <w:p w14:paraId="0A58536D" w14:textId="00D4F3D0" w:rsidR="005F490F" w:rsidRDefault="005F490F" w:rsidP="0028580C">
      <w:pPr>
        <w:pStyle w:val="Heading3"/>
        <w:numPr>
          <w:ilvl w:val="1"/>
          <w:numId w:val="12"/>
        </w:numPr>
      </w:pPr>
      <w:bookmarkStart w:id="14" w:name="_Toc44939197"/>
      <w:bookmarkStart w:id="15" w:name="_Toc47946480"/>
      <w:r>
        <w:t>System Requirements</w:t>
      </w:r>
      <w:bookmarkEnd w:id="14"/>
      <w:bookmarkEnd w:id="15"/>
    </w:p>
    <w:p w14:paraId="454CAD4B" w14:textId="5A248B38" w:rsidR="00992E49" w:rsidRPr="004D019A" w:rsidRDefault="00943658" w:rsidP="0028580C">
      <w:pPr>
        <w:pStyle w:val="ListParagraph"/>
        <w:numPr>
          <w:ilvl w:val="2"/>
          <w:numId w:val="12"/>
        </w:numPr>
        <w:spacing w:after="0"/>
        <w:rPr>
          <w:b/>
          <w:bCs/>
        </w:rPr>
      </w:pPr>
      <w:r w:rsidRPr="004D019A">
        <w:rPr>
          <w:b/>
          <w:bCs/>
        </w:rPr>
        <w:t>Hardware Requirement</w:t>
      </w:r>
      <w:r w:rsidR="00992E49" w:rsidRPr="004D019A">
        <w:rPr>
          <w:b/>
          <w:bCs/>
        </w:rPr>
        <w:t>s</w:t>
      </w:r>
    </w:p>
    <w:p w14:paraId="5339A83C" w14:textId="00AACAAD" w:rsidR="00412EB3" w:rsidRDefault="00992E49" w:rsidP="0028580C">
      <w:pPr>
        <w:pStyle w:val="ListParagraph"/>
        <w:numPr>
          <w:ilvl w:val="0"/>
          <w:numId w:val="17"/>
        </w:numPr>
        <w:spacing w:after="0"/>
        <w:ind w:left="450" w:hanging="450"/>
      </w:pPr>
      <w:r>
        <w:t>Scince this system is a web application, all the devices using the system must run over the Internet.</w:t>
      </w:r>
    </w:p>
    <w:p w14:paraId="332DF55D" w14:textId="3B2796F0" w:rsidR="000627F9" w:rsidRDefault="000627F9" w:rsidP="0028580C">
      <w:pPr>
        <w:pStyle w:val="ListParagraph"/>
        <w:numPr>
          <w:ilvl w:val="0"/>
          <w:numId w:val="17"/>
        </w:numPr>
        <w:spacing w:after="0"/>
        <w:ind w:left="450" w:hanging="450"/>
      </w:pPr>
      <w:r>
        <w:t>Our system is deployed on the server, which the minimum requirements services to run in the following:</w:t>
      </w:r>
    </w:p>
    <w:p w14:paraId="54BE99B5" w14:textId="77777777" w:rsidR="000627F9" w:rsidRDefault="000627F9" w:rsidP="0028580C">
      <w:pPr>
        <w:pStyle w:val="ListParagraph"/>
        <w:spacing w:after="0"/>
      </w:pPr>
    </w:p>
    <w:p w14:paraId="6AC22131" w14:textId="7DB19AAB" w:rsidR="00412EB3" w:rsidRPr="00412EB3" w:rsidRDefault="00412EB3" w:rsidP="0028580C">
      <w:pPr>
        <w:spacing w:before="120" w:after="0" w:line="240" w:lineRule="auto"/>
        <w:rPr>
          <w:rFonts w:cs="Cambria"/>
        </w:rPr>
      </w:pPr>
      <w:r w:rsidRPr="00412EB3">
        <w:rPr>
          <w:rFonts w:cs="Cambria"/>
        </w:rPr>
        <w:t xml:space="preserve">For </w:t>
      </w:r>
      <w:r w:rsidRPr="00412EB3">
        <w:rPr>
          <w:rFonts w:cs="Cambria"/>
          <w:lang w:val="en-US"/>
        </w:rPr>
        <w:t>Web</w:t>
      </w:r>
      <w:r w:rsidR="006227F9">
        <w:rPr>
          <w:rFonts w:cs="Cambria"/>
          <w:lang w:val="en-US"/>
        </w:rPr>
        <w:t xml:space="preserve"> App </w:t>
      </w:r>
      <w:r w:rsidRPr="00412EB3">
        <w:rPr>
          <w:rFonts w:cs="Cambria"/>
        </w:rPr>
        <w:t>ser</w:t>
      </w:r>
      <w:r w:rsidR="00F21DAE">
        <w:rPr>
          <w:rFonts w:cs="Cambria"/>
        </w:rPr>
        <w:t>vice</w:t>
      </w:r>
      <w:r w:rsidRPr="00412EB3">
        <w:rPr>
          <w:rFonts w:cs="Cambria"/>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412EB3" w:rsidRPr="00412EB3" w14:paraId="1978A605" w14:textId="77777777" w:rsidTr="006C53FA">
        <w:tc>
          <w:tcPr>
            <w:tcW w:w="4452" w:type="dxa"/>
            <w:shd w:val="clear" w:color="auto" w:fill="FFE8E1"/>
          </w:tcPr>
          <w:p w14:paraId="3480353C" w14:textId="77777777" w:rsidR="00412EB3" w:rsidRPr="00412EB3" w:rsidRDefault="00412EB3" w:rsidP="0028580C">
            <w:pPr>
              <w:spacing w:after="0" w:line="240" w:lineRule="auto"/>
              <w:rPr>
                <w:rFonts w:cs="Cambria"/>
                <w:b/>
              </w:rPr>
            </w:pPr>
            <w:r w:rsidRPr="00412EB3">
              <w:rPr>
                <w:rFonts w:cs="Cambria"/>
                <w:b/>
              </w:rPr>
              <w:t>Hardware</w:t>
            </w:r>
          </w:p>
        </w:tc>
        <w:tc>
          <w:tcPr>
            <w:tcW w:w="4593" w:type="dxa"/>
            <w:shd w:val="clear" w:color="auto" w:fill="FFE8E1"/>
          </w:tcPr>
          <w:p w14:paraId="35870FDF" w14:textId="134A8DEF" w:rsidR="00412EB3" w:rsidRPr="00412EB3" w:rsidRDefault="006C53FA" w:rsidP="0028580C">
            <w:pPr>
              <w:spacing w:after="0" w:line="240" w:lineRule="auto"/>
              <w:rPr>
                <w:rFonts w:cs="Cambria"/>
                <w:b/>
              </w:rPr>
            </w:pPr>
            <w:r>
              <w:rPr>
                <w:rFonts w:cs="Cambria"/>
                <w:b/>
              </w:rPr>
              <w:t>Minimum Requirements</w:t>
            </w:r>
          </w:p>
        </w:tc>
      </w:tr>
      <w:tr w:rsidR="00412EB3" w:rsidRPr="00412EB3" w14:paraId="54E69299" w14:textId="77777777" w:rsidTr="006C53FA">
        <w:tc>
          <w:tcPr>
            <w:tcW w:w="4452" w:type="dxa"/>
          </w:tcPr>
          <w:p w14:paraId="4485D6A6" w14:textId="29901F08" w:rsidR="00412EB3" w:rsidRPr="00412EB3" w:rsidRDefault="006C53FA" w:rsidP="0028580C">
            <w:pPr>
              <w:spacing w:after="0" w:line="240" w:lineRule="auto"/>
              <w:rPr>
                <w:rFonts w:cs="Cambria"/>
              </w:rPr>
            </w:pPr>
            <w:bookmarkStart w:id="16" w:name="_Hlk69243486"/>
            <w:r>
              <w:rPr>
                <w:rFonts w:cs="Cambria"/>
              </w:rPr>
              <w:t>vCPU</w:t>
            </w:r>
            <w:bookmarkEnd w:id="16"/>
          </w:p>
        </w:tc>
        <w:tc>
          <w:tcPr>
            <w:tcW w:w="4593" w:type="dxa"/>
          </w:tcPr>
          <w:p w14:paraId="5D88670F" w14:textId="280F0B50" w:rsidR="00412EB3" w:rsidRPr="00412EB3" w:rsidRDefault="006C53FA" w:rsidP="0028580C">
            <w:pPr>
              <w:spacing w:after="0" w:line="240" w:lineRule="auto"/>
              <w:rPr>
                <w:rFonts w:cs="Cambria"/>
              </w:rPr>
            </w:pPr>
            <w:r>
              <w:rPr>
                <w:rFonts w:cs="Cambria"/>
              </w:rPr>
              <w:t>1</w:t>
            </w:r>
          </w:p>
        </w:tc>
      </w:tr>
      <w:tr w:rsidR="00412EB3" w:rsidRPr="00412EB3" w14:paraId="0CF577C7" w14:textId="77777777" w:rsidTr="006C53FA">
        <w:tc>
          <w:tcPr>
            <w:tcW w:w="4452" w:type="dxa"/>
          </w:tcPr>
          <w:p w14:paraId="2C92E3DB" w14:textId="77777777" w:rsidR="00412EB3" w:rsidRPr="00412EB3" w:rsidRDefault="00412EB3" w:rsidP="0028580C">
            <w:pPr>
              <w:spacing w:after="0" w:line="240" w:lineRule="auto"/>
              <w:rPr>
                <w:rFonts w:cs="Cambria"/>
              </w:rPr>
            </w:pPr>
            <w:r w:rsidRPr="00412EB3">
              <w:rPr>
                <w:rFonts w:cs="Cambria"/>
              </w:rPr>
              <w:t>Operation System</w:t>
            </w:r>
          </w:p>
        </w:tc>
        <w:tc>
          <w:tcPr>
            <w:tcW w:w="4593" w:type="dxa"/>
          </w:tcPr>
          <w:p w14:paraId="1A3C0E18" w14:textId="123226B6" w:rsidR="00412EB3" w:rsidRPr="00412EB3" w:rsidRDefault="00412EB3" w:rsidP="0028580C">
            <w:pPr>
              <w:spacing w:after="0" w:line="240" w:lineRule="auto"/>
              <w:rPr>
                <w:rFonts w:cs="Cambria"/>
              </w:rPr>
            </w:pPr>
            <w:r>
              <w:rPr>
                <w:rFonts w:cs="Cambria"/>
              </w:rPr>
              <w:t>Linux</w:t>
            </w:r>
            <w:r w:rsidRPr="00412EB3">
              <w:rPr>
                <w:rFonts w:cs="Cambria"/>
              </w:rPr>
              <w:t xml:space="preserve"> Server</w:t>
            </w:r>
            <w:r w:rsidR="006C53FA">
              <w:rPr>
                <w:rFonts w:cs="Cambria"/>
              </w:rPr>
              <w:t>/Window server</w:t>
            </w:r>
          </w:p>
        </w:tc>
      </w:tr>
      <w:tr w:rsidR="00412EB3" w:rsidRPr="00412EB3" w14:paraId="48BF70F9" w14:textId="77777777" w:rsidTr="006C53FA">
        <w:tc>
          <w:tcPr>
            <w:tcW w:w="4452" w:type="dxa"/>
          </w:tcPr>
          <w:p w14:paraId="4000C497" w14:textId="6A8DE612" w:rsidR="00412EB3" w:rsidRPr="00412EB3" w:rsidRDefault="00412EB3" w:rsidP="0028580C">
            <w:pPr>
              <w:spacing w:after="0" w:line="240" w:lineRule="auto"/>
              <w:rPr>
                <w:rFonts w:cs="Cambria"/>
              </w:rPr>
            </w:pPr>
            <w:r w:rsidRPr="00412EB3">
              <w:rPr>
                <w:rFonts w:cs="Cambria"/>
              </w:rPr>
              <w:t>Memory</w:t>
            </w:r>
            <w:r w:rsidR="006C53FA">
              <w:rPr>
                <w:rFonts w:cs="Cambria"/>
              </w:rPr>
              <w:t xml:space="preserve"> (GiB)</w:t>
            </w:r>
          </w:p>
        </w:tc>
        <w:tc>
          <w:tcPr>
            <w:tcW w:w="4593" w:type="dxa"/>
          </w:tcPr>
          <w:p w14:paraId="7882B0A4" w14:textId="3407BDF4" w:rsidR="00412EB3" w:rsidRPr="00412EB3" w:rsidRDefault="00412EB3" w:rsidP="0028580C">
            <w:pPr>
              <w:keepNext/>
              <w:spacing w:after="0" w:line="240" w:lineRule="auto"/>
              <w:rPr>
                <w:rFonts w:cs="Cambria"/>
              </w:rPr>
            </w:pPr>
            <w:r w:rsidRPr="00412EB3">
              <w:rPr>
                <w:rFonts w:cs="Cambria"/>
              </w:rPr>
              <w:t>1G</w:t>
            </w:r>
            <w:r w:rsidR="006C53FA">
              <w:rPr>
                <w:rFonts w:cs="Cambria"/>
              </w:rPr>
              <w:t>i</w:t>
            </w:r>
            <w:r w:rsidRPr="00412EB3">
              <w:rPr>
                <w:rFonts w:cs="Cambria"/>
              </w:rPr>
              <w:t>B</w:t>
            </w:r>
          </w:p>
        </w:tc>
      </w:tr>
    </w:tbl>
    <w:p w14:paraId="3B97B913" w14:textId="77777777" w:rsidR="00412EB3" w:rsidRPr="00412EB3" w:rsidRDefault="00412EB3" w:rsidP="0028580C">
      <w:pPr>
        <w:tabs>
          <w:tab w:val="left" w:pos="420"/>
        </w:tabs>
        <w:spacing w:before="120" w:after="0" w:line="240" w:lineRule="auto"/>
        <w:ind w:left="420"/>
        <w:rPr>
          <w:lang w:val="en-US"/>
        </w:rPr>
      </w:pPr>
    </w:p>
    <w:p w14:paraId="73ABDA59" w14:textId="709F8CDD" w:rsidR="00412EB3" w:rsidRPr="00412EB3" w:rsidRDefault="00412EB3" w:rsidP="0028580C">
      <w:pPr>
        <w:spacing w:before="120" w:after="0" w:line="240" w:lineRule="auto"/>
        <w:rPr>
          <w:lang w:val="en-US"/>
        </w:rPr>
      </w:pPr>
      <w:r w:rsidRPr="00412EB3">
        <w:rPr>
          <w:rFonts w:cs="Cambria"/>
        </w:rPr>
        <w:t xml:space="preserve">For </w:t>
      </w:r>
      <w:r w:rsidR="006227F9">
        <w:rPr>
          <w:rFonts w:cs="Cambria"/>
          <w:lang w:val="en-US"/>
        </w:rPr>
        <w:t>API</w:t>
      </w:r>
      <w:r w:rsidRPr="00412EB3">
        <w:rPr>
          <w:rFonts w:cs="Cambria"/>
          <w:lang w:val="en-US"/>
        </w:rPr>
        <w:t xml:space="preserve"> Service</w:t>
      </w:r>
      <w:r w:rsidR="006C53FA">
        <w:rPr>
          <w:rFonts w:cs="Cambria"/>
          <w:lang w:val="en-US"/>
        </w:rPr>
        <w:t>s serv</w:t>
      </w:r>
      <w:r w:rsidR="00F21DAE">
        <w:rPr>
          <w:rFonts w:cs="Cambria"/>
          <w:lang w:val="en-US"/>
        </w:rPr>
        <w:t>ice</w:t>
      </w:r>
      <w:r w:rsidRPr="00412EB3">
        <w:rPr>
          <w:rFonts w:cs="Cambria"/>
          <w:lang w:val="en-US"/>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412EB3" w:rsidRPr="00412EB3" w14:paraId="15ABEF4D" w14:textId="77777777" w:rsidTr="006C53FA">
        <w:tc>
          <w:tcPr>
            <w:tcW w:w="4447" w:type="dxa"/>
            <w:shd w:val="clear" w:color="auto" w:fill="FFE8E1"/>
          </w:tcPr>
          <w:p w14:paraId="22E46BC4" w14:textId="77777777" w:rsidR="00412EB3" w:rsidRPr="00412EB3" w:rsidRDefault="00412EB3" w:rsidP="0028580C">
            <w:pPr>
              <w:spacing w:after="0" w:line="240" w:lineRule="auto"/>
              <w:rPr>
                <w:rFonts w:cs="Cambria"/>
                <w:b/>
              </w:rPr>
            </w:pPr>
            <w:r w:rsidRPr="00412EB3">
              <w:rPr>
                <w:rFonts w:cs="Cambria"/>
                <w:b/>
              </w:rPr>
              <w:t>Hardware</w:t>
            </w:r>
          </w:p>
        </w:tc>
        <w:tc>
          <w:tcPr>
            <w:tcW w:w="4598" w:type="dxa"/>
            <w:shd w:val="clear" w:color="auto" w:fill="FFE8E1"/>
          </w:tcPr>
          <w:p w14:paraId="3006F32E" w14:textId="02005553" w:rsidR="00412EB3" w:rsidRPr="00412EB3" w:rsidRDefault="006C53FA" w:rsidP="0028580C">
            <w:pPr>
              <w:spacing w:after="0" w:line="240" w:lineRule="auto"/>
              <w:rPr>
                <w:rFonts w:cs="Cambria"/>
                <w:b/>
              </w:rPr>
            </w:pPr>
            <w:r>
              <w:rPr>
                <w:rFonts w:cs="Cambria"/>
                <w:b/>
              </w:rPr>
              <w:t>Minimum Requirements</w:t>
            </w:r>
          </w:p>
        </w:tc>
      </w:tr>
      <w:tr w:rsidR="00412EB3" w:rsidRPr="00412EB3" w14:paraId="028D7323" w14:textId="77777777" w:rsidTr="006C53FA">
        <w:tc>
          <w:tcPr>
            <w:tcW w:w="4447" w:type="dxa"/>
          </w:tcPr>
          <w:p w14:paraId="00080A4F" w14:textId="118457C9" w:rsidR="00412EB3" w:rsidRPr="00412EB3" w:rsidRDefault="006C53FA" w:rsidP="0028580C">
            <w:pPr>
              <w:spacing w:after="0" w:line="240" w:lineRule="auto"/>
              <w:rPr>
                <w:rFonts w:cs="Cambria"/>
              </w:rPr>
            </w:pPr>
            <w:r>
              <w:rPr>
                <w:rFonts w:cs="Cambria"/>
              </w:rPr>
              <w:t>vCPU</w:t>
            </w:r>
          </w:p>
        </w:tc>
        <w:tc>
          <w:tcPr>
            <w:tcW w:w="4598" w:type="dxa"/>
          </w:tcPr>
          <w:p w14:paraId="4F80280E" w14:textId="66D6915D" w:rsidR="00412EB3" w:rsidRPr="00412EB3" w:rsidRDefault="006C53FA" w:rsidP="0028580C">
            <w:pPr>
              <w:spacing w:after="0" w:line="240" w:lineRule="auto"/>
              <w:rPr>
                <w:rFonts w:cs="Cambria"/>
              </w:rPr>
            </w:pPr>
            <w:r>
              <w:rPr>
                <w:rFonts w:cs="Cambria"/>
              </w:rPr>
              <w:t>1</w:t>
            </w:r>
          </w:p>
        </w:tc>
      </w:tr>
      <w:tr w:rsidR="00412EB3" w:rsidRPr="00412EB3" w14:paraId="675F943C" w14:textId="77777777" w:rsidTr="006C53FA">
        <w:tc>
          <w:tcPr>
            <w:tcW w:w="4447" w:type="dxa"/>
          </w:tcPr>
          <w:p w14:paraId="0786C2DC" w14:textId="77777777" w:rsidR="00412EB3" w:rsidRPr="00412EB3" w:rsidRDefault="00412EB3" w:rsidP="0028580C">
            <w:pPr>
              <w:spacing w:after="0" w:line="240" w:lineRule="auto"/>
              <w:rPr>
                <w:rFonts w:cs="Cambria"/>
              </w:rPr>
            </w:pPr>
            <w:r w:rsidRPr="00412EB3">
              <w:rPr>
                <w:rFonts w:cs="Cambria"/>
              </w:rPr>
              <w:t>Operation System</w:t>
            </w:r>
          </w:p>
        </w:tc>
        <w:tc>
          <w:tcPr>
            <w:tcW w:w="4598" w:type="dxa"/>
          </w:tcPr>
          <w:p w14:paraId="57EE2DCA" w14:textId="576E2621" w:rsidR="00412EB3" w:rsidRPr="00412EB3" w:rsidRDefault="006C53FA" w:rsidP="0028580C">
            <w:pPr>
              <w:spacing w:after="0" w:line="240" w:lineRule="auto"/>
              <w:rPr>
                <w:rFonts w:cs="Cambria"/>
              </w:rPr>
            </w:pPr>
            <w:r>
              <w:rPr>
                <w:rFonts w:cs="Cambria"/>
              </w:rPr>
              <w:t xml:space="preserve">Linux </w:t>
            </w:r>
            <w:r w:rsidR="00412EB3" w:rsidRPr="00412EB3">
              <w:rPr>
                <w:rFonts w:cs="Cambria"/>
              </w:rPr>
              <w:t>Server</w:t>
            </w:r>
            <w:r>
              <w:rPr>
                <w:rFonts w:cs="Cambria"/>
              </w:rPr>
              <w:t>/Window server</w:t>
            </w:r>
          </w:p>
        </w:tc>
      </w:tr>
      <w:tr w:rsidR="00412EB3" w:rsidRPr="00412EB3" w14:paraId="0BAB56D1" w14:textId="77777777" w:rsidTr="006C53FA">
        <w:tc>
          <w:tcPr>
            <w:tcW w:w="4447" w:type="dxa"/>
          </w:tcPr>
          <w:p w14:paraId="58C6A7FF" w14:textId="1E22B765" w:rsidR="00412EB3" w:rsidRPr="00412EB3" w:rsidRDefault="00412EB3" w:rsidP="0028580C">
            <w:pPr>
              <w:spacing w:after="0" w:line="240" w:lineRule="auto"/>
              <w:rPr>
                <w:rFonts w:cs="Cambria"/>
              </w:rPr>
            </w:pPr>
            <w:r w:rsidRPr="00412EB3">
              <w:rPr>
                <w:rFonts w:cs="Cambria"/>
              </w:rPr>
              <w:t>Memory</w:t>
            </w:r>
          </w:p>
        </w:tc>
        <w:tc>
          <w:tcPr>
            <w:tcW w:w="4598" w:type="dxa"/>
          </w:tcPr>
          <w:p w14:paraId="5827D88C" w14:textId="232AF4D2" w:rsidR="00412EB3" w:rsidRPr="00412EB3" w:rsidRDefault="006C53FA" w:rsidP="0028580C">
            <w:pPr>
              <w:spacing w:after="0" w:line="240" w:lineRule="auto"/>
              <w:rPr>
                <w:rFonts w:cs="Cambria"/>
              </w:rPr>
            </w:pPr>
            <w:r w:rsidRPr="00412EB3">
              <w:rPr>
                <w:rFonts w:cs="Cambria"/>
              </w:rPr>
              <w:t>1G</w:t>
            </w:r>
            <w:r>
              <w:rPr>
                <w:rFonts w:cs="Cambria"/>
              </w:rPr>
              <w:t>i</w:t>
            </w:r>
            <w:r w:rsidRPr="00412EB3">
              <w:rPr>
                <w:rFonts w:cs="Cambria"/>
              </w:rPr>
              <w:t>B</w:t>
            </w:r>
          </w:p>
        </w:tc>
      </w:tr>
    </w:tbl>
    <w:p w14:paraId="2E38CD12" w14:textId="77777777" w:rsidR="006227F9" w:rsidRPr="006227F9" w:rsidRDefault="006227F9" w:rsidP="0028580C">
      <w:pPr>
        <w:pStyle w:val="ListParagraph"/>
        <w:spacing w:after="0" w:line="240" w:lineRule="auto"/>
        <w:ind w:left="426"/>
        <w:rPr>
          <w:rFonts w:eastAsia="Times New Roman" w:cs="Times New Roman"/>
          <w:sz w:val="24"/>
          <w:szCs w:val="24"/>
          <w:lang w:val="en-US"/>
        </w:rPr>
      </w:pPr>
    </w:p>
    <w:p w14:paraId="39DCB317" w14:textId="62DB2DED" w:rsidR="00412EB3" w:rsidRPr="00AF73AE" w:rsidRDefault="00412EB3" w:rsidP="0028580C">
      <w:pPr>
        <w:spacing w:after="0" w:line="240" w:lineRule="auto"/>
        <w:rPr>
          <w:rFonts w:eastAsia="Times New Roman" w:cs="Times New Roman"/>
          <w:sz w:val="24"/>
          <w:szCs w:val="24"/>
          <w:lang w:val="en-US"/>
        </w:rPr>
      </w:pPr>
      <w:r w:rsidRPr="00AF73AE">
        <w:rPr>
          <w:rFonts w:eastAsia="Times New Roman"/>
          <w:color w:val="000000"/>
          <w:lang w:val="en-US"/>
        </w:rPr>
        <w:t>For Database</w:t>
      </w:r>
      <w:r w:rsidR="006C53FA" w:rsidRPr="00AF73AE">
        <w:rPr>
          <w:rFonts w:eastAsia="Times New Roman"/>
          <w:color w:val="000000"/>
          <w:lang w:val="en-US"/>
        </w:rPr>
        <w:t xml:space="preserve"> serv</w:t>
      </w:r>
      <w:r w:rsidR="00F21DAE">
        <w:rPr>
          <w:rFonts w:eastAsia="Times New Roman"/>
          <w:color w:val="000000"/>
          <w:lang w:val="en-US"/>
        </w:rPr>
        <w:t>ice</w:t>
      </w:r>
      <w:r w:rsidRPr="00AF73AE">
        <w:rPr>
          <w:rFonts w:eastAsia="Times New Roman"/>
          <w:color w:val="000000"/>
          <w:lang w:val="en-US"/>
        </w:rPr>
        <w:t>:</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412EB3" w:rsidRPr="00412EB3" w14:paraId="7DB537B4" w14:textId="77777777" w:rsidTr="00C10DE1">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62CF4A93" w14:textId="77777777" w:rsidR="00412EB3" w:rsidRPr="00412EB3" w:rsidRDefault="00412EB3" w:rsidP="0028580C">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456CE5B5" w14:textId="6A3D2901" w:rsidR="00412EB3" w:rsidRPr="00412EB3" w:rsidRDefault="006C53FA" w:rsidP="0028580C">
            <w:pPr>
              <w:spacing w:after="0" w:line="240" w:lineRule="auto"/>
              <w:rPr>
                <w:rFonts w:eastAsia="Times New Roman" w:cs="Times New Roman"/>
                <w:b/>
                <w:bCs/>
                <w:sz w:val="24"/>
                <w:szCs w:val="24"/>
                <w:lang w:val="en-US"/>
              </w:rPr>
            </w:pPr>
            <w:r>
              <w:rPr>
                <w:rFonts w:cs="Cambria"/>
                <w:b/>
              </w:rPr>
              <w:t>Minimum Requirements</w:t>
            </w:r>
          </w:p>
        </w:tc>
      </w:tr>
      <w:tr w:rsidR="00412EB3" w:rsidRPr="00412EB3" w14:paraId="507383EC" w14:textId="77777777" w:rsidTr="00C10DE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26E443" w14:textId="70344273" w:rsidR="00412EB3" w:rsidRPr="00412EB3" w:rsidRDefault="006C53FA" w:rsidP="0028580C">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0F9928" w14:textId="47DDFFE5" w:rsidR="00412EB3" w:rsidRPr="00412EB3" w:rsidRDefault="006C53FA" w:rsidP="0028580C">
            <w:pPr>
              <w:spacing w:after="0" w:line="240" w:lineRule="auto"/>
              <w:rPr>
                <w:rFonts w:eastAsia="Times New Roman" w:cs="Times New Roman"/>
                <w:sz w:val="24"/>
                <w:szCs w:val="24"/>
                <w:lang w:val="en-US"/>
              </w:rPr>
            </w:pPr>
            <w:r>
              <w:rPr>
                <w:rFonts w:eastAsia="Times New Roman"/>
                <w:color w:val="000000"/>
                <w:lang w:val="en-US"/>
              </w:rPr>
              <w:t>1</w:t>
            </w:r>
          </w:p>
        </w:tc>
      </w:tr>
      <w:tr w:rsidR="00412EB3" w:rsidRPr="00412EB3" w14:paraId="0FE7E3A4" w14:textId="77777777" w:rsidTr="00C10DE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98E041" w14:textId="77777777" w:rsidR="00412EB3" w:rsidRPr="00412EB3" w:rsidRDefault="00412EB3" w:rsidP="0028580C">
            <w:pPr>
              <w:spacing w:after="0" w:line="240" w:lineRule="auto"/>
              <w:rPr>
                <w:rFonts w:eastAsia="Times New Roman" w:cs="Times New Roman"/>
                <w:sz w:val="24"/>
                <w:szCs w:val="24"/>
                <w:lang w:val="en-US"/>
              </w:rPr>
            </w:pPr>
            <w:r w:rsidRPr="00412EB3">
              <w:rPr>
                <w:rFonts w:eastAsia="Times New Roman"/>
                <w:color w:val="000000"/>
                <w:lang w:val="en-US"/>
              </w:rPr>
              <w:t>Operation System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E0108D" w14:textId="52C4DDC6" w:rsidR="00412EB3" w:rsidRPr="00412EB3" w:rsidRDefault="006C53FA" w:rsidP="0028580C">
            <w:pPr>
              <w:spacing w:after="0" w:line="240" w:lineRule="auto"/>
              <w:rPr>
                <w:rFonts w:eastAsia="Times New Roman" w:cs="Times New Roman"/>
                <w:sz w:val="24"/>
                <w:szCs w:val="24"/>
                <w:lang w:val="en-US"/>
              </w:rPr>
            </w:pPr>
            <w:r>
              <w:rPr>
                <w:rFonts w:eastAsia="Times New Roman"/>
                <w:color w:val="000000"/>
                <w:lang w:val="en-US"/>
              </w:rPr>
              <w:t xml:space="preserve">Linux </w:t>
            </w:r>
            <w:r w:rsidR="00412EB3" w:rsidRPr="00412EB3">
              <w:rPr>
                <w:rFonts w:eastAsia="Times New Roman"/>
                <w:color w:val="000000"/>
                <w:lang w:val="en-US"/>
              </w:rPr>
              <w:t>server</w:t>
            </w:r>
            <w:r>
              <w:rPr>
                <w:rFonts w:eastAsia="Times New Roman"/>
                <w:color w:val="000000"/>
                <w:lang w:val="en-US"/>
              </w:rPr>
              <w:t>/Window sẻver</w:t>
            </w:r>
          </w:p>
        </w:tc>
      </w:tr>
      <w:tr w:rsidR="00412EB3" w:rsidRPr="00412EB3" w14:paraId="144F756C" w14:textId="77777777" w:rsidTr="00C10DE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14CC11" w14:textId="77777777" w:rsidR="00412EB3" w:rsidRPr="00412EB3" w:rsidRDefault="00412EB3" w:rsidP="0028580C">
            <w:pPr>
              <w:spacing w:after="0" w:line="240" w:lineRule="auto"/>
              <w:rPr>
                <w:rFonts w:eastAsia="Times New Roman" w:cs="Times New Roman"/>
                <w:sz w:val="24"/>
                <w:szCs w:val="24"/>
                <w:lang w:val="en-US"/>
              </w:rPr>
            </w:pPr>
            <w:r w:rsidRPr="00412EB3">
              <w:rPr>
                <w:rFonts w:eastAsia="Times New Roman"/>
                <w:color w:val="000000"/>
                <w:lang w:val="en-US"/>
              </w:rPr>
              <w:t>Computer Memory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E57894" w14:textId="677B239D" w:rsidR="00412EB3" w:rsidRPr="00412EB3" w:rsidRDefault="006C53FA" w:rsidP="0028580C">
            <w:pPr>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7422812A" w14:textId="77777777" w:rsidR="00412EB3" w:rsidRDefault="00412EB3" w:rsidP="0028580C">
      <w:pPr>
        <w:spacing w:after="0"/>
      </w:pPr>
    </w:p>
    <w:p w14:paraId="3EB28F98" w14:textId="7059D2AE" w:rsidR="00943658" w:rsidRPr="004D019A" w:rsidRDefault="00992E49" w:rsidP="0028580C">
      <w:pPr>
        <w:pStyle w:val="ListParagraph"/>
        <w:numPr>
          <w:ilvl w:val="2"/>
          <w:numId w:val="12"/>
        </w:numPr>
        <w:spacing w:after="0"/>
        <w:rPr>
          <w:b/>
          <w:bCs/>
        </w:rPr>
      </w:pPr>
      <w:r w:rsidRPr="004D019A">
        <w:rPr>
          <w:b/>
          <w:bCs/>
        </w:rPr>
        <w:t>Software Requirements</w:t>
      </w:r>
    </w:p>
    <w:p w14:paraId="5D17AD22" w14:textId="6CE283A5" w:rsidR="00153054" w:rsidRPr="00943658" w:rsidRDefault="00153054" w:rsidP="0028580C">
      <w:pPr>
        <w:pStyle w:val="ListParagraph"/>
        <w:spacing w:after="0"/>
      </w:pPr>
      <w:r>
        <w:t>This web application works with:</w:t>
      </w:r>
      <w:r w:rsidR="00C5578C" w:rsidRPr="00C5578C">
        <w:t xml:space="preserve"> Chrome (version 52 or above), Firefox (version 51 or above), Edge (version 14 or above), Safari (version 10 or above), or Opera (version 38 or above) browser.</w:t>
      </w:r>
    </w:p>
    <w:p w14:paraId="06894F75" w14:textId="77777777" w:rsidR="005F490F" w:rsidRDefault="005F490F" w:rsidP="0028580C">
      <w:pPr>
        <w:pStyle w:val="Heading3"/>
      </w:pPr>
      <w:bookmarkStart w:id="17" w:name="_Toc44939198"/>
      <w:bookmarkStart w:id="18" w:name="_Toc47946481"/>
      <w:r>
        <w:t>2.2 Setup Files</w:t>
      </w:r>
      <w:bookmarkEnd w:id="17"/>
      <w:bookmarkEnd w:id="18"/>
    </w:p>
    <w:p w14:paraId="5CB9E563" w14:textId="7098C370" w:rsidR="005F490F" w:rsidRPr="002F1580" w:rsidRDefault="002F1580" w:rsidP="0028580C">
      <w:pPr>
        <w:spacing w:after="0"/>
        <w:rPr>
          <w:iCs/>
          <w:lang w:val="en-US"/>
        </w:rPr>
      </w:pPr>
      <w:r>
        <w:rPr>
          <w:iCs/>
          <w:lang w:val="en-US"/>
        </w:rPr>
        <w:t>N/A</w:t>
      </w:r>
    </w:p>
    <w:p w14:paraId="62A1F568" w14:textId="77777777" w:rsidR="005F490F" w:rsidRDefault="005F490F" w:rsidP="0028580C">
      <w:pPr>
        <w:pStyle w:val="Heading3"/>
      </w:pPr>
      <w:bookmarkStart w:id="19" w:name="_Toc44939199"/>
      <w:bookmarkStart w:id="20" w:name="_Toc47946482"/>
      <w:r>
        <w:t>2.3 Installation Instruction</w:t>
      </w:r>
      <w:bookmarkEnd w:id="19"/>
      <w:bookmarkEnd w:id="20"/>
    </w:p>
    <w:p w14:paraId="41BAF94B" w14:textId="77777777" w:rsidR="002F1580" w:rsidRPr="002F1580" w:rsidRDefault="002F1580" w:rsidP="0028580C">
      <w:pPr>
        <w:spacing w:after="0"/>
        <w:rPr>
          <w:iCs/>
          <w:lang w:val="en-US"/>
        </w:rPr>
      </w:pPr>
      <w:bookmarkStart w:id="21" w:name="_Toc44939200"/>
      <w:bookmarkStart w:id="22" w:name="_Toc47946483"/>
      <w:r>
        <w:rPr>
          <w:iCs/>
          <w:lang w:val="en-US"/>
        </w:rPr>
        <w:t>N/A</w:t>
      </w:r>
    </w:p>
    <w:p w14:paraId="7F3BE48B" w14:textId="77777777" w:rsidR="005F490F" w:rsidRDefault="005F490F" w:rsidP="0028580C">
      <w:pPr>
        <w:pStyle w:val="Heading2"/>
      </w:pPr>
      <w:r>
        <w:t>3. User Manual</w:t>
      </w:r>
      <w:bookmarkEnd w:id="21"/>
      <w:bookmarkEnd w:id="22"/>
    </w:p>
    <w:p w14:paraId="37BBB763" w14:textId="5475A06D" w:rsidR="005F490F" w:rsidRDefault="005F490F" w:rsidP="0028580C">
      <w:pPr>
        <w:pStyle w:val="Heading3"/>
      </w:pPr>
      <w:bookmarkStart w:id="23" w:name="_Toc167708614"/>
      <w:bookmarkStart w:id="24" w:name="_Toc44939201"/>
      <w:bookmarkStart w:id="25" w:name="_Toc47946484"/>
      <w:r>
        <w:t>3.1 Terms and definitions</w:t>
      </w:r>
      <w:bookmarkEnd w:id="23"/>
      <w:bookmarkEnd w:id="24"/>
      <w:bookmarkEnd w:id="25"/>
    </w:p>
    <w:p w14:paraId="3F9847A5" w14:textId="2BC593A1" w:rsidR="004E405C" w:rsidRDefault="00C10DE1" w:rsidP="0028580C">
      <w:pPr>
        <w:pStyle w:val="ListParagraph"/>
        <w:numPr>
          <w:ilvl w:val="0"/>
          <w:numId w:val="20"/>
        </w:numPr>
        <w:spacing w:after="0"/>
      </w:pPr>
      <w:r>
        <w:t xml:space="preserve">This system is built for Major Education with a project code SMSME, </w:t>
      </w:r>
      <w:r w:rsidR="004672E8">
        <w:t xml:space="preserve">which </w:t>
      </w:r>
      <w:r>
        <w:t>stands for Sales Management System for Major Education.</w:t>
      </w:r>
    </w:p>
    <w:p w14:paraId="6B39EBED" w14:textId="59884C3A" w:rsidR="004E4FA7" w:rsidRPr="004E405C" w:rsidRDefault="004E4FA7" w:rsidP="0028580C">
      <w:pPr>
        <w:pStyle w:val="ListParagraph"/>
        <w:numPr>
          <w:ilvl w:val="0"/>
          <w:numId w:val="20"/>
        </w:numPr>
        <w:spacing w:after="0"/>
      </w:pPr>
      <w:r>
        <w:t xml:space="preserve">This system </w:t>
      </w:r>
      <w:r w:rsidR="00CF6B9F">
        <w:t xml:space="preserve">is </w:t>
      </w:r>
      <w:r>
        <w:t>an enterprise application, wi</w:t>
      </w:r>
      <w:r w:rsidR="004672E8">
        <w:t>th</w:t>
      </w:r>
      <w:r>
        <w:t xml:space="preserve"> the license rules and </w:t>
      </w:r>
      <w:r w:rsidR="004672E8">
        <w:t>terms</w:t>
      </w:r>
      <w:r>
        <w:t xml:space="preserve"> of </w:t>
      </w:r>
      <w:r w:rsidR="004672E8">
        <w:t>use</w:t>
      </w:r>
      <w:r>
        <w:t xml:space="preserve"> belong to Major Education</w:t>
      </w:r>
      <w:r w:rsidR="004672E8">
        <w:t>.</w:t>
      </w:r>
      <w:r>
        <w:t xml:space="preserve"> </w:t>
      </w:r>
    </w:p>
    <w:p w14:paraId="6E311ADB" w14:textId="7D4C93B5" w:rsidR="005F490F" w:rsidRDefault="005F490F" w:rsidP="00E30CAC">
      <w:pPr>
        <w:pStyle w:val="Heading3"/>
        <w:numPr>
          <w:ilvl w:val="1"/>
          <w:numId w:val="30"/>
        </w:numPr>
      </w:pPr>
      <w:bookmarkStart w:id="26" w:name="_Toc131921457"/>
      <w:bookmarkStart w:id="27" w:name="_Toc132084721"/>
      <w:bookmarkStart w:id="28" w:name="_Toc132429173"/>
      <w:bookmarkStart w:id="29" w:name="_Toc132595110"/>
      <w:bookmarkStart w:id="30" w:name="_Toc131921458"/>
      <w:bookmarkStart w:id="31" w:name="_Toc132084722"/>
      <w:bookmarkStart w:id="32" w:name="_Toc132429174"/>
      <w:bookmarkStart w:id="33" w:name="_Toc132595111"/>
      <w:bookmarkStart w:id="34" w:name="_Toc167708615"/>
      <w:bookmarkStart w:id="35" w:name="_Toc44939202"/>
      <w:bookmarkStart w:id="36" w:name="_Toc47946485"/>
      <w:bookmarkEnd w:id="26"/>
      <w:bookmarkEnd w:id="27"/>
      <w:bookmarkEnd w:id="28"/>
      <w:bookmarkEnd w:id="29"/>
      <w:bookmarkEnd w:id="30"/>
      <w:bookmarkEnd w:id="31"/>
      <w:bookmarkEnd w:id="32"/>
      <w:bookmarkEnd w:id="33"/>
      <w:r>
        <w:t>System requirements</w:t>
      </w:r>
      <w:bookmarkEnd w:id="34"/>
      <w:bookmarkEnd w:id="35"/>
      <w:bookmarkEnd w:id="36"/>
    </w:p>
    <w:p w14:paraId="266D0940" w14:textId="69A6C33D" w:rsidR="008340EB" w:rsidRPr="004D019A" w:rsidRDefault="00E30CAC" w:rsidP="00E30CAC">
      <w:pPr>
        <w:pStyle w:val="ListParagraph"/>
        <w:spacing w:after="0"/>
        <w:rPr>
          <w:b/>
          <w:bCs/>
        </w:rPr>
      </w:pPr>
      <w:r>
        <w:rPr>
          <w:b/>
          <w:bCs/>
        </w:rPr>
        <w:t xml:space="preserve">3.2.1. </w:t>
      </w:r>
      <w:r w:rsidR="008340EB" w:rsidRPr="004D019A">
        <w:rPr>
          <w:b/>
          <w:bCs/>
        </w:rPr>
        <w:t>Hardware Requirements</w:t>
      </w:r>
    </w:p>
    <w:p w14:paraId="40089199" w14:textId="77777777" w:rsidR="008340EB" w:rsidRDefault="008340EB" w:rsidP="0028580C">
      <w:pPr>
        <w:pStyle w:val="ListParagraph"/>
        <w:numPr>
          <w:ilvl w:val="0"/>
          <w:numId w:val="17"/>
        </w:numPr>
        <w:spacing w:after="0"/>
        <w:ind w:left="450" w:hanging="450"/>
      </w:pPr>
      <w:r>
        <w:t>Scince this system is a web application, all the devices using the system must run over the Internet.</w:t>
      </w:r>
    </w:p>
    <w:p w14:paraId="23C68103" w14:textId="77777777" w:rsidR="008340EB" w:rsidRDefault="008340EB" w:rsidP="0028580C">
      <w:pPr>
        <w:pStyle w:val="ListParagraph"/>
        <w:numPr>
          <w:ilvl w:val="0"/>
          <w:numId w:val="17"/>
        </w:numPr>
        <w:spacing w:after="0"/>
        <w:ind w:left="450" w:hanging="450"/>
      </w:pPr>
      <w:r>
        <w:t>Our system is deployed on the server, which the minimum requirements services to run in the following:</w:t>
      </w:r>
    </w:p>
    <w:p w14:paraId="11500F2F" w14:textId="77777777" w:rsidR="008340EB" w:rsidRDefault="008340EB" w:rsidP="0028580C">
      <w:pPr>
        <w:pStyle w:val="ListParagraph"/>
        <w:spacing w:after="0"/>
      </w:pPr>
    </w:p>
    <w:p w14:paraId="47632F4D" w14:textId="77777777" w:rsidR="008340EB" w:rsidRPr="00412EB3" w:rsidRDefault="008340EB" w:rsidP="0028580C">
      <w:pPr>
        <w:spacing w:before="120" w:after="0" w:line="240" w:lineRule="auto"/>
        <w:rPr>
          <w:rFonts w:cs="Cambria"/>
        </w:rPr>
      </w:pPr>
      <w:r w:rsidRPr="00412EB3">
        <w:rPr>
          <w:rFonts w:cs="Cambria"/>
        </w:rPr>
        <w:t xml:space="preserve">For </w:t>
      </w:r>
      <w:r w:rsidRPr="00412EB3">
        <w:rPr>
          <w:rFonts w:cs="Cambria"/>
          <w:lang w:val="en-US"/>
        </w:rPr>
        <w:t>Web</w:t>
      </w:r>
      <w:r>
        <w:rPr>
          <w:rFonts w:cs="Cambria"/>
          <w:lang w:val="en-US"/>
        </w:rPr>
        <w:t xml:space="preserve"> App </w:t>
      </w:r>
      <w:r w:rsidRPr="00412EB3">
        <w:rPr>
          <w:rFonts w:cs="Cambria"/>
        </w:rPr>
        <w:t>ser</w:t>
      </w:r>
      <w:r>
        <w:rPr>
          <w:rFonts w:cs="Cambria"/>
        </w:rPr>
        <w:t>vice</w:t>
      </w:r>
      <w:r w:rsidRPr="00412EB3">
        <w:rPr>
          <w:rFonts w:cs="Cambria"/>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8340EB" w:rsidRPr="00412EB3" w14:paraId="4A18F545" w14:textId="77777777" w:rsidTr="00C10DE1">
        <w:tc>
          <w:tcPr>
            <w:tcW w:w="4452" w:type="dxa"/>
            <w:shd w:val="clear" w:color="auto" w:fill="FFE8E1"/>
          </w:tcPr>
          <w:p w14:paraId="431A83C6" w14:textId="77777777" w:rsidR="008340EB" w:rsidRPr="00412EB3" w:rsidRDefault="008340EB" w:rsidP="0028580C">
            <w:pPr>
              <w:spacing w:after="0" w:line="240" w:lineRule="auto"/>
              <w:rPr>
                <w:rFonts w:cs="Cambria"/>
                <w:b/>
              </w:rPr>
            </w:pPr>
            <w:r w:rsidRPr="00412EB3">
              <w:rPr>
                <w:rFonts w:cs="Cambria"/>
                <w:b/>
              </w:rPr>
              <w:t>Hardware</w:t>
            </w:r>
          </w:p>
        </w:tc>
        <w:tc>
          <w:tcPr>
            <w:tcW w:w="4593" w:type="dxa"/>
            <w:shd w:val="clear" w:color="auto" w:fill="FFE8E1"/>
          </w:tcPr>
          <w:p w14:paraId="6B3E24DC" w14:textId="77777777" w:rsidR="008340EB" w:rsidRPr="00412EB3" w:rsidRDefault="008340EB" w:rsidP="0028580C">
            <w:pPr>
              <w:spacing w:after="0" w:line="240" w:lineRule="auto"/>
              <w:rPr>
                <w:rFonts w:cs="Cambria"/>
                <w:b/>
              </w:rPr>
            </w:pPr>
            <w:r>
              <w:rPr>
                <w:rFonts w:cs="Cambria"/>
                <w:b/>
              </w:rPr>
              <w:t>Minimum Requirements</w:t>
            </w:r>
          </w:p>
        </w:tc>
      </w:tr>
      <w:tr w:rsidR="008340EB" w:rsidRPr="00412EB3" w14:paraId="4724BE2A" w14:textId="77777777" w:rsidTr="00C10DE1">
        <w:tc>
          <w:tcPr>
            <w:tcW w:w="4452" w:type="dxa"/>
          </w:tcPr>
          <w:p w14:paraId="3A8640E4" w14:textId="77777777" w:rsidR="008340EB" w:rsidRPr="00412EB3" w:rsidRDefault="008340EB" w:rsidP="0028580C">
            <w:pPr>
              <w:spacing w:after="0" w:line="240" w:lineRule="auto"/>
              <w:rPr>
                <w:rFonts w:cs="Cambria"/>
              </w:rPr>
            </w:pPr>
            <w:r>
              <w:rPr>
                <w:rFonts w:cs="Cambria"/>
              </w:rPr>
              <w:t>vCPU</w:t>
            </w:r>
          </w:p>
        </w:tc>
        <w:tc>
          <w:tcPr>
            <w:tcW w:w="4593" w:type="dxa"/>
          </w:tcPr>
          <w:p w14:paraId="4B744916" w14:textId="77777777" w:rsidR="008340EB" w:rsidRPr="00412EB3" w:rsidRDefault="008340EB" w:rsidP="0028580C">
            <w:pPr>
              <w:spacing w:after="0" w:line="240" w:lineRule="auto"/>
              <w:rPr>
                <w:rFonts w:cs="Cambria"/>
              </w:rPr>
            </w:pPr>
            <w:r>
              <w:rPr>
                <w:rFonts w:cs="Cambria"/>
              </w:rPr>
              <w:t>1</w:t>
            </w:r>
          </w:p>
        </w:tc>
      </w:tr>
      <w:tr w:rsidR="008340EB" w:rsidRPr="00412EB3" w14:paraId="7BD2CE12" w14:textId="77777777" w:rsidTr="00C10DE1">
        <w:tc>
          <w:tcPr>
            <w:tcW w:w="4452" w:type="dxa"/>
          </w:tcPr>
          <w:p w14:paraId="67A01DAF" w14:textId="77777777" w:rsidR="008340EB" w:rsidRPr="00412EB3" w:rsidRDefault="008340EB" w:rsidP="0028580C">
            <w:pPr>
              <w:spacing w:after="0" w:line="240" w:lineRule="auto"/>
              <w:rPr>
                <w:rFonts w:cs="Cambria"/>
              </w:rPr>
            </w:pPr>
            <w:r w:rsidRPr="00412EB3">
              <w:rPr>
                <w:rFonts w:cs="Cambria"/>
              </w:rPr>
              <w:t>Operation System</w:t>
            </w:r>
          </w:p>
        </w:tc>
        <w:tc>
          <w:tcPr>
            <w:tcW w:w="4593" w:type="dxa"/>
          </w:tcPr>
          <w:p w14:paraId="049FA6E8" w14:textId="77777777" w:rsidR="008340EB" w:rsidRPr="00412EB3" w:rsidRDefault="008340EB" w:rsidP="0028580C">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8340EB" w:rsidRPr="00412EB3" w14:paraId="70CA4EC4" w14:textId="77777777" w:rsidTr="00C10DE1">
        <w:tc>
          <w:tcPr>
            <w:tcW w:w="4452" w:type="dxa"/>
          </w:tcPr>
          <w:p w14:paraId="613886CB" w14:textId="77777777" w:rsidR="008340EB" w:rsidRPr="00412EB3" w:rsidRDefault="008340EB" w:rsidP="0028580C">
            <w:pPr>
              <w:spacing w:after="0" w:line="240" w:lineRule="auto"/>
              <w:rPr>
                <w:rFonts w:cs="Cambria"/>
              </w:rPr>
            </w:pPr>
            <w:r w:rsidRPr="00412EB3">
              <w:rPr>
                <w:rFonts w:cs="Cambria"/>
              </w:rPr>
              <w:t>Memory</w:t>
            </w:r>
            <w:r>
              <w:rPr>
                <w:rFonts w:cs="Cambria"/>
              </w:rPr>
              <w:t xml:space="preserve"> (GiB)</w:t>
            </w:r>
          </w:p>
        </w:tc>
        <w:tc>
          <w:tcPr>
            <w:tcW w:w="4593" w:type="dxa"/>
          </w:tcPr>
          <w:p w14:paraId="5097F622" w14:textId="77777777" w:rsidR="008340EB" w:rsidRPr="00412EB3" w:rsidRDefault="008340EB" w:rsidP="0028580C">
            <w:pPr>
              <w:keepNext/>
              <w:spacing w:after="0" w:line="240" w:lineRule="auto"/>
              <w:rPr>
                <w:rFonts w:cs="Cambria"/>
              </w:rPr>
            </w:pPr>
            <w:r w:rsidRPr="00412EB3">
              <w:rPr>
                <w:rFonts w:cs="Cambria"/>
              </w:rPr>
              <w:t>1G</w:t>
            </w:r>
            <w:r>
              <w:rPr>
                <w:rFonts w:cs="Cambria"/>
              </w:rPr>
              <w:t>i</w:t>
            </w:r>
            <w:r w:rsidRPr="00412EB3">
              <w:rPr>
                <w:rFonts w:cs="Cambria"/>
              </w:rPr>
              <w:t>B</w:t>
            </w:r>
          </w:p>
        </w:tc>
      </w:tr>
    </w:tbl>
    <w:p w14:paraId="1C3C9BEF" w14:textId="77777777" w:rsidR="008340EB" w:rsidRPr="00412EB3" w:rsidRDefault="008340EB" w:rsidP="0028580C">
      <w:pPr>
        <w:tabs>
          <w:tab w:val="left" w:pos="420"/>
        </w:tabs>
        <w:spacing w:before="120" w:after="0" w:line="240" w:lineRule="auto"/>
        <w:ind w:left="420"/>
        <w:rPr>
          <w:lang w:val="en-US"/>
        </w:rPr>
      </w:pPr>
    </w:p>
    <w:p w14:paraId="5C36D47F" w14:textId="77777777" w:rsidR="008340EB" w:rsidRPr="00412EB3" w:rsidRDefault="008340EB" w:rsidP="0028580C">
      <w:pPr>
        <w:spacing w:before="120" w:after="0" w:line="240" w:lineRule="auto"/>
        <w:rPr>
          <w:lang w:val="en-US"/>
        </w:rPr>
      </w:pPr>
      <w:r w:rsidRPr="00412EB3">
        <w:rPr>
          <w:rFonts w:cs="Cambria"/>
        </w:rPr>
        <w:t xml:space="preserve">For </w:t>
      </w:r>
      <w:r>
        <w:rPr>
          <w:rFonts w:cs="Cambria"/>
          <w:lang w:val="en-US"/>
        </w:rPr>
        <w:t>API</w:t>
      </w:r>
      <w:r w:rsidRPr="00412EB3">
        <w:rPr>
          <w:rFonts w:cs="Cambria"/>
          <w:lang w:val="en-US"/>
        </w:rPr>
        <w:t xml:space="preserve"> Service</w:t>
      </w:r>
      <w:r>
        <w:rPr>
          <w:rFonts w:cs="Cambria"/>
          <w:lang w:val="en-US"/>
        </w:rPr>
        <w:t>s service</w:t>
      </w:r>
      <w:r w:rsidRPr="00412EB3">
        <w:rPr>
          <w:rFonts w:cs="Cambria"/>
          <w:lang w:val="en-US"/>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8340EB" w:rsidRPr="00412EB3" w14:paraId="718F8758" w14:textId="77777777" w:rsidTr="00C10DE1">
        <w:tc>
          <w:tcPr>
            <w:tcW w:w="4447" w:type="dxa"/>
            <w:shd w:val="clear" w:color="auto" w:fill="FFE8E1"/>
          </w:tcPr>
          <w:p w14:paraId="3E830093" w14:textId="77777777" w:rsidR="008340EB" w:rsidRPr="00412EB3" w:rsidRDefault="008340EB" w:rsidP="0028580C">
            <w:pPr>
              <w:spacing w:after="0" w:line="240" w:lineRule="auto"/>
              <w:rPr>
                <w:rFonts w:cs="Cambria"/>
                <w:b/>
              </w:rPr>
            </w:pPr>
            <w:r w:rsidRPr="00412EB3">
              <w:rPr>
                <w:rFonts w:cs="Cambria"/>
                <w:b/>
              </w:rPr>
              <w:t>Hardware</w:t>
            </w:r>
          </w:p>
        </w:tc>
        <w:tc>
          <w:tcPr>
            <w:tcW w:w="4598" w:type="dxa"/>
            <w:shd w:val="clear" w:color="auto" w:fill="FFE8E1"/>
          </w:tcPr>
          <w:p w14:paraId="42B9EB95" w14:textId="77777777" w:rsidR="008340EB" w:rsidRPr="00412EB3" w:rsidRDefault="008340EB" w:rsidP="0028580C">
            <w:pPr>
              <w:spacing w:after="0" w:line="240" w:lineRule="auto"/>
              <w:rPr>
                <w:rFonts w:cs="Cambria"/>
                <w:b/>
              </w:rPr>
            </w:pPr>
            <w:r>
              <w:rPr>
                <w:rFonts w:cs="Cambria"/>
                <w:b/>
              </w:rPr>
              <w:t>Minimum Requirements</w:t>
            </w:r>
          </w:p>
        </w:tc>
      </w:tr>
      <w:tr w:rsidR="008340EB" w:rsidRPr="00412EB3" w14:paraId="0D2C1D1C" w14:textId="77777777" w:rsidTr="00C10DE1">
        <w:tc>
          <w:tcPr>
            <w:tcW w:w="4447" w:type="dxa"/>
          </w:tcPr>
          <w:p w14:paraId="2A484177" w14:textId="77777777" w:rsidR="008340EB" w:rsidRPr="00412EB3" w:rsidRDefault="008340EB" w:rsidP="0028580C">
            <w:pPr>
              <w:spacing w:after="0" w:line="240" w:lineRule="auto"/>
              <w:rPr>
                <w:rFonts w:cs="Cambria"/>
              </w:rPr>
            </w:pPr>
            <w:r>
              <w:rPr>
                <w:rFonts w:cs="Cambria"/>
              </w:rPr>
              <w:t>vCPU</w:t>
            </w:r>
          </w:p>
        </w:tc>
        <w:tc>
          <w:tcPr>
            <w:tcW w:w="4598" w:type="dxa"/>
          </w:tcPr>
          <w:p w14:paraId="31044DDE" w14:textId="77777777" w:rsidR="008340EB" w:rsidRPr="00412EB3" w:rsidRDefault="008340EB" w:rsidP="0028580C">
            <w:pPr>
              <w:spacing w:after="0" w:line="240" w:lineRule="auto"/>
              <w:rPr>
                <w:rFonts w:cs="Cambria"/>
              </w:rPr>
            </w:pPr>
            <w:r>
              <w:rPr>
                <w:rFonts w:cs="Cambria"/>
              </w:rPr>
              <w:t>1</w:t>
            </w:r>
          </w:p>
        </w:tc>
      </w:tr>
      <w:tr w:rsidR="008340EB" w:rsidRPr="00412EB3" w14:paraId="39C5D840" w14:textId="77777777" w:rsidTr="00C10DE1">
        <w:tc>
          <w:tcPr>
            <w:tcW w:w="4447" w:type="dxa"/>
          </w:tcPr>
          <w:p w14:paraId="70657E61" w14:textId="77777777" w:rsidR="008340EB" w:rsidRPr="00412EB3" w:rsidRDefault="008340EB" w:rsidP="0028580C">
            <w:pPr>
              <w:spacing w:after="0" w:line="240" w:lineRule="auto"/>
              <w:rPr>
                <w:rFonts w:cs="Cambria"/>
              </w:rPr>
            </w:pPr>
            <w:r w:rsidRPr="00412EB3">
              <w:rPr>
                <w:rFonts w:cs="Cambria"/>
              </w:rPr>
              <w:t>Operation System</w:t>
            </w:r>
          </w:p>
        </w:tc>
        <w:tc>
          <w:tcPr>
            <w:tcW w:w="4598" w:type="dxa"/>
          </w:tcPr>
          <w:p w14:paraId="00AE4CD3" w14:textId="77777777" w:rsidR="008340EB" w:rsidRPr="00412EB3" w:rsidRDefault="008340EB" w:rsidP="0028580C">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8340EB" w:rsidRPr="00412EB3" w14:paraId="28F3FB67" w14:textId="77777777" w:rsidTr="00C10DE1">
        <w:tc>
          <w:tcPr>
            <w:tcW w:w="4447" w:type="dxa"/>
          </w:tcPr>
          <w:p w14:paraId="7605DF6C" w14:textId="05D76447" w:rsidR="008340EB" w:rsidRPr="00412EB3" w:rsidRDefault="00942017" w:rsidP="0028580C">
            <w:pPr>
              <w:spacing w:after="0" w:line="240" w:lineRule="auto"/>
              <w:rPr>
                <w:rFonts w:cs="Cambria"/>
              </w:rPr>
            </w:pPr>
            <w:r w:rsidRPr="00412EB3">
              <w:rPr>
                <w:rFonts w:cs="Cambria"/>
              </w:rPr>
              <w:t>Memory</w:t>
            </w:r>
            <w:r>
              <w:rPr>
                <w:rFonts w:cs="Cambria"/>
              </w:rPr>
              <w:t xml:space="preserve"> (GiB)</w:t>
            </w:r>
          </w:p>
        </w:tc>
        <w:tc>
          <w:tcPr>
            <w:tcW w:w="4598" w:type="dxa"/>
          </w:tcPr>
          <w:p w14:paraId="5A59252C" w14:textId="77777777" w:rsidR="008340EB" w:rsidRPr="00412EB3" w:rsidRDefault="008340EB" w:rsidP="0028580C">
            <w:pPr>
              <w:spacing w:after="0" w:line="240" w:lineRule="auto"/>
              <w:rPr>
                <w:rFonts w:cs="Cambria"/>
              </w:rPr>
            </w:pPr>
            <w:r w:rsidRPr="00412EB3">
              <w:rPr>
                <w:rFonts w:cs="Cambria"/>
              </w:rPr>
              <w:t>1G</w:t>
            </w:r>
            <w:r>
              <w:rPr>
                <w:rFonts w:cs="Cambria"/>
              </w:rPr>
              <w:t>i</w:t>
            </w:r>
            <w:r w:rsidRPr="00412EB3">
              <w:rPr>
                <w:rFonts w:cs="Cambria"/>
              </w:rPr>
              <w:t>B</w:t>
            </w:r>
          </w:p>
        </w:tc>
      </w:tr>
    </w:tbl>
    <w:p w14:paraId="33005FE8" w14:textId="77777777" w:rsidR="008340EB" w:rsidRPr="006227F9" w:rsidRDefault="008340EB" w:rsidP="0028580C">
      <w:pPr>
        <w:pStyle w:val="ListParagraph"/>
        <w:spacing w:after="0" w:line="240" w:lineRule="auto"/>
        <w:ind w:left="426"/>
        <w:rPr>
          <w:rFonts w:eastAsia="Times New Roman" w:cs="Times New Roman"/>
          <w:sz w:val="24"/>
          <w:szCs w:val="24"/>
          <w:lang w:val="en-US"/>
        </w:rPr>
      </w:pPr>
    </w:p>
    <w:p w14:paraId="306C17AE" w14:textId="77777777" w:rsidR="008340EB" w:rsidRPr="00AF73AE" w:rsidRDefault="008340EB" w:rsidP="0028580C">
      <w:pPr>
        <w:spacing w:after="0" w:line="240" w:lineRule="auto"/>
        <w:rPr>
          <w:rFonts w:eastAsia="Times New Roman" w:cs="Times New Roman"/>
          <w:sz w:val="24"/>
          <w:szCs w:val="24"/>
          <w:lang w:val="en-US"/>
        </w:rPr>
      </w:pPr>
      <w:r w:rsidRPr="00AF73AE">
        <w:rPr>
          <w:rFonts w:eastAsia="Times New Roman"/>
          <w:color w:val="000000"/>
          <w:lang w:val="en-US"/>
        </w:rPr>
        <w:t>For Database serv</w:t>
      </w:r>
      <w:r>
        <w:rPr>
          <w:rFonts w:eastAsia="Times New Roman"/>
          <w:color w:val="000000"/>
          <w:lang w:val="en-US"/>
        </w:rPr>
        <w:t>ice</w:t>
      </w:r>
      <w:r w:rsidRPr="00AF73AE">
        <w:rPr>
          <w:rFonts w:eastAsia="Times New Roman"/>
          <w:color w:val="000000"/>
          <w:lang w:val="en-US"/>
        </w:rPr>
        <w:t>:</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8340EB" w:rsidRPr="00412EB3" w14:paraId="63279FA8" w14:textId="77777777" w:rsidTr="00C10DE1">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3DD5443B" w14:textId="77777777" w:rsidR="008340EB" w:rsidRPr="00412EB3" w:rsidRDefault="008340EB" w:rsidP="0028580C">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39A752FE" w14:textId="77777777" w:rsidR="008340EB" w:rsidRPr="00412EB3" w:rsidRDefault="008340EB" w:rsidP="0028580C">
            <w:pPr>
              <w:spacing w:after="0" w:line="240" w:lineRule="auto"/>
              <w:rPr>
                <w:rFonts w:eastAsia="Times New Roman" w:cs="Times New Roman"/>
                <w:b/>
                <w:bCs/>
                <w:sz w:val="24"/>
                <w:szCs w:val="24"/>
                <w:lang w:val="en-US"/>
              </w:rPr>
            </w:pPr>
            <w:r>
              <w:rPr>
                <w:rFonts w:cs="Cambria"/>
                <w:b/>
              </w:rPr>
              <w:t>Minimum Requirements</w:t>
            </w:r>
          </w:p>
        </w:tc>
      </w:tr>
      <w:tr w:rsidR="008340EB" w:rsidRPr="00412EB3" w14:paraId="162FE0D1" w14:textId="77777777" w:rsidTr="00C10DE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24D184" w14:textId="77777777" w:rsidR="008340EB" w:rsidRPr="00412EB3" w:rsidRDefault="008340EB" w:rsidP="0028580C">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86747E" w14:textId="77777777" w:rsidR="008340EB" w:rsidRPr="00412EB3" w:rsidRDefault="008340EB" w:rsidP="0028580C">
            <w:pPr>
              <w:spacing w:after="0" w:line="240" w:lineRule="auto"/>
              <w:rPr>
                <w:rFonts w:eastAsia="Times New Roman" w:cs="Times New Roman"/>
                <w:sz w:val="24"/>
                <w:szCs w:val="24"/>
                <w:lang w:val="en-US"/>
              </w:rPr>
            </w:pPr>
            <w:r>
              <w:rPr>
                <w:rFonts w:eastAsia="Times New Roman"/>
                <w:color w:val="000000"/>
                <w:lang w:val="en-US"/>
              </w:rPr>
              <w:t>1</w:t>
            </w:r>
          </w:p>
        </w:tc>
      </w:tr>
      <w:tr w:rsidR="008340EB" w:rsidRPr="00412EB3" w14:paraId="496C4158" w14:textId="77777777" w:rsidTr="00C10DE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D070A4" w14:textId="77777777" w:rsidR="008340EB" w:rsidRPr="00412EB3" w:rsidRDefault="008340EB" w:rsidP="0028580C">
            <w:pPr>
              <w:spacing w:after="0" w:line="240" w:lineRule="auto"/>
              <w:rPr>
                <w:rFonts w:eastAsia="Times New Roman" w:cs="Times New Roman"/>
                <w:sz w:val="24"/>
                <w:szCs w:val="24"/>
                <w:lang w:val="en-US"/>
              </w:rPr>
            </w:pPr>
            <w:r w:rsidRPr="00412EB3">
              <w:rPr>
                <w:rFonts w:eastAsia="Times New Roman"/>
                <w:color w:val="000000"/>
                <w:lang w:val="en-US"/>
              </w:rPr>
              <w:t>Operation System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7E1EB0" w14:textId="77777777" w:rsidR="008340EB" w:rsidRPr="00412EB3" w:rsidRDefault="008340EB" w:rsidP="0028580C">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Pr>
                <w:rFonts w:eastAsia="Times New Roman"/>
                <w:color w:val="000000"/>
                <w:lang w:val="en-US"/>
              </w:rPr>
              <w:t>/Window sẻver</w:t>
            </w:r>
          </w:p>
        </w:tc>
      </w:tr>
      <w:tr w:rsidR="008340EB" w:rsidRPr="00412EB3" w14:paraId="08AEAD54" w14:textId="77777777" w:rsidTr="00C10DE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13AD07" w14:textId="1EF4B8AF" w:rsidR="008340EB" w:rsidRPr="00412EB3" w:rsidRDefault="00942017" w:rsidP="0028580C">
            <w:pPr>
              <w:spacing w:after="0" w:line="240" w:lineRule="auto"/>
              <w:rPr>
                <w:rFonts w:eastAsia="Times New Roman" w:cs="Times New Roman"/>
                <w:sz w:val="24"/>
                <w:szCs w:val="24"/>
                <w:lang w:val="en-US"/>
              </w:rPr>
            </w:pPr>
            <w:r w:rsidRPr="00412EB3">
              <w:rPr>
                <w:rFonts w:cs="Cambria"/>
              </w:rPr>
              <w:t>Memory</w:t>
            </w:r>
            <w:r>
              <w:rPr>
                <w:rFonts w:cs="Cambria"/>
              </w:rPr>
              <w:t xml:space="preserve"> (GiB)</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E1BA23" w14:textId="77777777" w:rsidR="008340EB" w:rsidRPr="00412EB3" w:rsidRDefault="008340EB" w:rsidP="0028580C">
            <w:pPr>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303C3679" w14:textId="77777777" w:rsidR="008340EB" w:rsidRDefault="008340EB" w:rsidP="0028580C">
      <w:pPr>
        <w:spacing w:after="0"/>
      </w:pPr>
    </w:p>
    <w:p w14:paraId="11029A53" w14:textId="557F9EFF" w:rsidR="008340EB" w:rsidRPr="004D019A" w:rsidRDefault="00E30CAC" w:rsidP="00E30CAC">
      <w:pPr>
        <w:pStyle w:val="ListParagraph"/>
        <w:spacing w:after="0"/>
        <w:rPr>
          <w:b/>
          <w:bCs/>
        </w:rPr>
      </w:pPr>
      <w:r>
        <w:rPr>
          <w:b/>
          <w:bCs/>
        </w:rPr>
        <w:t xml:space="preserve">3.2.2. </w:t>
      </w:r>
      <w:r w:rsidR="008340EB" w:rsidRPr="004D019A">
        <w:rPr>
          <w:b/>
          <w:bCs/>
        </w:rPr>
        <w:t>Software Requirements</w:t>
      </w:r>
    </w:p>
    <w:p w14:paraId="7B31A366" w14:textId="42DDD6CE" w:rsidR="008340EB" w:rsidRPr="008340EB" w:rsidRDefault="008340EB" w:rsidP="0028580C">
      <w:pPr>
        <w:pStyle w:val="ListParagraph"/>
        <w:spacing w:after="0"/>
      </w:pPr>
      <w:r>
        <w:t>This web application works with:</w:t>
      </w:r>
      <w:r w:rsidRPr="00C5578C">
        <w:t xml:space="preserve"> Chrome (version 52 or above), Firefox (version 51 or above), Edge (version 14 or above), Safari (version 10 or above), or Opera (version 38 or above) browser.</w:t>
      </w:r>
    </w:p>
    <w:p w14:paraId="6FBA426F" w14:textId="77777777" w:rsidR="005F490F" w:rsidRDefault="005F490F" w:rsidP="0028580C">
      <w:pPr>
        <w:pStyle w:val="Heading3"/>
      </w:pPr>
      <w:bookmarkStart w:id="37" w:name="_Toc8789115"/>
      <w:bookmarkStart w:id="38" w:name="_Toc167708617"/>
      <w:bookmarkStart w:id="39" w:name="_Toc44939203"/>
      <w:bookmarkStart w:id="40" w:name="_Toc47946486"/>
      <w:r>
        <w:t xml:space="preserve">3.3 Application </w:t>
      </w:r>
      <w:bookmarkEnd w:id="37"/>
      <w:r>
        <w:t>Usage</w:t>
      </w:r>
      <w:bookmarkEnd w:id="38"/>
      <w:bookmarkEnd w:id="39"/>
      <w:bookmarkEnd w:id="40"/>
    </w:p>
    <w:p w14:paraId="579387B2" w14:textId="77777777" w:rsidR="005F490F" w:rsidRPr="00E12E28" w:rsidRDefault="005F490F" w:rsidP="0028580C">
      <w:pPr>
        <w:pStyle w:val="Heading4"/>
      </w:pPr>
      <w:bookmarkStart w:id="41" w:name="_Toc167708618"/>
      <w:r w:rsidRPr="00E12E28">
        <w:t>a. Overview</w:t>
      </w:r>
      <w:bookmarkEnd w:id="41"/>
    </w:p>
    <w:p w14:paraId="26291B8F" w14:textId="327FB2AB" w:rsidR="00CF6B9F" w:rsidRPr="00CF6B9F" w:rsidRDefault="00CF6B9F" w:rsidP="0028580C">
      <w:pPr>
        <w:spacing w:after="0"/>
        <w:rPr>
          <w:rFonts w:cstheme="minorHAnsi"/>
          <w:iCs/>
        </w:rPr>
      </w:pPr>
      <w:r w:rsidRPr="00CF6B9F">
        <w:rPr>
          <w:rFonts w:cstheme="minorHAnsi"/>
          <w:iCs/>
        </w:rPr>
        <w:t xml:space="preserve">The target users that SMSME </w:t>
      </w:r>
      <w:r w:rsidR="00324E00">
        <w:rPr>
          <w:rFonts w:cstheme="minorHAnsi"/>
          <w:iCs/>
        </w:rPr>
        <w:t xml:space="preserve">mainly </w:t>
      </w:r>
      <w:r w:rsidRPr="00CF6B9F">
        <w:rPr>
          <w:rFonts w:cstheme="minorHAnsi"/>
          <w:iCs/>
        </w:rPr>
        <w:t>aims</w:t>
      </w:r>
      <w:r w:rsidR="00324E00">
        <w:rPr>
          <w:rFonts w:cstheme="minorHAnsi"/>
          <w:iCs/>
        </w:rPr>
        <w:t xml:space="preserve"> </w:t>
      </w:r>
      <w:r w:rsidRPr="00CF6B9F">
        <w:rPr>
          <w:rFonts w:cstheme="minorHAnsi"/>
          <w:iCs/>
        </w:rPr>
        <w:t>to are salesmen</w:t>
      </w:r>
      <w:r w:rsidR="000A7BAD">
        <w:rPr>
          <w:rFonts w:cstheme="minorHAnsi"/>
          <w:iCs/>
        </w:rPr>
        <w:t xml:space="preserve"> </w:t>
      </w:r>
      <w:r w:rsidRPr="00CF6B9F">
        <w:rPr>
          <w:rFonts w:cstheme="minorHAnsi"/>
          <w:iCs/>
        </w:rPr>
        <w:t>and sales managers of the Sales Department of Major Education.</w:t>
      </w:r>
    </w:p>
    <w:p w14:paraId="12130E06" w14:textId="77777777" w:rsidR="00CF6B9F" w:rsidRPr="00CF6B9F" w:rsidRDefault="00CF6B9F" w:rsidP="0028580C">
      <w:pPr>
        <w:spacing w:after="0"/>
        <w:rPr>
          <w:rFonts w:cstheme="minorHAnsi"/>
          <w:iCs/>
        </w:rPr>
      </w:pPr>
      <w:r w:rsidRPr="00CF6B9F">
        <w:rPr>
          <w:rFonts w:cstheme="minorHAnsi"/>
          <w:iCs/>
        </w:rPr>
        <w:t>For salesmen, this software would help them manage their work-plan as well as their tasks easier and more visually, submit daily reports more directly and they can also monitor other salesmen’s works.</w:t>
      </w:r>
    </w:p>
    <w:p w14:paraId="0D010A58" w14:textId="5DB797F1" w:rsidR="00F907B8" w:rsidRPr="00CF6B9F" w:rsidRDefault="00CF6B9F" w:rsidP="0028580C">
      <w:pPr>
        <w:spacing w:after="0"/>
        <w:rPr>
          <w:rFonts w:cstheme="minorHAnsi"/>
          <w:iCs/>
        </w:rPr>
      </w:pPr>
      <w:r w:rsidRPr="00CF6B9F">
        <w:rPr>
          <w:rFonts w:cstheme="minorHAnsi"/>
          <w:iCs/>
        </w:rPr>
        <w:t xml:space="preserve">For sales managers, they would not have to collect and analyze all salesmen’s reports manually. Now they can supervise salesmen or search for reports more easily. Moreover, they can see the overall picture of the company's business process, including what schools are lead </w:t>
      </w:r>
      <w:r w:rsidR="000A7BAD">
        <w:rPr>
          <w:rFonts w:cstheme="minorHAnsi"/>
          <w:iCs/>
        </w:rPr>
        <w:t xml:space="preserve">or </w:t>
      </w:r>
      <w:r w:rsidRPr="00CF6B9F">
        <w:rPr>
          <w:rFonts w:cstheme="minorHAnsi"/>
          <w:iCs/>
        </w:rPr>
        <w:t>customers, who are the most effective salesmen,…</w:t>
      </w:r>
    </w:p>
    <w:p w14:paraId="3E8F0023" w14:textId="70BA3615" w:rsidR="005F490F" w:rsidRDefault="005F490F" w:rsidP="0028580C">
      <w:pPr>
        <w:pStyle w:val="Heading4"/>
      </w:pPr>
      <w:bookmarkStart w:id="42" w:name="_Toc167708619"/>
      <w:r>
        <w:t xml:space="preserve">b. </w:t>
      </w:r>
      <w:bookmarkEnd w:id="42"/>
      <w:r w:rsidR="003E76DF">
        <w:t>Accounts</w:t>
      </w:r>
    </w:p>
    <w:p w14:paraId="33DA4527" w14:textId="32B9BF09" w:rsidR="00D570BF" w:rsidRDefault="00B379CB" w:rsidP="0028580C">
      <w:pPr>
        <w:spacing w:after="0"/>
      </w:pPr>
      <w:r>
        <w:t>Purpose</w:t>
      </w:r>
    </w:p>
    <w:p w14:paraId="1AE29C68" w14:textId="76FA1CD5" w:rsidR="003E76DF" w:rsidRDefault="00A65745" w:rsidP="0028580C">
      <w:pPr>
        <w:pStyle w:val="ListParagraph"/>
        <w:numPr>
          <w:ilvl w:val="0"/>
          <w:numId w:val="26"/>
        </w:numPr>
        <w:spacing w:after="0"/>
      </w:pPr>
      <w:r>
        <w:t>The admin manages user accounts</w:t>
      </w:r>
    </w:p>
    <w:p w14:paraId="33C307E3" w14:textId="74310033" w:rsidR="00B379CB" w:rsidRDefault="00B379CB" w:rsidP="0028580C">
      <w:pPr>
        <w:spacing w:after="0"/>
      </w:pPr>
      <w:r>
        <w:t>Functions</w:t>
      </w:r>
    </w:p>
    <w:p w14:paraId="16E1A93A" w14:textId="497CDD7F" w:rsidR="00A65745" w:rsidRDefault="00A65745" w:rsidP="0028580C">
      <w:pPr>
        <w:pStyle w:val="ListParagraph"/>
        <w:numPr>
          <w:ilvl w:val="0"/>
          <w:numId w:val="26"/>
        </w:numPr>
        <w:spacing w:after="0"/>
      </w:pPr>
      <w:r>
        <w:t>View list of accounts</w:t>
      </w:r>
    </w:p>
    <w:p w14:paraId="564A1B2A" w14:textId="3F6E607F" w:rsidR="003F504C" w:rsidRDefault="003F504C" w:rsidP="0028580C">
      <w:pPr>
        <w:pStyle w:val="ListParagraph"/>
        <w:numPr>
          <w:ilvl w:val="0"/>
          <w:numId w:val="26"/>
        </w:numPr>
        <w:spacing w:after="0"/>
      </w:pPr>
      <w:r>
        <w:t>View account’s details</w:t>
      </w:r>
    </w:p>
    <w:p w14:paraId="570A5F24" w14:textId="7B8978C0" w:rsidR="00F96D0B" w:rsidRDefault="00F96D0B" w:rsidP="0028580C">
      <w:pPr>
        <w:pStyle w:val="ListParagraph"/>
        <w:numPr>
          <w:ilvl w:val="0"/>
          <w:numId w:val="26"/>
        </w:numPr>
        <w:spacing w:after="0"/>
      </w:pPr>
      <w:r>
        <w:t>Search accounts</w:t>
      </w:r>
    </w:p>
    <w:p w14:paraId="46A0D7FE" w14:textId="26BD32B4" w:rsidR="00A65745" w:rsidRDefault="00A65745" w:rsidP="0028580C">
      <w:pPr>
        <w:pStyle w:val="ListParagraph"/>
        <w:numPr>
          <w:ilvl w:val="0"/>
          <w:numId w:val="26"/>
        </w:numPr>
        <w:spacing w:after="0"/>
      </w:pPr>
      <w:r>
        <w:t>Create accounts</w:t>
      </w:r>
    </w:p>
    <w:p w14:paraId="11FCFD57" w14:textId="2B75B8BB" w:rsidR="00F96D0B" w:rsidRDefault="00A65745" w:rsidP="0028580C">
      <w:pPr>
        <w:pStyle w:val="ListParagraph"/>
        <w:numPr>
          <w:ilvl w:val="0"/>
          <w:numId w:val="26"/>
        </w:numPr>
        <w:spacing w:after="0"/>
      </w:pPr>
      <w:r>
        <w:t>Edit account’s information</w:t>
      </w:r>
    </w:p>
    <w:p w14:paraId="20C7CA47" w14:textId="1E57DCF0" w:rsidR="00B379CB" w:rsidRDefault="00B379CB" w:rsidP="0028580C">
      <w:pPr>
        <w:spacing w:after="0"/>
      </w:pPr>
      <w:r>
        <w:t>User interface(s)</w:t>
      </w:r>
    </w:p>
    <w:p w14:paraId="16086435" w14:textId="45C91990" w:rsidR="00DB3725" w:rsidRDefault="00DB3725" w:rsidP="0028580C">
      <w:pPr>
        <w:keepNext/>
        <w:spacing w:after="0"/>
      </w:pPr>
      <w:r>
        <w:rPr>
          <w:noProof/>
          <w:lang w:val="en-US" w:eastAsia="ja-JP"/>
        </w:rPr>
        <w:lastRenderedPageBreak/>
        <w:drawing>
          <wp:inline distT="0" distB="0" distL="0" distR="0" wp14:anchorId="4EE68181" wp14:editId="51AC53DC">
            <wp:extent cx="5746750" cy="4220845"/>
            <wp:effectExtent l="0" t="0" r="6350" b="825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14:paraId="4508D464" w14:textId="0178822F" w:rsidR="00DB3725" w:rsidRDefault="00DB3725" w:rsidP="0028580C">
      <w:pPr>
        <w:pStyle w:val="Caption"/>
        <w:spacing w:after="0"/>
        <w:jc w:val="center"/>
      </w:pPr>
      <w:r>
        <w:t xml:space="preserve">Figure </w:t>
      </w:r>
      <w:r w:rsidR="00D45F62">
        <w:rPr>
          <w:noProof/>
        </w:rPr>
        <w:fldChar w:fldCharType="begin"/>
      </w:r>
      <w:r w:rsidR="00D45F62">
        <w:rPr>
          <w:noProof/>
        </w:rPr>
        <w:instrText xml:space="preserve"> SEQ Figure \* ARABIC </w:instrText>
      </w:r>
      <w:r w:rsidR="00D45F62">
        <w:rPr>
          <w:noProof/>
        </w:rPr>
        <w:fldChar w:fldCharType="separate"/>
      </w:r>
      <w:r w:rsidR="00ED1A23">
        <w:rPr>
          <w:noProof/>
        </w:rPr>
        <w:t>1</w:t>
      </w:r>
      <w:r w:rsidR="00D45F62">
        <w:rPr>
          <w:noProof/>
        </w:rPr>
        <w:fldChar w:fldCharType="end"/>
      </w:r>
      <w:r>
        <w:t xml:space="preserve"> Accounts</w:t>
      </w:r>
      <w:r w:rsidR="00BC48DB">
        <w:t xml:space="preserve"> list</w:t>
      </w:r>
    </w:p>
    <w:p w14:paraId="712E0CE4" w14:textId="0690898B" w:rsidR="00C42053" w:rsidRDefault="0028580C" w:rsidP="0028580C">
      <w:pPr>
        <w:keepNext/>
        <w:spacing w:after="0"/>
      </w:pPr>
      <w:r w:rsidRPr="0028580C">
        <w:rPr>
          <w:noProof/>
          <w:lang w:val="en-US" w:eastAsia="ja-JP"/>
        </w:rPr>
        <w:drawing>
          <wp:inline distT="0" distB="0" distL="0" distR="0" wp14:anchorId="71F94C38" wp14:editId="2C2BEB4B">
            <wp:extent cx="5746750" cy="280162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46750" cy="2801620"/>
                    </a:xfrm>
                    <a:prstGeom prst="rect">
                      <a:avLst/>
                    </a:prstGeom>
                  </pic:spPr>
                </pic:pic>
              </a:graphicData>
            </a:graphic>
          </wp:inline>
        </w:drawing>
      </w:r>
    </w:p>
    <w:p w14:paraId="38C5639D" w14:textId="02B7B945" w:rsidR="00DB3725" w:rsidRDefault="00C42053" w:rsidP="0028580C">
      <w:pPr>
        <w:pStyle w:val="Caption"/>
        <w:spacing w:after="0"/>
        <w:jc w:val="center"/>
      </w:pPr>
      <w:r>
        <w:t xml:space="preserve">Figure </w:t>
      </w:r>
      <w:r w:rsidR="00D45F62">
        <w:rPr>
          <w:noProof/>
        </w:rPr>
        <w:fldChar w:fldCharType="begin"/>
      </w:r>
      <w:r w:rsidR="00D45F62">
        <w:rPr>
          <w:noProof/>
        </w:rPr>
        <w:instrText xml:space="preserve"> SEQ Figure \* ARABIC </w:instrText>
      </w:r>
      <w:r w:rsidR="00D45F62">
        <w:rPr>
          <w:noProof/>
        </w:rPr>
        <w:fldChar w:fldCharType="separate"/>
      </w:r>
      <w:r w:rsidR="00ED1A23">
        <w:rPr>
          <w:noProof/>
        </w:rPr>
        <w:t>2</w:t>
      </w:r>
      <w:r w:rsidR="00D45F62">
        <w:rPr>
          <w:noProof/>
        </w:rPr>
        <w:fldChar w:fldCharType="end"/>
      </w:r>
      <w:r>
        <w:t xml:space="preserve"> Create Account</w:t>
      </w:r>
    </w:p>
    <w:p w14:paraId="17276FC4" w14:textId="77777777" w:rsidR="00C42053" w:rsidRPr="00DB3725" w:rsidRDefault="00C42053" w:rsidP="0028580C">
      <w:pPr>
        <w:spacing w:after="0"/>
        <w:rPr>
          <w:lang w:eastAsia="ja-JP"/>
        </w:rPr>
      </w:pPr>
    </w:p>
    <w:p w14:paraId="378407F1" w14:textId="77777777" w:rsidR="00DB3725" w:rsidRDefault="00DB3725" w:rsidP="0028580C">
      <w:pPr>
        <w:keepNext/>
        <w:spacing w:after="0"/>
      </w:pPr>
      <w:r>
        <w:rPr>
          <w:noProof/>
          <w:lang w:val="en-US" w:eastAsia="ja-JP"/>
        </w:rPr>
        <w:lastRenderedPageBreak/>
        <w:drawing>
          <wp:inline distT="0" distB="0" distL="0" distR="0" wp14:anchorId="65AA909A" wp14:editId="2B09ED39">
            <wp:extent cx="5746750" cy="4232910"/>
            <wp:effectExtent l="0" t="0" r="635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46750" cy="4232910"/>
                    </a:xfrm>
                    <a:prstGeom prst="rect">
                      <a:avLst/>
                    </a:prstGeom>
                  </pic:spPr>
                </pic:pic>
              </a:graphicData>
            </a:graphic>
          </wp:inline>
        </w:drawing>
      </w:r>
    </w:p>
    <w:p w14:paraId="79300342" w14:textId="122EFCFF" w:rsidR="00DB3725" w:rsidRPr="00DB3725" w:rsidRDefault="00DB3725" w:rsidP="0028580C">
      <w:pPr>
        <w:pStyle w:val="Caption"/>
        <w:spacing w:after="0"/>
        <w:jc w:val="center"/>
      </w:pPr>
      <w:r>
        <w:t xml:space="preserve">Figure </w:t>
      </w:r>
      <w:r w:rsidR="00D45F62">
        <w:rPr>
          <w:noProof/>
        </w:rPr>
        <w:fldChar w:fldCharType="begin"/>
      </w:r>
      <w:r w:rsidR="00D45F62">
        <w:rPr>
          <w:noProof/>
        </w:rPr>
        <w:instrText xml:space="preserve"> SEQ Figure \* ARABIC </w:instrText>
      </w:r>
      <w:r w:rsidR="00D45F62">
        <w:rPr>
          <w:noProof/>
        </w:rPr>
        <w:fldChar w:fldCharType="separate"/>
      </w:r>
      <w:r w:rsidR="00ED1A23">
        <w:rPr>
          <w:noProof/>
        </w:rPr>
        <w:t>3</w:t>
      </w:r>
      <w:r w:rsidR="00D45F62">
        <w:rPr>
          <w:noProof/>
        </w:rPr>
        <w:fldChar w:fldCharType="end"/>
      </w:r>
      <w:r>
        <w:t xml:space="preserve"> Account</w:t>
      </w:r>
      <w:r w:rsidR="00BC48DB">
        <w:t xml:space="preserve"> detail</w:t>
      </w:r>
    </w:p>
    <w:p w14:paraId="016BC3C5" w14:textId="77777777" w:rsidR="00073FBF" w:rsidRDefault="00073FBF" w:rsidP="0028580C">
      <w:pPr>
        <w:spacing w:after="0"/>
      </w:pPr>
    </w:p>
    <w:p w14:paraId="2F5FDFC5" w14:textId="6306BD9F" w:rsidR="00F96D0B" w:rsidRPr="0034172F" w:rsidRDefault="003C70F3" w:rsidP="0028580C">
      <w:pPr>
        <w:pStyle w:val="Heading4"/>
        <w:rPr>
          <w:rFonts w:cstheme="majorHAnsi"/>
        </w:rPr>
      </w:pPr>
      <w:r w:rsidRPr="0034172F">
        <w:rPr>
          <w:rFonts w:cstheme="majorHAnsi"/>
        </w:rPr>
        <w:t xml:space="preserve">c. </w:t>
      </w:r>
      <w:r w:rsidR="00F96D0B" w:rsidRPr="0034172F">
        <w:rPr>
          <w:rFonts w:cstheme="majorHAnsi"/>
        </w:rPr>
        <w:t>Schools</w:t>
      </w:r>
    </w:p>
    <w:p w14:paraId="65396945" w14:textId="77777777" w:rsidR="0034172F" w:rsidRDefault="0034172F" w:rsidP="0028580C">
      <w:pPr>
        <w:spacing w:after="0"/>
      </w:pPr>
      <w:r>
        <w:t>Purpose</w:t>
      </w:r>
    </w:p>
    <w:p w14:paraId="6688700E" w14:textId="4ABB25EC" w:rsidR="0034172F" w:rsidRDefault="0034172F" w:rsidP="0028580C">
      <w:pPr>
        <w:pStyle w:val="ListParagraph"/>
        <w:numPr>
          <w:ilvl w:val="0"/>
          <w:numId w:val="26"/>
        </w:numPr>
        <w:spacing w:after="0"/>
      </w:pPr>
      <w:r>
        <w:t xml:space="preserve">The admin manages </w:t>
      </w:r>
      <w:r w:rsidR="00BB7BA2">
        <w:t>schools info</w:t>
      </w:r>
    </w:p>
    <w:p w14:paraId="08AAAC53" w14:textId="3B8463BA" w:rsidR="00BB7BA2" w:rsidRDefault="00BB7BA2" w:rsidP="0028580C">
      <w:pPr>
        <w:pStyle w:val="ListParagraph"/>
        <w:numPr>
          <w:ilvl w:val="0"/>
          <w:numId w:val="26"/>
        </w:numPr>
        <w:spacing w:after="0"/>
      </w:pPr>
      <w:r>
        <w:t xml:space="preserve">The sales manager </w:t>
      </w:r>
      <w:r w:rsidR="002201EB">
        <w:t>edits</w:t>
      </w:r>
      <w:r>
        <w:t xml:space="preserve"> schools info</w:t>
      </w:r>
    </w:p>
    <w:p w14:paraId="74035AC5" w14:textId="0BB7BE76" w:rsidR="00BB7BA2" w:rsidRDefault="00BB7BA2" w:rsidP="0028580C">
      <w:pPr>
        <w:pStyle w:val="ListParagraph"/>
        <w:numPr>
          <w:ilvl w:val="0"/>
          <w:numId w:val="26"/>
        </w:numPr>
        <w:spacing w:after="0"/>
      </w:pPr>
      <w:r>
        <w:t xml:space="preserve">The sales supervisor </w:t>
      </w:r>
      <w:r w:rsidR="002201EB">
        <w:t>edits</w:t>
      </w:r>
      <w:r>
        <w:t xml:space="preserve"> schools info</w:t>
      </w:r>
    </w:p>
    <w:p w14:paraId="6620CCB2" w14:textId="05F3849B" w:rsidR="00BB7BA2" w:rsidRDefault="00BB7BA2" w:rsidP="0028580C">
      <w:pPr>
        <w:pStyle w:val="ListParagraph"/>
        <w:numPr>
          <w:ilvl w:val="0"/>
          <w:numId w:val="26"/>
        </w:numPr>
        <w:spacing w:after="0"/>
      </w:pPr>
      <w:r>
        <w:t xml:space="preserve">The salesman </w:t>
      </w:r>
      <w:r w:rsidR="002201EB">
        <w:t>edits</w:t>
      </w:r>
      <w:r>
        <w:t xml:space="preserve"> schools info</w:t>
      </w:r>
    </w:p>
    <w:p w14:paraId="1B3FA9D2" w14:textId="77777777" w:rsidR="0034172F" w:rsidRDefault="0034172F" w:rsidP="0028580C">
      <w:pPr>
        <w:spacing w:after="0"/>
      </w:pPr>
      <w:r>
        <w:t>Functions</w:t>
      </w:r>
    </w:p>
    <w:p w14:paraId="7462A3DE" w14:textId="0878CC18" w:rsidR="0034172F" w:rsidRDefault="0034172F" w:rsidP="0028580C">
      <w:pPr>
        <w:pStyle w:val="ListParagraph"/>
        <w:numPr>
          <w:ilvl w:val="0"/>
          <w:numId w:val="26"/>
        </w:numPr>
        <w:spacing w:after="0"/>
      </w:pPr>
      <w:r>
        <w:t xml:space="preserve">View list of </w:t>
      </w:r>
      <w:r w:rsidR="002201EB">
        <w:t>schools</w:t>
      </w:r>
    </w:p>
    <w:p w14:paraId="1D3A7409" w14:textId="503E0866" w:rsidR="003F504C" w:rsidRDefault="003F504C" w:rsidP="0028580C">
      <w:pPr>
        <w:pStyle w:val="ListParagraph"/>
        <w:numPr>
          <w:ilvl w:val="0"/>
          <w:numId w:val="26"/>
        </w:numPr>
        <w:spacing w:after="0"/>
      </w:pPr>
      <w:r>
        <w:t>View school’s details</w:t>
      </w:r>
    </w:p>
    <w:p w14:paraId="07357FE7" w14:textId="4C3C4F32" w:rsidR="0034172F" w:rsidRDefault="0034172F" w:rsidP="0028580C">
      <w:pPr>
        <w:pStyle w:val="ListParagraph"/>
        <w:numPr>
          <w:ilvl w:val="0"/>
          <w:numId w:val="26"/>
        </w:numPr>
        <w:spacing w:after="0"/>
      </w:pPr>
      <w:r>
        <w:t xml:space="preserve">Search </w:t>
      </w:r>
      <w:r w:rsidR="002201EB">
        <w:t>schools</w:t>
      </w:r>
    </w:p>
    <w:p w14:paraId="2A7864F6" w14:textId="0846F961" w:rsidR="0034172F" w:rsidRDefault="0034172F" w:rsidP="0028580C">
      <w:pPr>
        <w:pStyle w:val="ListParagraph"/>
        <w:numPr>
          <w:ilvl w:val="0"/>
          <w:numId w:val="26"/>
        </w:numPr>
        <w:spacing w:after="0"/>
      </w:pPr>
      <w:r>
        <w:t xml:space="preserve">Create </w:t>
      </w:r>
      <w:r w:rsidR="002201EB">
        <w:t>schools</w:t>
      </w:r>
    </w:p>
    <w:p w14:paraId="67C5F301" w14:textId="1CD2275A" w:rsidR="0034172F" w:rsidRDefault="0034172F" w:rsidP="0028580C">
      <w:pPr>
        <w:pStyle w:val="ListParagraph"/>
        <w:numPr>
          <w:ilvl w:val="0"/>
          <w:numId w:val="26"/>
        </w:numPr>
        <w:spacing w:after="0"/>
      </w:pPr>
      <w:r>
        <w:t xml:space="preserve">Edit </w:t>
      </w:r>
      <w:r w:rsidR="00882215">
        <w:t>school</w:t>
      </w:r>
      <w:r>
        <w:t>’s information</w:t>
      </w:r>
    </w:p>
    <w:p w14:paraId="30084BB3" w14:textId="77777777" w:rsidR="0034172F" w:rsidRDefault="0034172F" w:rsidP="0028580C">
      <w:pPr>
        <w:spacing w:after="0"/>
      </w:pPr>
      <w:r>
        <w:t>User interface(s)</w:t>
      </w:r>
    </w:p>
    <w:p w14:paraId="79B73447" w14:textId="77777777" w:rsidR="00F800C6" w:rsidRDefault="00BC48DB" w:rsidP="0028580C">
      <w:pPr>
        <w:keepNext/>
        <w:spacing w:after="0"/>
      </w:pPr>
      <w:r>
        <w:rPr>
          <w:rFonts w:asciiTheme="majorHAnsi" w:hAnsiTheme="majorHAnsi" w:cstheme="majorHAnsi"/>
          <w:noProof/>
          <w:lang w:val="en-US" w:eastAsia="ja-JP"/>
        </w:rPr>
        <w:lastRenderedPageBreak/>
        <w:drawing>
          <wp:inline distT="0" distB="0" distL="0" distR="0" wp14:anchorId="09EF5C61" wp14:editId="4B827641">
            <wp:extent cx="5746750" cy="4227830"/>
            <wp:effectExtent l="0" t="0" r="6350" b="127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46750" cy="4227830"/>
                    </a:xfrm>
                    <a:prstGeom prst="rect">
                      <a:avLst/>
                    </a:prstGeom>
                  </pic:spPr>
                </pic:pic>
              </a:graphicData>
            </a:graphic>
          </wp:inline>
        </w:drawing>
      </w:r>
    </w:p>
    <w:p w14:paraId="14A578D9" w14:textId="6D8A15CC" w:rsidR="0034172F" w:rsidRDefault="00F800C6" w:rsidP="0028580C">
      <w:pPr>
        <w:pStyle w:val="Caption"/>
        <w:spacing w:after="0"/>
        <w:jc w:val="center"/>
      </w:pPr>
      <w:r>
        <w:t xml:space="preserve">Figure </w:t>
      </w:r>
      <w:r w:rsidR="00D45F62">
        <w:rPr>
          <w:noProof/>
        </w:rPr>
        <w:fldChar w:fldCharType="begin"/>
      </w:r>
      <w:r w:rsidR="00D45F62">
        <w:rPr>
          <w:noProof/>
        </w:rPr>
        <w:instrText xml:space="preserve"> SEQ Figure \* ARABIC </w:instrText>
      </w:r>
      <w:r w:rsidR="00D45F62">
        <w:rPr>
          <w:noProof/>
        </w:rPr>
        <w:fldChar w:fldCharType="separate"/>
      </w:r>
      <w:r w:rsidR="00ED1A23">
        <w:rPr>
          <w:noProof/>
        </w:rPr>
        <w:t>4</w:t>
      </w:r>
      <w:r w:rsidR="00D45F62">
        <w:rPr>
          <w:noProof/>
        </w:rPr>
        <w:fldChar w:fldCharType="end"/>
      </w:r>
      <w:r>
        <w:t xml:space="preserve"> Schools list</w:t>
      </w:r>
    </w:p>
    <w:p w14:paraId="743C0C42" w14:textId="3EAF4460" w:rsidR="00F800C6" w:rsidRDefault="00F800C6" w:rsidP="0028580C">
      <w:pPr>
        <w:spacing w:after="0"/>
        <w:rPr>
          <w:lang w:eastAsia="ja-JP"/>
        </w:rPr>
      </w:pPr>
    </w:p>
    <w:p w14:paraId="147B580D" w14:textId="77777777" w:rsidR="00F800C6" w:rsidRDefault="00F800C6" w:rsidP="0028580C">
      <w:pPr>
        <w:keepNext/>
        <w:spacing w:after="0"/>
      </w:pPr>
      <w:r>
        <w:rPr>
          <w:noProof/>
          <w:lang w:val="en-US" w:eastAsia="ja-JP"/>
        </w:rPr>
        <w:lastRenderedPageBreak/>
        <w:drawing>
          <wp:inline distT="0" distB="0" distL="0" distR="0" wp14:anchorId="3375A31F" wp14:editId="20D78C86">
            <wp:extent cx="5746750" cy="4220845"/>
            <wp:effectExtent l="0" t="0" r="6350" b="825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14:paraId="64DEEF37" w14:textId="22A84FA4" w:rsidR="00F800C6" w:rsidRDefault="00F800C6" w:rsidP="0028580C">
      <w:pPr>
        <w:pStyle w:val="Caption"/>
        <w:spacing w:after="0"/>
        <w:jc w:val="center"/>
      </w:pPr>
      <w:r>
        <w:t xml:space="preserve">Figure </w:t>
      </w:r>
      <w:r w:rsidR="00D45F62">
        <w:rPr>
          <w:noProof/>
        </w:rPr>
        <w:fldChar w:fldCharType="begin"/>
      </w:r>
      <w:r w:rsidR="00D45F62">
        <w:rPr>
          <w:noProof/>
        </w:rPr>
        <w:instrText xml:space="preserve"> SEQ Figure \* ARABIC </w:instrText>
      </w:r>
      <w:r w:rsidR="00D45F62">
        <w:rPr>
          <w:noProof/>
        </w:rPr>
        <w:fldChar w:fldCharType="separate"/>
      </w:r>
      <w:r w:rsidR="00ED1A23">
        <w:rPr>
          <w:noProof/>
        </w:rPr>
        <w:t>5</w:t>
      </w:r>
      <w:r w:rsidR="00D45F62">
        <w:rPr>
          <w:noProof/>
        </w:rPr>
        <w:fldChar w:fldCharType="end"/>
      </w:r>
      <w:r>
        <w:t xml:space="preserve"> School detail</w:t>
      </w:r>
    </w:p>
    <w:p w14:paraId="38746875" w14:textId="77777777" w:rsidR="00F800C6" w:rsidRPr="00F800C6" w:rsidRDefault="00F800C6" w:rsidP="0028580C">
      <w:pPr>
        <w:spacing w:after="0"/>
        <w:rPr>
          <w:lang w:eastAsia="ja-JP"/>
        </w:rPr>
      </w:pPr>
    </w:p>
    <w:p w14:paraId="6D86A9C4" w14:textId="494CDFCD" w:rsidR="003C70F3" w:rsidRPr="0034172F" w:rsidRDefault="003C70F3" w:rsidP="0028580C">
      <w:pPr>
        <w:pStyle w:val="Heading4"/>
        <w:rPr>
          <w:rFonts w:cstheme="majorHAnsi"/>
        </w:rPr>
      </w:pPr>
      <w:r w:rsidRPr="0034172F">
        <w:rPr>
          <w:rFonts w:cstheme="majorHAnsi"/>
        </w:rPr>
        <w:t>d. Target schools</w:t>
      </w:r>
    </w:p>
    <w:p w14:paraId="23B60BC9" w14:textId="77777777" w:rsidR="0034172F" w:rsidRDefault="0034172F" w:rsidP="0028580C">
      <w:pPr>
        <w:spacing w:after="0"/>
      </w:pPr>
      <w:r>
        <w:t>Purpose</w:t>
      </w:r>
    </w:p>
    <w:p w14:paraId="19EED64B" w14:textId="3F6F0830" w:rsidR="0034172F" w:rsidRDefault="0034172F" w:rsidP="0028580C">
      <w:pPr>
        <w:pStyle w:val="ListParagraph"/>
        <w:numPr>
          <w:ilvl w:val="0"/>
          <w:numId w:val="26"/>
        </w:numPr>
        <w:spacing w:after="0"/>
      </w:pPr>
      <w:r>
        <w:t xml:space="preserve">The </w:t>
      </w:r>
      <w:r w:rsidR="00D452AD">
        <w:t>sales manager</w:t>
      </w:r>
      <w:r>
        <w:t xml:space="preserve"> manages </w:t>
      </w:r>
      <w:r w:rsidR="00D452AD">
        <w:t>target schools</w:t>
      </w:r>
    </w:p>
    <w:p w14:paraId="396FE900" w14:textId="744EA011" w:rsidR="002A44D4" w:rsidRDefault="00D452AD" w:rsidP="0028580C">
      <w:pPr>
        <w:pStyle w:val="ListParagraph"/>
        <w:numPr>
          <w:ilvl w:val="0"/>
          <w:numId w:val="26"/>
        </w:numPr>
        <w:spacing w:after="0"/>
      </w:pPr>
      <w:r>
        <w:t>The sales supervisor manages target schools</w:t>
      </w:r>
    </w:p>
    <w:p w14:paraId="0508F61C" w14:textId="7DAE6A5C" w:rsidR="00D452AD" w:rsidRDefault="00D452AD" w:rsidP="0028580C">
      <w:pPr>
        <w:pStyle w:val="ListParagraph"/>
        <w:numPr>
          <w:ilvl w:val="0"/>
          <w:numId w:val="26"/>
        </w:numPr>
        <w:spacing w:after="0"/>
      </w:pPr>
      <w:r>
        <w:t>The salesman view assigned of target schools</w:t>
      </w:r>
    </w:p>
    <w:p w14:paraId="7A9FBE87" w14:textId="77777777" w:rsidR="0034172F" w:rsidRDefault="0034172F" w:rsidP="0028580C">
      <w:pPr>
        <w:spacing w:after="0"/>
      </w:pPr>
      <w:r>
        <w:t>Functions</w:t>
      </w:r>
    </w:p>
    <w:p w14:paraId="5D5D4597" w14:textId="075FA6C3" w:rsidR="0034172F" w:rsidRDefault="0034172F" w:rsidP="0028580C">
      <w:pPr>
        <w:pStyle w:val="ListParagraph"/>
        <w:numPr>
          <w:ilvl w:val="0"/>
          <w:numId w:val="26"/>
        </w:numPr>
        <w:spacing w:after="0"/>
      </w:pPr>
      <w:r>
        <w:t xml:space="preserve">View list of </w:t>
      </w:r>
      <w:r w:rsidR="00D452AD">
        <w:t>target shools</w:t>
      </w:r>
    </w:p>
    <w:p w14:paraId="7B8D409B" w14:textId="423730CB" w:rsidR="002A44D4" w:rsidRDefault="002A44D4" w:rsidP="0028580C">
      <w:pPr>
        <w:pStyle w:val="ListParagraph"/>
        <w:numPr>
          <w:ilvl w:val="0"/>
          <w:numId w:val="26"/>
        </w:numPr>
        <w:spacing w:after="0"/>
      </w:pPr>
      <w:r>
        <w:t>View target school’s details</w:t>
      </w:r>
    </w:p>
    <w:p w14:paraId="5E439822" w14:textId="7E40768B" w:rsidR="0034172F" w:rsidRDefault="0034172F" w:rsidP="0028580C">
      <w:pPr>
        <w:pStyle w:val="ListParagraph"/>
        <w:numPr>
          <w:ilvl w:val="0"/>
          <w:numId w:val="26"/>
        </w:numPr>
        <w:spacing w:after="0"/>
      </w:pPr>
      <w:r>
        <w:t xml:space="preserve">Search </w:t>
      </w:r>
      <w:r w:rsidR="00D452AD">
        <w:t>target schools</w:t>
      </w:r>
    </w:p>
    <w:p w14:paraId="623027DE" w14:textId="6FB13BDB" w:rsidR="0034172F" w:rsidRDefault="0034172F" w:rsidP="0028580C">
      <w:pPr>
        <w:pStyle w:val="ListParagraph"/>
        <w:numPr>
          <w:ilvl w:val="0"/>
          <w:numId w:val="26"/>
        </w:numPr>
        <w:spacing w:after="0"/>
      </w:pPr>
      <w:r>
        <w:t xml:space="preserve">Create </w:t>
      </w:r>
      <w:r w:rsidR="00DB3BA5">
        <w:t>target schools</w:t>
      </w:r>
    </w:p>
    <w:p w14:paraId="6C764F7B" w14:textId="5A57C638" w:rsidR="0034172F" w:rsidRDefault="0034172F" w:rsidP="0028580C">
      <w:pPr>
        <w:pStyle w:val="ListParagraph"/>
        <w:numPr>
          <w:ilvl w:val="0"/>
          <w:numId w:val="26"/>
        </w:numPr>
        <w:spacing w:after="0"/>
      </w:pPr>
      <w:r>
        <w:t xml:space="preserve">Edit </w:t>
      </w:r>
      <w:r w:rsidR="00DB3BA5">
        <w:t>target</w:t>
      </w:r>
      <w:r>
        <w:t>s information</w:t>
      </w:r>
    </w:p>
    <w:p w14:paraId="745C3073" w14:textId="2CA3FBB3" w:rsidR="002A44D4" w:rsidRDefault="002A44D4" w:rsidP="0028580C">
      <w:pPr>
        <w:pStyle w:val="ListParagraph"/>
        <w:numPr>
          <w:ilvl w:val="0"/>
          <w:numId w:val="26"/>
        </w:numPr>
        <w:spacing w:after="0"/>
      </w:pPr>
      <w:r>
        <w:t>Assign salesmen to target schools</w:t>
      </w:r>
    </w:p>
    <w:p w14:paraId="29FBDF04" w14:textId="21BC98D7" w:rsidR="003F21F7" w:rsidRDefault="003F21F7" w:rsidP="0028580C">
      <w:pPr>
        <w:pStyle w:val="ListParagraph"/>
        <w:numPr>
          <w:ilvl w:val="0"/>
          <w:numId w:val="26"/>
        </w:numPr>
        <w:spacing w:after="0"/>
      </w:pPr>
      <w:r>
        <w:t>Remove target schools</w:t>
      </w:r>
    </w:p>
    <w:p w14:paraId="11D407BD" w14:textId="77777777" w:rsidR="0034172F" w:rsidRDefault="0034172F" w:rsidP="0028580C">
      <w:pPr>
        <w:spacing w:after="0"/>
      </w:pPr>
      <w:r>
        <w:t>User interface(s)</w:t>
      </w:r>
    </w:p>
    <w:p w14:paraId="7F0718AC" w14:textId="77777777" w:rsidR="00B312AE" w:rsidRDefault="00B312AE" w:rsidP="0028580C">
      <w:pPr>
        <w:keepNext/>
        <w:spacing w:after="0"/>
      </w:pPr>
      <w:r>
        <w:rPr>
          <w:rFonts w:asciiTheme="majorHAnsi" w:hAnsiTheme="majorHAnsi" w:cstheme="majorHAnsi"/>
          <w:noProof/>
          <w:lang w:val="en-US" w:eastAsia="ja-JP"/>
        </w:rPr>
        <w:lastRenderedPageBreak/>
        <w:drawing>
          <wp:inline distT="0" distB="0" distL="0" distR="0" wp14:anchorId="5FBEF8B1" wp14:editId="5D9B8FEF">
            <wp:extent cx="5746750" cy="4237990"/>
            <wp:effectExtent l="0" t="0" r="635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46750" cy="4237990"/>
                    </a:xfrm>
                    <a:prstGeom prst="rect">
                      <a:avLst/>
                    </a:prstGeom>
                  </pic:spPr>
                </pic:pic>
              </a:graphicData>
            </a:graphic>
          </wp:inline>
        </w:drawing>
      </w:r>
    </w:p>
    <w:p w14:paraId="2532AA25" w14:textId="00A43421" w:rsidR="0034172F" w:rsidRDefault="00B312AE" w:rsidP="0028580C">
      <w:pPr>
        <w:pStyle w:val="Caption"/>
        <w:spacing w:after="0"/>
        <w:jc w:val="center"/>
      </w:pPr>
      <w:r>
        <w:t xml:space="preserve">Figure </w:t>
      </w:r>
      <w:r w:rsidR="00D45F62">
        <w:rPr>
          <w:noProof/>
        </w:rPr>
        <w:fldChar w:fldCharType="begin"/>
      </w:r>
      <w:r w:rsidR="00D45F62">
        <w:rPr>
          <w:noProof/>
        </w:rPr>
        <w:instrText xml:space="preserve"> SEQ Figure \* ARABIC </w:instrText>
      </w:r>
      <w:r w:rsidR="00D45F62">
        <w:rPr>
          <w:noProof/>
        </w:rPr>
        <w:fldChar w:fldCharType="separate"/>
      </w:r>
      <w:r w:rsidR="00ED1A23">
        <w:rPr>
          <w:noProof/>
        </w:rPr>
        <w:t>6</w:t>
      </w:r>
      <w:r w:rsidR="00D45F62">
        <w:rPr>
          <w:noProof/>
        </w:rPr>
        <w:fldChar w:fldCharType="end"/>
      </w:r>
      <w:r>
        <w:t xml:space="preserve"> Target Schools list</w:t>
      </w:r>
    </w:p>
    <w:p w14:paraId="27DF83DA" w14:textId="77777777" w:rsidR="00C42053" w:rsidRDefault="00C42053" w:rsidP="0028580C">
      <w:pPr>
        <w:keepNext/>
        <w:spacing w:after="0"/>
      </w:pPr>
      <w:r w:rsidRPr="00C42053">
        <w:rPr>
          <w:noProof/>
          <w:lang w:val="en-US" w:eastAsia="ja-JP"/>
        </w:rPr>
        <w:drawing>
          <wp:inline distT="0" distB="0" distL="0" distR="0" wp14:anchorId="339030C4" wp14:editId="4376B5E7">
            <wp:extent cx="5746750" cy="278511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46750" cy="2785110"/>
                    </a:xfrm>
                    <a:prstGeom prst="rect">
                      <a:avLst/>
                    </a:prstGeom>
                  </pic:spPr>
                </pic:pic>
              </a:graphicData>
            </a:graphic>
          </wp:inline>
        </w:drawing>
      </w:r>
    </w:p>
    <w:p w14:paraId="6D89D249" w14:textId="042CD7C1" w:rsidR="00C42053" w:rsidRDefault="00C42053" w:rsidP="0028580C">
      <w:pPr>
        <w:pStyle w:val="Caption"/>
        <w:spacing w:after="0"/>
        <w:jc w:val="center"/>
      </w:pPr>
      <w:r>
        <w:t xml:space="preserve">Figure </w:t>
      </w:r>
      <w:r w:rsidR="00D45F62">
        <w:rPr>
          <w:noProof/>
        </w:rPr>
        <w:fldChar w:fldCharType="begin"/>
      </w:r>
      <w:r w:rsidR="00D45F62">
        <w:rPr>
          <w:noProof/>
        </w:rPr>
        <w:instrText xml:space="preserve"> SEQ Figure \* ARABIC </w:instrText>
      </w:r>
      <w:r w:rsidR="00D45F62">
        <w:rPr>
          <w:noProof/>
        </w:rPr>
        <w:fldChar w:fldCharType="separate"/>
      </w:r>
      <w:r w:rsidR="00ED1A23">
        <w:rPr>
          <w:noProof/>
        </w:rPr>
        <w:t>7</w:t>
      </w:r>
      <w:r w:rsidR="00D45F62">
        <w:rPr>
          <w:noProof/>
        </w:rPr>
        <w:fldChar w:fldCharType="end"/>
      </w:r>
      <w:r>
        <w:t xml:space="preserve"> Assign Salesmen to target schools</w:t>
      </w:r>
    </w:p>
    <w:p w14:paraId="3C2D4353" w14:textId="77777777" w:rsidR="00C42053" w:rsidRPr="00C42053" w:rsidRDefault="00C42053" w:rsidP="0028580C">
      <w:pPr>
        <w:spacing w:after="0"/>
        <w:rPr>
          <w:lang w:eastAsia="ja-JP"/>
        </w:rPr>
      </w:pPr>
    </w:p>
    <w:p w14:paraId="652DDC1D" w14:textId="0E39A06D" w:rsidR="003C70F3" w:rsidRPr="0034172F" w:rsidRDefault="003C70F3" w:rsidP="0028580C">
      <w:pPr>
        <w:pStyle w:val="Heading4"/>
        <w:rPr>
          <w:rFonts w:cstheme="majorHAnsi"/>
        </w:rPr>
      </w:pPr>
      <w:r w:rsidRPr="0034172F">
        <w:rPr>
          <w:rFonts w:cstheme="majorHAnsi"/>
        </w:rPr>
        <w:t>e. Reports</w:t>
      </w:r>
    </w:p>
    <w:p w14:paraId="5967BA0C" w14:textId="77777777" w:rsidR="0034172F" w:rsidRDefault="0034172F" w:rsidP="0028580C">
      <w:pPr>
        <w:spacing w:after="0"/>
      </w:pPr>
      <w:r>
        <w:t>Purpose</w:t>
      </w:r>
    </w:p>
    <w:p w14:paraId="7B5952A5" w14:textId="5E0A2D95" w:rsidR="0034172F" w:rsidRDefault="0034172F" w:rsidP="0028580C">
      <w:pPr>
        <w:pStyle w:val="ListParagraph"/>
        <w:numPr>
          <w:ilvl w:val="0"/>
          <w:numId w:val="26"/>
        </w:numPr>
        <w:spacing w:after="0"/>
      </w:pPr>
      <w:r>
        <w:t xml:space="preserve">The </w:t>
      </w:r>
      <w:r w:rsidR="00C51176">
        <w:t>sales manager</w:t>
      </w:r>
      <w:r>
        <w:t xml:space="preserve"> manages </w:t>
      </w:r>
      <w:r w:rsidR="00C51176">
        <w:t>personal daily reports</w:t>
      </w:r>
    </w:p>
    <w:p w14:paraId="53067AAF" w14:textId="06FEF6AE" w:rsidR="00C51176" w:rsidRDefault="00C51176" w:rsidP="0028580C">
      <w:pPr>
        <w:pStyle w:val="ListParagraph"/>
        <w:numPr>
          <w:ilvl w:val="0"/>
          <w:numId w:val="26"/>
        </w:numPr>
        <w:spacing w:after="0"/>
      </w:pPr>
      <w:r>
        <w:t>The sales supervisor manages personal daily reports</w:t>
      </w:r>
    </w:p>
    <w:p w14:paraId="7E4A2728" w14:textId="2D5C5BCF" w:rsidR="00C51176" w:rsidRDefault="00C51176" w:rsidP="0028580C">
      <w:pPr>
        <w:pStyle w:val="ListParagraph"/>
        <w:numPr>
          <w:ilvl w:val="0"/>
          <w:numId w:val="26"/>
        </w:numPr>
        <w:spacing w:after="0"/>
      </w:pPr>
      <w:r>
        <w:t>The salesman manages personal daily reports</w:t>
      </w:r>
    </w:p>
    <w:p w14:paraId="53FA97E6" w14:textId="4F9D6B58" w:rsidR="00B276DB" w:rsidRDefault="00C51176" w:rsidP="0028580C">
      <w:pPr>
        <w:pStyle w:val="ListParagraph"/>
        <w:numPr>
          <w:ilvl w:val="0"/>
          <w:numId w:val="26"/>
        </w:numPr>
        <w:spacing w:after="0"/>
      </w:pPr>
      <w:r>
        <w:t>The sales manager comments on salesman’s report</w:t>
      </w:r>
    </w:p>
    <w:p w14:paraId="5269B3C5" w14:textId="77777777" w:rsidR="00837F06" w:rsidRDefault="00837F06" w:rsidP="0028580C">
      <w:pPr>
        <w:pStyle w:val="ListParagraph"/>
        <w:numPr>
          <w:ilvl w:val="0"/>
          <w:numId w:val="26"/>
        </w:numPr>
        <w:spacing w:after="0"/>
      </w:pPr>
      <w:r w:rsidRPr="00837F06">
        <w:t>The sales department monitors their reports</w:t>
      </w:r>
    </w:p>
    <w:p w14:paraId="2CC4808C" w14:textId="34BD04B0" w:rsidR="0034172F" w:rsidRDefault="0034172F" w:rsidP="0028580C">
      <w:pPr>
        <w:spacing w:after="0"/>
      </w:pPr>
      <w:r>
        <w:lastRenderedPageBreak/>
        <w:t>Functions</w:t>
      </w:r>
    </w:p>
    <w:p w14:paraId="39AA3550" w14:textId="43A80B2E" w:rsidR="00837F06" w:rsidRDefault="00837F06" w:rsidP="0028580C">
      <w:pPr>
        <w:pStyle w:val="ListParagraph"/>
        <w:numPr>
          <w:ilvl w:val="0"/>
          <w:numId w:val="26"/>
        </w:numPr>
        <w:spacing w:after="0"/>
      </w:pPr>
      <w:r>
        <w:t>View list of reports</w:t>
      </w:r>
    </w:p>
    <w:p w14:paraId="51CC052B" w14:textId="2BF53D9D" w:rsidR="00837F06" w:rsidRDefault="00837F06" w:rsidP="0028580C">
      <w:pPr>
        <w:pStyle w:val="ListParagraph"/>
        <w:numPr>
          <w:ilvl w:val="0"/>
          <w:numId w:val="26"/>
        </w:numPr>
        <w:spacing w:after="0"/>
      </w:pPr>
      <w:r>
        <w:t>View report’s details</w:t>
      </w:r>
    </w:p>
    <w:p w14:paraId="1AEF2AED" w14:textId="45AD32FB" w:rsidR="00837F06" w:rsidRDefault="00837F06" w:rsidP="0028580C">
      <w:pPr>
        <w:pStyle w:val="ListParagraph"/>
        <w:numPr>
          <w:ilvl w:val="0"/>
          <w:numId w:val="26"/>
        </w:numPr>
        <w:spacing w:after="0"/>
      </w:pPr>
      <w:r>
        <w:t>Search reports</w:t>
      </w:r>
    </w:p>
    <w:p w14:paraId="644E7394" w14:textId="3435EC43" w:rsidR="00837F06" w:rsidRDefault="00837F06" w:rsidP="0028580C">
      <w:pPr>
        <w:pStyle w:val="ListParagraph"/>
        <w:numPr>
          <w:ilvl w:val="0"/>
          <w:numId w:val="26"/>
        </w:numPr>
        <w:spacing w:after="0"/>
      </w:pPr>
      <w:r>
        <w:t>Create reports</w:t>
      </w:r>
    </w:p>
    <w:p w14:paraId="30B4D86C" w14:textId="4495B7FE" w:rsidR="00837F06" w:rsidRDefault="00837F06" w:rsidP="0028580C">
      <w:pPr>
        <w:pStyle w:val="ListParagraph"/>
        <w:numPr>
          <w:ilvl w:val="0"/>
          <w:numId w:val="26"/>
        </w:numPr>
        <w:spacing w:after="0"/>
      </w:pPr>
      <w:r>
        <w:t>Edit report's information</w:t>
      </w:r>
    </w:p>
    <w:p w14:paraId="24DF710A" w14:textId="0D906CCE" w:rsidR="00837F06" w:rsidRDefault="00837F06" w:rsidP="0028580C">
      <w:pPr>
        <w:pStyle w:val="ListParagraph"/>
        <w:numPr>
          <w:ilvl w:val="0"/>
          <w:numId w:val="26"/>
        </w:numPr>
        <w:spacing w:after="0"/>
      </w:pPr>
      <w:r>
        <w:t>Comment reports</w:t>
      </w:r>
    </w:p>
    <w:p w14:paraId="78AAC039" w14:textId="4CAE99FC" w:rsidR="00837F06" w:rsidRDefault="00837F06" w:rsidP="0028580C">
      <w:pPr>
        <w:pStyle w:val="ListParagraph"/>
        <w:numPr>
          <w:ilvl w:val="0"/>
          <w:numId w:val="26"/>
        </w:numPr>
        <w:spacing w:after="0"/>
      </w:pPr>
      <w:r>
        <w:t>Remove reports</w:t>
      </w:r>
    </w:p>
    <w:p w14:paraId="49EFC31E" w14:textId="77777777" w:rsidR="0034172F" w:rsidRDefault="0034172F" w:rsidP="0028580C">
      <w:pPr>
        <w:spacing w:after="0"/>
      </w:pPr>
      <w:r>
        <w:t>User interface(s)</w:t>
      </w:r>
    </w:p>
    <w:p w14:paraId="3CF8E4B2" w14:textId="77777777" w:rsidR="0028580C" w:rsidRDefault="00C42053" w:rsidP="0028580C">
      <w:pPr>
        <w:keepNext/>
        <w:spacing w:after="0"/>
      </w:pPr>
      <w:r w:rsidRPr="00C42053">
        <w:rPr>
          <w:noProof/>
          <w:lang w:val="en-US" w:eastAsia="ja-JP"/>
        </w:rPr>
        <w:drawing>
          <wp:inline distT="0" distB="0" distL="0" distR="0" wp14:anchorId="19A82D7F" wp14:editId="3D7A2FF5">
            <wp:extent cx="5746750" cy="280162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46750" cy="2801620"/>
                    </a:xfrm>
                    <a:prstGeom prst="rect">
                      <a:avLst/>
                    </a:prstGeom>
                  </pic:spPr>
                </pic:pic>
              </a:graphicData>
            </a:graphic>
          </wp:inline>
        </w:drawing>
      </w:r>
    </w:p>
    <w:p w14:paraId="3B884122" w14:textId="39DC6314" w:rsidR="00C42053" w:rsidRDefault="0028580C" w:rsidP="0028580C">
      <w:pPr>
        <w:pStyle w:val="Caption"/>
        <w:spacing w:after="0"/>
        <w:jc w:val="center"/>
      </w:pPr>
      <w:r>
        <w:t xml:space="preserve">Figure </w:t>
      </w:r>
      <w:r w:rsidR="00D45F62">
        <w:rPr>
          <w:noProof/>
        </w:rPr>
        <w:fldChar w:fldCharType="begin"/>
      </w:r>
      <w:r w:rsidR="00D45F62">
        <w:rPr>
          <w:noProof/>
        </w:rPr>
        <w:instrText xml:space="preserve"> SEQ Figure \* ARABIC </w:instrText>
      </w:r>
      <w:r w:rsidR="00D45F62">
        <w:rPr>
          <w:noProof/>
        </w:rPr>
        <w:fldChar w:fldCharType="separate"/>
      </w:r>
      <w:r w:rsidR="00ED1A23">
        <w:rPr>
          <w:noProof/>
        </w:rPr>
        <w:t>8</w:t>
      </w:r>
      <w:r w:rsidR="00D45F62">
        <w:rPr>
          <w:noProof/>
        </w:rPr>
        <w:fldChar w:fldCharType="end"/>
      </w:r>
      <w:r>
        <w:t xml:space="preserve"> Report list</w:t>
      </w:r>
    </w:p>
    <w:p w14:paraId="138EA39F" w14:textId="77777777" w:rsidR="00C42053" w:rsidRDefault="00C42053" w:rsidP="0028580C">
      <w:pPr>
        <w:spacing w:after="0"/>
      </w:pPr>
    </w:p>
    <w:p w14:paraId="61303D9A" w14:textId="77777777" w:rsidR="0028580C" w:rsidRDefault="00C42053" w:rsidP="0028580C">
      <w:pPr>
        <w:keepNext/>
        <w:spacing w:after="0"/>
      </w:pPr>
      <w:r w:rsidRPr="00C42053">
        <w:rPr>
          <w:noProof/>
          <w:lang w:val="en-US" w:eastAsia="ja-JP"/>
        </w:rPr>
        <w:drawing>
          <wp:inline distT="0" distB="0" distL="0" distR="0" wp14:anchorId="266E79D6" wp14:editId="4C7D1B7C">
            <wp:extent cx="5746750" cy="280162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46750" cy="2801620"/>
                    </a:xfrm>
                    <a:prstGeom prst="rect">
                      <a:avLst/>
                    </a:prstGeom>
                  </pic:spPr>
                </pic:pic>
              </a:graphicData>
            </a:graphic>
          </wp:inline>
        </w:drawing>
      </w:r>
    </w:p>
    <w:p w14:paraId="0ED173F0" w14:textId="11FCC356" w:rsidR="00C42053" w:rsidRDefault="0028580C" w:rsidP="0028580C">
      <w:pPr>
        <w:pStyle w:val="Caption"/>
        <w:jc w:val="center"/>
      </w:pPr>
      <w:r>
        <w:t xml:space="preserve">Figure </w:t>
      </w:r>
      <w:r w:rsidR="00D45F62">
        <w:rPr>
          <w:noProof/>
        </w:rPr>
        <w:fldChar w:fldCharType="begin"/>
      </w:r>
      <w:r w:rsidR="00D45F62">
        <w:rPr>
          <w:noProof/>
        </w:rPr>
        <w:instrText xml:space="preserve"> SEQ Figure \* ARABIC </w:instrText>
      </w:r>
      <w:r w:rsidR="00D45F62">
        <w:rPr>
          <w:noProof/>
        </w:rPr>
        <w:fldChar w:fldCharType="separate"/>
      </w:r>
      <w:r w:rsidR="00ED1A23">
        <w:rPr>
          <w:noProof/>
        </w:rPr>
        <w:t>9</w:t>
      </w:r>
      <w:r w:rsidR="00D45F62">
        <w:rPr>
          <w:noProof/>
        </w:rPr>
        <w:fldChar w:fldCharType="end"/>
      </w:r>
      <w:r>
        <w:t xml:space="preserve"> Create Report</w:t>
      </w:r>
      <w:r>
        <w:rPr>
          <w:noProof/>
        </w:rPr>
        <w:t>s</w:t>
      </w:r>
    </w:p>
    <w:p w14:paraId="53CC2301" w14:textId="77777777" w:rsidR="0034172F" w:rsidRDefault="0034172F" w:rsidP="0028580C">
      <w:pPr>
        <w:spacing w:after="0"/>
        <w:rPr>
          <w:rFonts w:asciiTheme="majorHAnsi" w:hAnsiTheme="majorHAnsi" w:cstheme="majorHAnsi"/>
          <w:b/>
          <w:bCs/>
          <w:i/>
          <w:iCs/>
        </w:rPr>
      </w:pPr>
    </w:p>
    <w:p w14:paraId="2405AE5D" w14:textId="0E1D3B5B" w:rsidR="003C70F3" w:rsidRPr="0034172F" w:rsidRDefault="003C70F3" w:rsidP="0028580C">
      <w:pPr>
        <w:pStyle w:val="Heading4"/>
        <w:rPr>
          <w:rFonts w:cstheme="majorHAnsi"/>
        </w:rPr>
      </w:pPr>
      <w:r w:rsidRPr="0034172F">
        <w:rPr>
          <w:rFonts w:cstheme="majorHAnsi"/>
        </w:rPr>
        <w:t>f. Profiles</w:t>
      </w:r>
    </w:p>
    <w:p w14:paraId="0AA2AE53" w14:textId="77777777" w:rsidR="0034172F" w:rsidRDefault="0034172F" w:rsidP="0028580C">
      <w:pPr>
        <w:spacing w:after="0"/>
      </w:pPr>
      <w:r>
        <w:t>Purpose</w:t>
      </w:r>
    </w:p>
    <w:p w14:paraId="1E0661B9" w14:textId="505EC2CB" w:rsidR="0034172F" w:rsidRDefault="0034172F" w:rsidP="0028580C">
      <w:pPr>
        <w:pStyle w:val="ListParagraph"/>
        <w:numPr>
          <w:ilvl w:val="0"/>
          <w:numId w:val="26"/>
        </w:numPr>
        <w:spacing w:after="0"/>
      </w:pPr>
      <w:r>
        <w:t xml:space="preserve">The </w:t>
      </w:r>
      <w:r w:rsidR="00B54FD5">
        <w:t>user edits personal profile</w:t>
      </w:r>
    </w:p>
    <w:p w14:paraId="75DFB931" w14:textId="77777777" w:rsidR="0034172F" w:rsidRDefault="0034172F" w:rsidP="0028580C">
      <w:pPr>
        <w:spacing w:after="0"/>
      </w:pPr>
      <w:r>
        <w:lastRenderedPageBreak/>
        <w:t>Functions</w:t>
      </w:r>
    </w:p>
    <w:p w14:paraId="22D0757A" w14:textId="2D91CB1A" w:rsidR="0034172F" w:rsidRDefault="0034172F" w:rsidP="0028580C">
      <w:pPr>
        <w:pStyle w:val="ListParagraph"/>
        <w:numPr>
          <w:ilvl w:val="0"/>
          <w:numId w:val="26"/>
        </w:numPr>
        <w:spacing w:after="0"/>
      </w:pPr>
      <w:r>
        <w:t xml:space="preserve">View </w:t>
      </w:r>
      <w:r w:rsidR="00B54FD5">
        <w:t>profile</w:t>
      </w:r>
    </w:p>
    <w:p w14:paraId="18E7CED8" w14:textId="26DC5455" w:rsidR="0034172F" w:rsidRDefault="0034172F" w:rsidP="0028580C">
      <w:pPr>
        <w:pStyle w:val="ListParagraph"/>
        <w:numPr>
          <w:ilvl w:val="0"/>
          <w:numId w:val="26"/>
        </w:numPr>
        <w:spacing w:after="0"/>
      </w:pPr>
      <w:r>
        <w:t xml:space="preserve">Edit </w:t>
      </w:r>
      <w:r w:rsidR="00B54FD5">
        <w:t>profile</w:t>
      </w:r>
    </w:p>
    <w:p w14:paraId="0FF6F9DB" w14:textId="77777777" w:rsidR="0034172F" w:rsidRDefault="0034172F" w:rsidP="0028580C">
      <w:pPr>
        <w:spacing w:after="0"/>
      </w:pPr>
      <w:r>
        <w:t>User interface(s)</w:t>
      </w:r>
    </w:p>
    <w:p w14:paraId="6036A5F6" w14:textId="77777777" w:rsidR="00B312AE" w:rsidRDefault="00B312AE" w:rsidP="0028580C">
      <w:pPr>
        <w:keepNext/>
        <w:spacing w:after="0"/>
      </w:pPr>
      <w:r>
        <w:rPr>
          <w:rFonts w:asciiTheme="majorHAnsi" w:hAnsiTheme="majorHAnsi" w:cstheme="majorHAnsi"/>
          <w:noProof/>
          <w:lang w:val="en-US" w:eastAsia="ja-JP"/>
        </w:rPr>
        <w:drawing>
          <wp:inline distT="0" distB="0" distL="0" distR="0" wp14:anchorId="07B76ACE" wp14:editId="2B404612">
            <wp:extent cx="5746750" cy="4236720"/>
            <wp:effectExtent l="0" t="0" r="6350" b="0"/>
            <wp:docPr id="11" name="Picture 1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websit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46750" cy="4236720"/>
                    </a:xfrm>
                    <a:prstGeom prst="rect">
                      <a:avLst/>
                    </a:prstGeom>
                  </pic:spPr>
                </pic:pic>
              </a:graphicData>
            </a:graphic>
          </wp:inline>
        </w:drawing>
      </w:r>
    </w:p>
    <w:p w14:paraId="127AC34A" w14:textId="24141E20" w:rsidR="0034172F" w:rsidRPr="00CB06BC" w:rsidRDefault="00B312AE" w:rsidP="0028580C">
      <w:pPr>
        <w:pStyle w:val="Caption"/>
        <w:spacing w:after="0"/>
        <w:jc w:val="center"/>
        <w:rPr>
          <w:rFonts w:asciiTheme="majorHAnsi" w:hAnsiTheme="majorHAnsi" w:cstheme="majorHAnsi"/>
        </w:rPr>
      </w:pPr>
      <w:r>
        <w:t xml:space="preserve">Figure </w:t>
      </w:r>
      <w:r w:rsidR="00D45F62">
        <w:rPr>
          <w:noProof/>
        </w:rPr>
        <w:fldChar w:fldCharType="begin"/>
      </w:r>
      <w:r w:rsidR="00D45F62">
        <w:rPr>
          <w:noProof/>
        </w:rPr>
        <w:instrText xml:space="preserve"> SEQ Figure \* ARABIC </w:instrText>
      </w:r>
      <w:r w:rsidR="00D45F62">
        <w:rPr>
          <w:noProof/>
        </w:rPr>
        <w:fldChar w:fldCharType="separate"/>
      </w:r>
      <w:r w:rsidR="00ED1A23">
        <w:rPr>
          <w:noProof/>
        </w:rPr>
        <w:t>10</w:t>
      </w:r>
      <w:r w:rsidR="00D45F62">
        <w:rPr>
          <w:noProof/>
        </w:rPr>
        <w:fldChar w:fldCharType="end"/>
      </w:r>
      <w:r>
        <w:t xml:space="preserve"> Profile</w:t>
      </w:r>
    </w:p>
    <w:p w14:paraId="40474880" w14:textId="10DC01AE" w:rsidR="003C70F3" w:rsidRPr="0034172F" w:rsidRDefault="003C70F3" w:rsidP="0028580C">
      <w:pPr>
        <w:pStyle w:val="Heading4"/>
        <w:rPr>
          <w:rFonts w:cstheme="majorHAnsi"/>
        </w:rPr>
      </w:pPr>
      <w:r w:rsidRPr="0034172F">
        <w:rPr>
          <w:rFonts w:cstheme="majorHAnsi"/>
        </w:rPr>
        <w:t>g. Workplans</w:t>
      </w:r>
    </w:p>
    <w:p w14:paraId="23E9B3CA" w14:textId="77777777" w:rsidR="0034172F" w:rsidRDefault="0034172F" w:rsidP="0028580C">
      <w:pPr>
        <w:spacing w:after="0"/>
      </w:pPr>
      <w:r>
        <w:t>Purpose</w:t>
      </w:r>
    </w:p>
    <w:p w14:paraId="645DFA6D" w14:textId="4073AA2D" w:rsidR="001D24E7" w:rsidRDefault="0034172F" w:rsidP="0028580C">
      <w:pPr>
        <w:pStyle w:val="ListParagraph"/>
        <w:numPr>
          <w:ilvl w:val="0"/>
          <w:numId w:val="26"/>
        </w:numPr>
        <w:spacing w:after="0"/>
      </w:pPr>
      <w:r>
        <w:t xml:space="preserve">The </w:t>
      </w:r>
      <w:r w:rsidR="00B54FD5">
        <w:t>user</w:t>
      </w:r>
      <w:r>
        <w:t xml:space="preserve"> manage</w:t>
      </w:r>
      <w:r w:rsidR="00B54FD5">
        <w:t>s personal workplans</w:t>
      </w:r>
    </w:p>
    <w:p w14:paraId="273ADEAF" w14:textId="77777777" w:rsidR="0034172F" w:rsidRDefault="0034172F" w:rsidP="0028580C">
      <w:pPr>
        <w:spacing w:after="0"/>
      </w:pPr>
      <w:r>
        <w:t>Functions</w:t>
      </w:r>
    </w:p>
    <w:p w14:paraId="296752E1" w14:textId="45FC2568" w:rsidR="0034172F" w:rsidRDefault="0034172F" w:rsidP="0028580C">
      <w:pPr>
        <w:pStyle w:val="ListParagraph"/>
        <w:numPr>
          <w:ilvl w:val="0"/>
          <w:numId w:val="26"/>
        </w:numPr>
        <w:spacing w:after="0"/>
      </w:pPr>
      <w:r>
        <w:t>View</w:t>
      </w:r>
      <w:r w:rsidR="00B54FD5">
        <w:t xml:space="preserve"> </w:t>
      </w:r>
      <w:r w:rsidR="001D24E7">
        <w:t>workplan</w:t>
      </w:r>
      <w:r w:rsidR="00C023FC">
        <w:t>s</w:t>
      </w:r>
    </w:p>
    <w:p w14:paraId="2F5F840D" w14:textId="21714656" w:rsidR="001D24E7" w:rsidRDefault="001D24E7" w:rsidP="0028580C">
      <w:pPr>
        <w:pStyle w:val="ListParagraph"/>
        <w:numPr>
          <w:ilvl w:val="0"/>
          <w:numId w:val="26"/>
        </w:numPr>
        <w:spacing w:after="0"/>
      </w:pPr>
      <w:r>
        <w:t>View personal activities’s details</w:t>
      </w:r>
    </w:p>
    <w:p w14:paraId="7BE35D4C" w14:textId="71A3E233" w:rsidR="0034172F" w:rsidRDefault="0034172F" w:rsidP="0028580C">
      <w:pPr>
        <w:pStyle w:val="ListParagraph"/>
        <w:numPr>
          <w:ilvl w:val="0"/>
          <w:numId w:val="26"/>
        </w:numPr>
        <w:spacing w:after="0"/>
      </w:pPr>
      <w:r>
        <w:t xml:space="preserve">Create </w:t>
      </w:r>
      <w:r w:rsidR="001D24E7">
        <w:t>personal activities</w:t>
      </w:r>
    </w:p>
    <w:p w14:paraId="5C7F2B76" w14:textId="16E8C2B4" w:rsidR="0034172F" w:rsidRDefault="0034172F" w:rsidP="0028580C">
      <w:pPr>
        <w:pStyle w:val="ListParagraph"/>
        <w:numPr>
          <w:ilvl w:val="0"/>
          <w:numId w:val="26"/>
        </w:numPr>
        <w:spacing w:after="0"/>
      </w:pPr>
      <w:r>
        <w:t xml:space="preserve">Edit </w:t>
      </w:r>
      <w:r w:rsidR="001D24E7">
        <w:t>personal activities</w:t>
      </w:r>
    </w:p>
    <w:p w14:paraId="7A8227B0" w14:textId="0FA2FF18" w:rsidR="001D24E7" w:rsidRDefault="001D24E7" w:rsidP="0028580C">
      <w:pPr>
        <w:pStyle w:val="ListParagraph"/>
        <w:numPr>
          <w:ilvl w:val="0"/>
          <w:numId w:val="26"/>
        </w:numPr>
        <w:spacing w:after="0"/>
      </w:pPr>
      <w:r>
        <w:t>Remove personal activities</w:t>
      </w:r>
    </w:p>
    <w:p w14:paraId="15B33BA4" w14:textId="77777777" w:rsidR="0034172F" w:rsidRDefault="0034172F" w:rsidP="0028580C">
      <w:pPr>
        <w:spacing w:after="0"/>
      </w:pPr>
      <w:r>
        <w:t>User interface(s)</w:t>
      </w:r>
    </w:p>
    <w:p w14:paraId="639810D9" w14:textId="77777777" w:rsidR="001E52AB" w:rsidRDefault="001E52AB" w:rsidP="001E52AB">
      <w:pPr>
        <w:keepNext/>
        <w:spacing w:after="0"/>
      </w:pPr>
      <w:r w:rsidRPr="001E52AB">
        <w:rPr>
          <w:rFonts w:asciiTheme="majorHAnsi" w:hAnsiTheme="majorHAnsi" w:cstheme="majorHAnsi"/>
          <w:b/>
          <w:bCs/>
          <w:i/>
          <w:iCs/>
          <w:noProof/>
          <w:lang w:val="en-US" w:eastAsia="ja-JP"/>
        </w:rPr>
        <w:lastRenderedPageBreak/>
        <w:drawing>
          <wp:inline distT="0" distB="0" distL="0" distR="0" wp14:anchorId="08569F24" wp14:editId="76ED9D5F">
            <wp:extent cx="5746750" cy="2536825"/>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46750" cy="2536825"/>
                    </a:xfrm>
                    <a:prstGeom prst="rect">
                      <a:avLst/>
                    </a:prstGeom>
                  </pic:spPr>
                </pic:pic>
              </a:graphicData>
            </a:graphic>
          </wp:inline>
        </w:drawing>
      </w:r>
    </w:p>
    <w:p w14:paraId="63392FC0" w14:textId="5357D0F7" w:rsidR="0034172F" w:rsidRDefault="001E52AB" w:rsidP="001E52AB">
      <w:pPr>
        <w:pStyle w:val="Caption"/>
        <w:jc w:val="center"/>
        <w:rPr>
          <w:rFonts w:asciiTheme="majorHAnsi" w:hAnsiTheme="majorHAnsi" w:cstheme="majorHAnsi"/>
          <w:b/>
          <w:bCs/>
          <w:i w:val="0"/>
          <w:iCs w:val="0"/>
        </w:rPr>
      </w:pPr>
      <w:r>
        <w:t xml:space="preserve">Figure </w:t>
      </w:r>
      <w:r w:rsidR="00D45F62">
        <w:rPr>
          <w:noProof/>
        </w:rPr>
        <w:fldChar w:fldCharType="begin"/>
      </w:r>
      <w:r w:rsidR="00D45F62">
        <w:rPr>
          <w:noProof/>
        </w:rPr>
        <w:instrText xml:space="preserve"> SEQ Figure \* ARABIC </w:instrText>
      </w:r>
      <w:r w:rsidR="00D45F62">
        <w:rPr>
          <w:noProof/>
        </w:rPr>
        <w:fldChar w:fldCharType="separate"/>
      </w:r>
      <w:r w:rsidR="00ED1A23">
        <w:rPr>
          <w:noProof/>
        </w:rPr>
        <w:t>11</w:t>
      </w:r>
      <w:r w:rsidR="00D45F62">
        <w:rPr>
          <w:noProof/>
        </w:rPr>
        <w:fldChar w:fldCharType="end"/>
      </w:r>
      <w:r>
        <w:t xml:space="preserve"> Workplan</w:t>
      </w:r>
    </w:p>
    <w:p w14:paraId="3168F226" w14:textId="77777777" w:rsidR="00ED1A23" w:rsidRDefault="00ED1A23" w:rsidP="00ED1A23">
      <w:pPr>
        <w:keepNext/>
        <w:spacing w:after="0"/>
      </w:pPr>
      <w:r w:rsidRPr="00ED1A23">
        <w:rPr>
          <w:rFonts w:asciiTheme="majorHAnsi" w:hAnsiTheme="majorHAnsi" w:cstheme="majorHAnsi"/>
          <w:b/>
          <w:bCs/>
          <w:i/>
          <w:iCs/>
          <w:noProof/>
          <w:lang w:val="en-US" w:eastAsia="ja-JP"/>
        </w:rPr>
        <w:drawing>
          <wp:inline distT="0" distB="0" distL="0" distR="0" wp14:anchorId="5DC53B24" wp14:editId="1E9BAD78">
            <wp:extent cx="5746750" cy="3218815"/>
            <wp:effectExtent l="0" t="0" r="635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46750" cy="3218815"/>
                    </a:xfrm>
                    <a:prstGeom prst="rect">
                      <a:avLst/>
                    </a:prstGeom>
                  </pic:spPr>
                </pic:pic>
              </a:graphicData>
            </a:graphic>
          </wp:inline>
        </w:drawing>
      </w:r>
    </w:p>
    <w:p w14:paraId="52529C3B" w14:textId="2834776B" w:rsidR="0028580C" w:rsidRDefault="00ED1A23" w:rsidP="00ED1A23">
      <w:pPr>
        <w:pStyle w:val="Caption"/>
        <w:jc w:val="center"/>
        <w:rPr>
          <w:rFonts w:asciiTheme="majorHAnsi" w:hAnsiTheme="majorHAnsi" w:cstheme="majorHAnsi"/>
          <w:b/>
          <w:bCs/>
          <w:i w:val="0"/>
          <w:iCs w:val="0"/>
        </w:rPr>
      </w:pPr>
      <w:r>
        <w:t xml:space="preserve">Figure </w:t>
      </w:r>
      <w:r w:rsidR="00D45F62">
        <w:rPr>
          <w:noProof/>
        </w:rPr>
        <w:fldChar w:fldCharType="begin"/>
      </w:r>
      <w:r w:rsidR="00D45F62">
        <w:rPr>
          <w:noProof/>
        </w:rPr>
        <w:instrText xml:space="preserve"> SEQ Figure \* ARABIC </w:instrText>
      </w:r>
      <w:r w:rsidR="00D45F62">
        <w:rPr>
          <w:noProof/>
        </w:rPr>
        <w:fldChar w:fldCharType="separate"/>
      </w:r>
      <w:r>
        <w:rPr>
          <w:noProof/>
        </w:rPr>
        <w:t>12</w:t>
      </w:r>
      <w:r w:rsidR="00D45F62">
        <w:rPr>
          <w:noProof/>
        </w:rPr>
        <w:fldChar w:fldCharType="end"/>
      </w:r>
      <w:r>
        <w:t xml:space="preserve"> Add New Activity</w:t>
      </w:r>
    </w:p>
    <w:p w14:paraId="555AA5AA" w14:textId="77777777" w:rsidR="00ED1A23" w:rsidRDefault="00ED1A23" w:rsidP="0028580C">
      <w:pPr>
        <w:spacing w:after="0"/>
        <w:rPr>
          <w:rFonts w:asciiTheme="majorHAnsi" w:hAnsiTheme="majorHAnsi" w:cstheme="majorHAnsi"/>
          <w:b/>
          <w:bCs/>
          <w:i/>
          <w:iCs/>
        </w:rPr>
      </w:pPr>
    </w:p>
    <w:p w14:paraId="70D8E694" w14:textId="77777777" w:rsidR="0028580C" w:rsidRDefault="0028580C" w:rsidP="0028580C">
      <w:pPr>
        <w:spacing w:after="0"/>
        <w:rPr>
          <w:rFonts w:asciiTheme="majorHAnsi" w:hAnsiTheme="majorHAnsi" w:cstheme="majorHAnsi"/>
          <w:b/>
          <w:bCs/>
          <w:i/>
          <w:iCs/>
        </w:rPr>
      </w:pPr>
    </w:p>
    <w:p w14:paraId="2BDA6079" w14:textId="1803BA07" w:rsidR="003C70F3" w:rsidRPr="0034172F" w:rsidRDefault="003C70F3" w:rsidP="0028580C">
      <w:pPr>
        <w:pStyle w:val="Heading4"/>
        <w:rPr>
          <w:rFonts w:cstheme="majorHAnsi"/>
        </w:rPr>
      </w:pPr>
      <w:r w:rsidRPr="0034172F">
        <w:rPr>
          <w:rFonts w:cstheme="majorHAnsi"/>
        </w:rPr>
        <w:t>h. Dashboards</w:t>
      </w:r>
    </w:p>
    <w:p w14:paraId="5D2CC012" w14:textId="77777777" w:rsidR="0034172F" w:rsidRDefault="0034172F" w:rsidP="0028580C">
      <w:pPr>
        <w:spacing w:after="0"/>
      </w:pPr>
      <w:r>
        <w:t>Purpose</w:t>
      </w:r>
    </w:p>
    <w:p w14:paraId="18D1549F" w14:textId="29D1666F" w:rsidR="0034172F" w:rsidRDefault="0034172F" w:rsidP="0028580C">
      <w:pPr>
        <w:pStyle w:val="ListParagraph"/>
        <w:numPr>
          <w:ilvl w:val="0"/>
          <w:numId w:val="26"/>
        </w:numPr>
        <w:spacing w:after="0"/>
      </w:pPr>
      <w:r>
        <w:t xml:space="preserve">The </w:t>
      </w:r>
      <w:r w:rsidR="00775D49">
        <w:t xml:space="preserve">sales department tracks their </w:t>
      </w:r>
      <w:r w:rsidR="003E10B6">
        <w:t>work process</w:t>
      </w:r>
    </w:p>
    <w:p w14:paraId="31A828AF" w14:textId="77777777" w:rsidR="0034172F" w:rsidRDefault="0034172F" w:rsidP="0028580C">
      <w:pPr>
        <w:spacing w:after="0"/>
      </w:pPr>
      <w:r>
        <w:t>Functions</w:t>
      </w:r>
    </w:p>
    <w:p w14:paraId="1B2DA202" w14:textId="573BA49E" w:rsidR="0034172F" w:rsidRDefault="0034172F" w:rsidP="0028580C">
      <w:pPr>
        <w:pStyle w:val="ListParagraph"/>
        <w:numPr>
          <w:ilvl w:val="0"/>
          <w:numId w:val="26"/>
        </w:numPr>
        <w:spacing w:after="0"/>
      </w:pPr>
      <w:r>
        <w:t xml:space="preserve">View </w:t>
      </w:r>
      <w:r w:rsidR="001D24E7">
        <w:t>dashboards</w:t>
      </w:r>
    </w:p>
    <w:p w14:paraId="03A1DEB6" w14:textId="55C73B11" w:rsidR="0034172F" w:rsidRDefault="0034172F" w:rsidP="0028580C">
      <w:pPr>
        <w:spacing w:after="0"/>
      </w:pPr>
      <w:r>
        <w:t>User interface(s)</w:t>
      </w:r>
    </w:p>
    <w:p w14:paraId="6BC8E922" w14:textId="77777777" w:rsidR="00B312AE" w:rsidRDefault="00B312AE" w:rsidP="0028580C">
      <w:pPr>
        <w:keepNext/>
        <w:spacing w:after="0"/>
      </w:pPr>
      <w:r>
        <w:rPr>
          <w:noProof/>
          <w:lang w:val="en-US" w:eastAsia="ja-JP"/>
        </w:rPr>
        <w:lastRenderedPageBreak/>
        <w:drawing>
          <wp:inline distT="0" distB="0" distL="0" distR="0" wp14:anchorId="494F354E" wp14:editId="2286F65B">
            <wp:extent cx="5746750" cy="4231640"/>
            <wp:effectExtent l="0" t="0" r="635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46750" cy="4231640"/>
                    </a:xfrm>
                    <a:prstGeom prst="rect">
                      <a:avLst/>
                    </a:prstGeom>
                  </pic:spPr>
                </pic:pic>
              </a:graphicData>
            </a:graphic>
          </wp:inline>
        </w:drawing>
      </w:r>
    </w:p>
    <w:p w14:paraId="5731DB28" w14:textId="23E6C93D" w:rsidR="00B312AE" w:rsidRDefault="00B312AE" w:rsidP="0028580C">
      <w:pPr>
        <w:pStyle w:val="Caption"/>
        <w:spacing w:after="0"/>
        <w:jc w:val="center"/>
      </w:pPr>
      <w:r>
        <w:t xml:space="preserve">Figure </w:t>
      </w:r>
      <w:r w:rsidR="00D45F62">
        <w:rPr>
          <w:noProof/>
        </w:rPr>
        <w:fldChar w:fldCharType="begin"/>
      </w:r>
      <w:r w:rsidR="00D45F62">
        <w:rPr>
          <w:noProof/>
        </w:rPr>
        <w:instrText xml:space="preserve"> SEQ Figure \* ARABIC </w:instrText>
      </w:r>
      <w:r w:rsidR="00D45F62">
        <w:rPr>
          <w:noProof/>
        </w:rPr>
        <w:fldChar w:fldCharType="separate"/>
      </w:r>
      <w:r w:rsidR="00ED1A23">
        <w:rPr>
          <w:noProof/>
        </w:rPr>
        <w:t>13</w:t>
      </w:r>
      <w:r w:rsidR="00D45F62">
        <w:rPr>
          <w:noProof/>
        </w:rPr>
        <w:fldChar w:fldCharType="end"/>
      </w:r>
      <w:r>
        <w:t xml:space="preserve"> Dashboards</w:t>
      </w:r>
    </w:p>
    <w:p w14:paraId="0D609D38" w14:textId="77777777" w:rsidR="00701392" w:rsidRDefault="00701392" w:rsidP="0028580C">
      <w:pPr>
        <w:spacing w:after="0"/>
      </w:pPr>
    </w:p>
    <w:p w14:paraId="620461E7" w14:textId="566F2E2B" w:rsidR="0034172F" w:rsidRPr="0034172F" w:rsidRDefault="0034172F" w:rsidP="0028580C">
      <w:pPr>
        <w:pStyle w:val="Heading4"/>
        <w:rPr>
          <w:rFonts w:cstheme="majorHAnsi"/>
        </w:rPr>
      </w:pPr>
      <w:r w:rsidRPr="0034172F">
        <w:rPr>
          <w:rFonts w:cstheme="majorHAnsi"/>
        </w:rPr>
        <w:t>i.</w:t>
      </w:r>
      <w:r>
        <w:rPr>
          <w:rFonts w:cstheme="majorHAnsi"/>
        </w:rPr>
        <w:t xml:space="preserve">  Contarcts</w:t>
      </w:r>
    </w:p>
    <w:p w14:paraId="00362E88" w14:textId="77777777" w:rsidR="0034172F" w:rsidRDefault="0034172F" w:rsidP="0028580C">
      <w:pPr>
        <w:spacing w:after="0"/>
      </w:pPr>
      <w:r>
        <w:t>Purpose</w:t>
      </w:r>
    </w:p>
    <w:p w14:paraId="39A3B634" w14:textId="75C64B80" w:rsidR="0034172F" w:rsidRDefault="0034172F" w:rsidP="0028580C">
      <w:pPr>
        <w:pStyle w:val="ListParagraph"/>
        <w:numPr>
          <w:ilvl w:val="0"/>
          <w:numId w:val="26"/>
        </w:numPr>
        <w:spacing w:after="0"/>
      </w:pPr>
      <w:r>
        <w:t>The</w:t>
      </w:r>
      <w:r w:rsidR="004F0A65">
        <w:t xml:space="preserve"> sales manager manages contracts</w:t>
      </w:r>
      <w:r w:rsidR="00775D49">
        <w:t xml:space="preserve"> ?</w:t>
      </w:r>
    </w:p>
    <w:p w14:paraId="3539DC6F" w14:textId="6D8F7C20" w:rsidR="004F0A65" w:rsidRDefault="004F0A65" w:rsidP="0028580C">
      <w:pPr>
        <w:pStyle w:val="ListParagraph"/>
        <w:numPr>
          <w:ilvl w:val="0"/>
          <w:numId w:val="26"/>
        </w:numPr>
        <w:spacing w:after="0"/>
      </w:pPr>
      <w:r>
        <w:t>The salesman tracks assigned contarcts</w:t>
      </w:r>
    </w:p>
    <w:p w14:paraId="5891B578" w14:textId="77777777" w:rsidR="0034172F" w:rsidRDefault="0034172F" w:rsidP="0028580C">
      <w:pPr>
        <w:spacing w:after="0"/>
      </w:pPr>
      <w:r>
        <w:t>Functions</w:t>
      </w:r>
    </w:p>
    <w:p w14:paraId="68EB96E1" w14:textId="0F326A59" w:rsidR="0034172F" w:rsidRDefault="0034172F" w:rsidP="0028580C">
      <w:pPr>
        <w:pStyle w:val="ListParagraph"/>
        <w:numPr>
          <w:ilvl w:val="0"/>
          <w:numId w:val="26"/>
        </w:numPr>
        <w:spacing w:after="0"/>
      </w:pPr>
      <w:r>
        <w:t xml:space="preserve">View list of </w:t>
      </w:r>
      <w:r w:rsidR="0012277F">
        <w:t>contracts</w:t>
      </w:r>
      <w:r w:rsidR="00775D49">
        <w:t xml:space="preserve"> ?</w:t>
      </w:r>
    </w:p>
    <w:p w14:paraId="14C64180" w14:textId="1C269853" w:rsidR="00775D49" w:rsidRDefault="00775D49" w:rsidP="0028580C">
      <w:pPr>
        <w:pStyle w:val="ListParagraph"/>
        <w:numPr>
          <w:ilvl w:val="0"/>
          <w:numId w:val="26"/>
        </w:numPr>
        <w:spacing w:after="0"/>
      </w:pPr>
      <w:r>
        <w:t xml:space="preserve">View contract’s details </w:t>
      </w:r>
    </w:p>
    <w:p w14:paraId="31083139" w14:textId="0C1F0D05" w:rsidR="0034172F" w:rsidRDefault="0034172F" w:rsidP="0028580C">
      <w:pPr>
        <w:pStyle w:val="ListParagraph"/>
        <w:numPr>
          <w:ilvl w:val="0"/>
          <w:numId w:val="26"/>
        </w:numPr>
        <w:spacing w:after="0"/>
      </w:pPr>
      <w:r>
        <w:t xml:space="preserve">Search </w:t>
      </w:r>
      <w:r w:rsidR="00775D49">
        <w:t xml:space="preserve">contracts ? </w:t>
      </w:r>
    </w:p>
    <w:p w14:paraId="2255185F" w14:textId="287AE425" w:rsidR="0034172F" w:rsidRDefault="0034172F" w:rsidP="0028580C">
      <w:pPr>
        <w:pStyle w:val="ListParagraph"/>
        <w:numPr>
          <w:ilvl w:val="0"/>
          <w:numId w:val="26"/>
        </w:numPr>
        <w:spacing w:after="0"/>
      </w:pPr>
      <w:r>
        <w:t>Crea</w:t>
      </w:r>
      <w:r w:rsidR="00775D49">
        <w:t>te contracts ?</w:t>
      </w:r>
    </w:p>
    <w:p w14:paraId="3594C4FC" w14:textId="540A3016" w:rsidR="0034172F" w:rsidRDefault="0034172F" w:rsidP="0028580C">
      <w:pPr>
        <w:pStyle w:val="ListParagraph"/>
        <w:numPr>
          <w:ilvl w:val="0"/>
          <w:numId w:val="26"/>
        </w:numPr>
        <w:spacing w:after="0"/>
      </w:pPr>
      <w:r>
        <w:t xml:space="preserve">Edit </w:t>
      </w:r>
      <w:r w:rsidR="00775D49">
        <w:t>contacrts</w:t>
      </w:r>
      <w:r>
        <w:t>’s information</w:t>
      </w:r>
      <w:r w:rsidR="00775D49">
        <w:t xml:space="preserve"> ?</w:t>
      </w:r>
    </w:p>
    <w:p w14:paraId="2755D489" w14:textId="7286ED23" w:rsidR="0034172F" w:rsidRDefault="0034172F" w:rsidP="0028580C">
      <w:pPr>
        <w:spacing w:after="0"/>
      </w:pPr>
      <w:r>
        <w:t>User interface(s)</w:t>
      </w:r>
    </w:p>
    <w:p w14:paraId="3D444363" w14:textId="77777777" w:rsidR="00701392" w:rsidRDefault="00701392" w:rsidP="0028580C">
      <w:pPr>
        <w:spacing w:after="0"/>
      </w:pPr>
    </w:p>
    <w:p w14:paraId="19008853" w14:textId="573C0762" w:rsidR="00EF039B" w:rsidRDefault="00EF039B" w:rsidP="0028580C">
      <w:pPr>
        <w:pStyle w:val="Heading4"/>
      </w:pPr>
      <w:r>
        <w:t>j. Logins</w:t>
      </w:r>
    </w:p>
    <w:p w14:paraId="139B7AE6" w14:textId="77777777" w:rsidR="00EF039B" w:rsidRDefault="00EF039B" w:rsidP="0028580C">
      <w:pPr>
        <w:spacing w:after="0"/>
      </w:pPr>
      <w:r>
        <w:t>Purpose</w:t>
      </w:r>
    </w:p>
    <w:p w14:paraId="2EB4B938" w14:textId="05F9CAAF" w:rsidR="00EF039B" w:rsidRDefault="00EF039B" w:rsidP="0028580C">
      <w:pPr>
        <w:pStyle w:val="ListParagraph"/>
        <w:numPr>
          <w:ilvl w:val="0"/>
          <w:numId w:val="26"/>
        </w:numPr>
        <w:spacing w:after="0"/>
      </w:pPr>
      <w:r>
        <w:t>The unauthorized user logins the system</w:t>
      </w:r>
    </w:p>
    <w:p w14:paraId="5AE156C4" w14:textId="43FCCE2E" w:rsidR="00EF039B" w:rsidRDefault="00EF039B" w:rsidP="0028580C">
      <w:pPr>
        <w:pStyle w:val="ListParagraph"/>
        <w:numPr>
          <w:ilvl w:val="0"/>
          <w:numId w:val="26"/>
        </w:numPr>
        <w:spacing w:after="0"/>
      </w:pPr>
      <w:r>
        <w:t>The user retrieve their password</w:t>
      </w:r>
    </w:p>
    <w:p w14:paraId="663265FE" w14:textId="77777777" w:rsidR="00EF039B" w:rsidRDefault="00EF039B" w:rsidP="0028580C">
      <w:pPr>
        <w:spacing w:after="0"/>
      </w:pPr>
      <w:r>
        <w:t>Functions</w:t>
      </w:r>
    </w:p>
    <w:p w14:paraId="367FBA82" w14:textId="1C7A5A80" w:rsidR="00EF039B" w:rsidRDefault="00EF039B" w:rsidP="0028580C">
      <w:pPr>
        <w:pStyle w:val="ListParagraph"/>
        <w:numPr>
          <w:ilvl w:val="0"/>
          <w:numId w:val="26"/>
        </w:numPr>
        <w:spacing w:after="0"/>
      </w:pPr>
      <w:r>
        <w:t>Login with username and password</w:t>
      </w:r>
    </w:p>
    <w:p w14:paraId="5D22E305" w14:textId="615E9EAA" w:rsidR="00EF039B" w:rsidRDefault="00EF039B" w:rsidP="0028580C">
      <w:pPr>
        <w:pStyle w:val="ListParagraph"/>
        <w:numPr>
          <w:ilvl w:val="0"/>
          <w:numId w:val="26"/>
        </w:numPr>
        <w:spacing w:after="0"/>
      </w:pPr>
      <w:r>
        <w:t>Forget password</w:t>
      </w:r>
    </w:p>
    <w:p w14:paraId="517D5CA6" w14:textId="5E0ADE2B" w:rsidR="00EF039B" w:rsidRDefault="00EF039B" w:rsidP="0028580C">
      <w:pPr>
        <w:spacing w:after="0"/>
      </w:pPr>
      <w:r>
        <w:t>User interface(s)</w:t>
      </w:r>
    </w:p>
    <w:p w14:paraId="30F83ECB" w14:textId="77777777" w:rsidR="00B312AE" w:rsidRDefault="00CB06BC" w:rsidP="0028580C">
      <w:pPr>
        <w:keepNext/>
        <w:spacing w:after="0"/>
      </w:pPr>
      <w:r>
        <w:rPr>
          <w:noProof/>
          <w:lang w:val="en-US" w:eastAsia="ja-JP"/>
        </w:rPr>
        <w:lastRenderedPageBreak/>
        <w:drawing>
          <wp:inline distT="0" distB="0" distL="0" distR="0" wp14:anchorId="07161CE5" wp14:editId="663C5964">
            <wp:extent cx="5746750" cy="2696845"/>
            <wp:effectExtent l="0" t="0" r="6350" b="825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46750" cy="2696845"/>
                    </a:xfrm>
                    <a:prstGeom prst="rect">
                      <a:avLst/>
                    </a:prstGeom>
                  </pic:spPr>
                </pic:pic>
              </a:graphicData>
            </a:graphic>
          </wp:inline>
        </w:drawing>
      </w:r>
    </w:p>
    <w:p w14:paraId="61FA010B" w14:textId="4C2274B3" w:rsidR="00701392" w:rsidRDefault="00B312AE" w:rsidP="0028580C">
      <w:pPr>
        <w:pStyle w:val="Caption"/>
        <w:spacing w:after="0"/>
        <w:jc w:val="center"/>
      </w:pPr>
      <w:r>
        <w:t xml:space="preserve">Figure </w:t>
      </w:r>
      <w:r w:rsidR="00D45F62">
        <w:rPr>
          <w:noProof/>
        </w:rPr>
        <w:fldChar w:fldCharType="begin"/>
      </w:r>
      <w:r w:rsidR="00D45F62">
        <w:rPr>
          <w:noProof/>
        </w:rPr>
        <w:instrText xml:space="preserve"> SEQ Figure \* ARABIC </w:instrText>
      </w:r>
      <w:r w:rsidR="00D45F62">
        <w:rPr>
          <w:noProof/>
        </w:rPr>
        <w:fldChar w:fldCharType="separate"/>
      </w:r>
      <w:r w:rsidR="00ED1A23">
        <w:rPr>
          <w:noProof/>
        </w:rPr>
        <w:t>14</w:t>
      </w:r>
      <w:r w:rsidR="00D45F62">
        <w:rPr>
          <w:noProof/>
        </w:rPr>
        <w:fldChar w:fldCharType="end"/>
      </w:r>
      <w:r>
        <w:t xml:space="preserve"> Login</w:t>
      </w:r>
    </w:p>
    <w:p w14:paraId="3D8E7E8D" w14:textId="3B1BEEBA" w:rsidR="00CB06BC" w:rsidRDefault="00CB06BC" w:rsidP="0028580C">
      <w:pPr>
        <w:spacing w:after="0"/>
      </w:pPr>
    </w:p>
    <w:p w14:paraId="0D703409" w14:textId="0A983915" w:rsidR="00EF039B" w:rsidRDefault="00EF039B" w:rsidP="0028580C">
      <w:pPr>
        <w:pStyle w:val="Heading4"/>
      </w:pPr>
      <w:r>
        <w:t>k. Logout</w:t>
      </w:r>
    </w:p>
    <w:p w14:paraId="248902E1" w14:textId="77777777" w:rsidR="00EF039B" w:rsidRDefault="00EF039B" w:rsidP="0028580C">
      <w:pPr>
        <w:spacing w:after="0"/>
      </w:pPr>
      <w:r>
        <w:t>Purpose</w:t>
      </w:r>
    </w:p>
    <w:p w14:paraId="374041C3" w14:textId="05F2ECD8" w:rsidR="00EF039B" w:rsidRDefault="00EF039B" w:rsidP="0028580C">
      <w:pPr>
        <w:pStyle w:val="ListParagraph"/>
        <w:numPr>
          <w:ilvl w:val="0"/>
          <w:numId w:val="26"/>
        </w:numPr>
        <w:spacing w:after="0"/>
      </w:pPr>
      <w:r>
        <w:t>The</w:t>
      </w:r>
      <w:r w:rsidR="008521DB">
        <w:t xml:space="preserve"> </w:t>
      </w:r>
      <w:r>
        <w:t>authorized user log</w:t>
      </w:r>
      <w:r w:rsidR="008521DB">
        <w:t>outs</w:t>
      </w:r>
      <w:r>
        <w:t xml:space="preserve"> the system</w:t>
      </w:r>
    </w:p>
    <w:p w14:paraId="087FF867" w14:textId="77777777" w:rsidR="00EF039B" w:rsidRDefault="00EF039B" w:rsidP="0028580C">
      <w:pPr>
        <w:spacing w:after="0"/>
      </w:pPr>
      <w:r>
        <w:t>Functions</w:t>
      </w:r>
    </w:p>
    <w:p w14:paraId="30694AEE" w14:textId="6E0C651D" w:rsidR="00EF039B" w:rsidRDefault="00EF039B" w:rsidP="0028580C">
      <w:pPr>
        <w:pStyle w:val="ListParagraph"/>
        <w:numPr>
          <w:ilvl w:val="0"/>
          <w:numId w:val="26"/>
        </w:numPr>
        <w:spacing w:after="0"/>
      </w:pPr>
      <w:r>
        <w:t>Lo</w:t>
      </w:r>
      <w:r w:rsidR="008521DB">
        <w:t>gout</w:t>
      </w:r>
    </w:p>
    <w:p w14:paraId="690987B7" w14:textId="4B0579CA" w:rsidR="005F490F" w:rsidRDefault="00EF039B" w:rsidP="0028580C">
      <w:pPr>
        <w:spacing w:after="0"/>
      </w:pPr>
      <w:r>
        <w:t>User interface(s)</w:t>
      </w:r>
    </w:p>
    <w:p w14:paraId="6F8AE0B4" w14:textId="77777777" w:rsidR="00B312AE" w:rsidRDefault="00B312AE" w:rsidP="0028580C">
      <w:pPr>
        <w:keepNext/>
        <w:spacing w:after="0"/>
      </w:pPr>
      <w:r>
        <w:rPr>
          <w:noProof/>
          <w:lang w:val="en-US" w:eastAsia="ja-JP"/>
        </w:rPr>
        <w:drawing>
          <wp:inline distT="0" distB="0" distL="0" distR="0" wp14:anchorId="5E06243D" wp14:editId="6CC9FB36">
            <wp:extent cx="5746750" cy="1221105"/>
            <wp:effectExtent l="0" t="0" r="635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46750" cy="1221105"/>
                    </a:xfrm>
                    <a:prstGeom prst="rect">
                      <a:avLst/>
                    </a:prstGeom>
                  </pic:spPr>
                </pic:pic>
              </a:graphicData>
            </a:graphic>
          </wp:inline>
        </w:drawing>
      </w:r>
    </w:p>
    <w:p w14:paraId="2C1E1054" w14:textId="603F78B6" w:rsidR="00701392" w:rsidRPr="00701392" w:rsidRDefault="00B312AE" w:rsidP="0028580C">
      <w:pPr>
        <w:pStyle w:val="Caption"/>
        <w:spacing w:after="0"/>
        <w:jc w:val="center"/>
        <w:rPr>
          <w:rFonts w:asciiTheme="minorHAnsi" w:hAnsiTheme="minorHAnsi" w:cstheme="minorBidi"/>
        </w:rPr>
      </w:pPr>
      <w:r>
        <w:t xml:space="preserve">Figure </w:t>
      </w:r>
      <w:r w:rsidR="00D45F62">
        <w:rPr>
          <w:noProof/>
        </w:rPr>
        <w:fldChar w:fldCharType="begin"/>
      </w:r>
      <w:r w:rsidR="00D45F62">
        <w:rPr>
          <w:noProof/>
        </w:rPr>
        <w:instrText xml:space="preserve"> SEQ Figure \* ARABIC </w:instrText>
      </w:r>
      <w:r w:rsidR="00D45F62">
        <w:rPr>
          <w:noProof/>
        </w:rPr>
        <w:fldChar w:fldCharType="separate"/>
      </w:r>
      <w:r w:rsidR="00ED1A23">
        <w:rPr>
          <w:noProof/>
        </w:rPr>
        <w:t>15</w:t>
      </w:r>
      <w:r w:rsidR="00D45F62">
        <w:rPr>
          <w:noProof/>
        </w:rPr>
        <w:fldChar w:fldCharType="end"/>
      </w:r>
      <w:r>
        <w:t xml:space="preserve"> Log out</w:t>
      </w:r>
    </w:p>
    <w:p w14:paraId="2DA8669A" w14:textId="77777777" w:rsidR="005F490F" w:rsidRDefault="005F490F" w:rsidP="0028580C">
      <w:pPr>
        <w:pStyle w:val="Heading3"/>
      </w:pPr>
      <w:bookmarkStart w:id="43" w:name="_Toc167708621"/>
      <w:bookmarkStart w:id="44" w:name="_Toc44939204"/>
      <w:bookmarkStart w:id="45" w:name="_Toc47946487"/>
      <w:r>
        <w:t>3.4 Troubleshooting</w:t>
      </w:r>
      <w:bookmarkEnd w:id="43"/>
      <w:bookmarkEnd w:id="44"/>
      <w:bookmarkEnd w:id="45"/>
    </w:p>
    <w:p w14:paraId="6C644EDA" w14:textId="611BF422" w:rsidR="00C93843" w:rsidRDefault="00C93843" w:rsidP="0028580C">
      <w:pPr>
        <w:pStyle w:val="ListParagraph"/>
        <w:numPr>
          <w:ilvl w:val="0"/>
          <w:numId w:val="22"/>
        </w:numPr>
        <w:spacing w:after="0"/>
        <w:rPr>
          <w:b/>
          <w:bCs/>
          <w:iCs/>
        </w:rPr>
      </w:pPr>
      <w:bookmarkStart w:id="46" w:name="_GoBack"/>
      <w:r w:rsidRPr="00AD77EF">
        <w:rPr>
          <w:b/>
          <w:bCs/>
          <w:iCs/>
        </w:rPr>
        <w:t>Web App layout broke during cross</w:t>
      </w:r>
      <w:r w:rsidR="00AD77EF" w:rsidRPr="00AD77EF">
        <w:rPr>
          <w:b/>
          <w:bCs/>
          <w:iCs/>
        </w:rPr>
        <w:t>-</w:t>
      </w:r>
      <w:r w:rsidRPr="00AD77EF">
        <w:rPr>
          <w:b/>
          <w:bCs/>
          <w:iCs/>
        </w:rPr>
        <w:t>device use</w:t>
      </w:r>
    </w:p>
    <w:p w14:paraId="5500999E" w14:textId="42A324CE" w:rsidR="00145DFD" w:rsidRDefault="00145DFD" w:rsidP="0028580C">
      <w:pPr>
        <w:spacing w:after="0"/>
        <w:rPr>
          <w:iCs/>
        </w:rPr>
      </w:pPr>
      <w:r>
        <w:rPr>
          <w:iCs/>
        </w:rPr>
        <w:t xml:space="preserve">Problems: </w:t>
      </w:r>
    </w:p>
    <w:p w14:paraId="0871B6B7" w14:textId="06153195" w:rsidR="00145DFD" w:rsidRDefault="00145DFD" w:rsidP="0028580C">
      <w:pPr>
        <w:pStyle w:val="ListParagraph"/>
        <w:numPr>
          <w:ilvl w:val="0"/>
          <w:numId w:val="24"/>
        </w:numPr>
        <w:spacing w:after="0"/>
        <w:rPr>
          <w:iCs/>
        </w:rPr>
      </w:pPr>
      <w:r w:rsidRPr="00145DFD">
        <w:rPr>
          <w:iCs/>
        </w:rPr>
        <w:t>The application responsive interface has not supported for all devices</w:t>
      </w:r>
    </w:p>
    <w:p w14:paraId="761BD460" w14:textId="5C512E0F" w:rsidR="00145DFD" w:rsidRDefault="00145DFD" w:rsidP="0028580C">
      <w:pPr>
        <w:spacing w:after="0"/>
        <w:rPr>
          <w:iCs/>
        </w:rPr>
      </w:pPr>
      <w:r>
        <w:rPr>
          <w:iCs/>
        </w:rPr>
        <w:t>Workaround:</w:t>
      </w:r>
    </w:p>
    <w:p w14:paraId="3160CAB8" w14:textId="4FC87205" w:rsidR="00145DFD" w:rsidRDefault="00145DFD" w:rsidP="0028580C">
      <w:pPr>
        <w:pStyle w:val="ListParagraph"/>
        <w:numPr>
          <w:ilvl w:val="0"/>
          <w:numId w:val="24"/>
        </w:numPr>
        <w:spacing w:after="0"/>
        <w:rPr>
          <w:iCs/>
        </w:rPr>
      </w:pPr>
      <w:r>
        <w:rPr>
          <w:iCs/>
        </w:rPr>
        <w:t>Refresh the web app page</w:t>
      </w:r>
    </w:p>
    <w:p w14:paraId="57CB029B" w14:textId="7C8EEEBB" w:rsidR="00145DFD" w:rsidRDefault="00145DFD" w:rsidP="0028580C">
      <w:pPr>
        <w:pStyle w:val="ListParagraph"/>
        <w:numPr>
          <w:ilvl w:val="0"/>
          <w:numId w:val="24"/>
        </w:numPr>
        <w:spacing w:after="0"/>
        <w:rPr>
          <w:iCs/>
        </w:rPr>
      </w:pPr>
      <w:r>
        <w:rPr>
          <w:iCs/>
        </w:rPr>
        <w:t>Contacts the system developers for more supports</w:t>
      </w:r>
    </w:p>
    <w:p w14:paraId="12696CB4" w14:textId="77777777" w:rsidR="006A588E" w:rsidRDefault="006A588E" w:rsidP="0028580C">
      <w:pPr>
        <w:pStyle w:val="ListParagraph"/>
        <w:spacing w:after="0"/>
        <w:rPr>
          <w:iCs/>
        </w:rPr>
      </w:pPr>
    </w:p>
    <w:p w14:paraId="04EAE833" w14:textId="39A6023B" w:rsidR="00145DFD" w:rsidRDefault="008F4CD9" w:rsidP="0028580C">
      <w:pPr>
        <w:pStyle w:val="ListParagraph"/>
        <w:numPr>
          <w:ilvl w:val="0"/>
          <w:numId w:val="22"/>
        </w:numPr>
        <w:spacing w:after="0"/>
        <w:rPr>
          <w:b/>
          <w:bCs/>
          <w:iCs/>
        </w:rPr>
      </w:pPr>
      <w:r w:rsidRPr="008F4CD9">
        <w:rPr>
          <w:b/>
          <w:bCs/>
          <w:iCs/>
        </w:rPr>
        <w:t>Avatar or images loading time is long</w:t>
      </w:r>
    </w:p>
    <w:p w14:paraId="30B05745" w14:textId="5BE50BBD" w:rsidR="008F4CD9" w:rsidRDefault="008F4CD9" w:rsidP="0028580C">
      <w:pPr>
        <w:spacing w:after="0"/>
        <w:rPr>
          <w:iCs/>
        </w:rPr>
      </w:pPr>
      <w:r>
        <w:rPr>
          <w:iCs/>
        </w:rPr>
        <w:t>Problems:</w:t>
      </w:r>
    </w:p>
    <w:p w14:paraId="7D00426D" w14:textId="3BC385C0" w:rsidR="008F4CD9" w:rsidRDefault="008F4CD9" w:rsidP="0028580C">
      <w:pPr>
        <w:pStyle w:val="ListParagraph"/>
        <w:numPr>
          <w:ilvl w:val="0"/>
          <w:numId w:val="25"/>
        </w:numPr>
        <w:spacing w:after="0"/>
        <w:rPr>
          <w:iCs/>
        </w:rPr>
      </w:pPr>
      <w:r>
        <w:rPr>
          <w:iCs/>
        </w:rPr>
        <w:t xml:space="preserve">The </w:t>
      </w:r>
      <w:r w:rsidR="006A588E">
        <w:rPr>
          <w:iCs/>
        </w:rPr>
        <w:t>I</w:t>
      </w:r>
      <w:r>
        <w:rPr>
          <w:iCs/>
        </w:rPr>
        <w:t xml:space="preserve">nternet connection is slow </w:t>
      </w:r>
      <w:r w:rsidR="001003B2">
        <w:rPr>
          <w:iCs/>
        </w:rPr>
        <w:t>or unstable</w:t>
      </w:r>
    </w:p>
    <w:p w14:paraId="66594AFD" w14:textId="2D021F4B" w:rsidR="001003B2" w:rsidRDefault="001003B2" w:rsidP="0028580C">
      <w:pPr>
        <w:spacing w:after="0"/>
        <w:rPr>
          <w:iCs/>
        </w:rPr>
      </w:pPr>
      <w:r>
        <w:rPr>
          <w:iCs/>
        </w:rPr>
        <w:t>Workaround:</w:t>
      </w:r>
    </w:p>
    <w:p w14:paraId="45773D76" w14:textId="7A0B37CB" w:rsidR="001003B2" w:rsidRDefault="001003B2" w:rsidP="0028580C">
      <w:pPr>
        <w:pStyle w:val="ListParagraph"/>
        <w:numPr>
          <w:ilvl w:val="0"/>
          <w:numId w:val="25"/>
        </w:numPr>
        <w:spacing w:after="0"/>
        <w:rPr>
          <w:iCs/>
        </w:rPr>
      </w:pPr>
      <w:r>
        <w:rPr>
          <w:iCs/>
        </w:rPr>
        <w:t>Refresh the web app page</w:t>
      </w:r>
    </w:p>
    <w:p w14:paraId="7CF4F196" w14:textId="5C123CF1" w:rsidR="008F4CD9" w:rsidRDefault="001003B2" w:rsidP="0028580C">
      <w:pPr>
        <w:pStyle w:val="ListParagraph"/>
        <w:numPr>
          <w:ilvl w:val="0"/>
          <w:numId w:val="25"/>
        </w:numPr>
        <w:spacing w:after="0"/>
        <w:rPr>
          <w:iCs/>
        </w:rPr>
      </w:pPr>
      <w:r>
        <w:rPr>
          <w:iCs/>
        </w:rPr>
        <w:t xml:space="preserve">Connect with a better </w:t>
      </w:r>
      <w:r w:rsidR="006A588E">
        <w:rPr>
          <w:iCs/>
        </w:rPr>
        <w:t>I</w:t>
      </w:r>
      <w:r>
        <w:rPr>
          <w:iCs/>
        </w:rPr>
        <w:t>nternet connection</w:t>
      </w:r>
    </w:p>
    <w:p w14:paraId="42B8CDF4" w14:textId="77777777" w:rsidR="00223F84" w:rsidRPr="006A588E" w:rsidRDefault="00223F84" w:rsidP="0028580C">
      <w:pPr>
        <w:pStyle w:val="ListParagraph"/>
        <w:spacing w:after="0"/>
        <w:rPr>
          <w:iCs/>
        </w:rPr>
      </w:pPr>
    </w:p>
    <w:p w14:paraId="38734836" w14:textId="727E46DE" w:rsidR="008F4CD9" w:rsidRDefault="00223F84" w:rsidP="0028580C">
      <w:pPr>
        <w:pStyle w:val="ListParagraph"/>
        <w:numPr>
          <w:ilvl w:val="0"/>
          <w:numId w:val="22"/>
        </w:numPr>
        <w:spacing w:after="0"/>
        <w:rPr>
          <w:b/>
          <w:bCs/>
          <w:iCs/>
        </w:rPr>
      </w:pPr>
      <w:r>
        <w:rPr>
          <w:b/>
          <w:bCs/>
          <w:iCs/>
        </w:rPr>
        <w:t xml:space="preserve">Data record </w:t>
      </w:r>
      <w:r w:rsidR="00B543D3">
        <w:rPr>
          <w:b/>
          <w:bCs/>
          <w:iCs/>
        </w:rPr>
        <w:t>loading time is long</w:t>
      </w:r>
    </w:p>
    <w:p w14:paraId="02A2CE50" w14:textId="77777777" w:rsidR="00223F84" w:rsidRDefault="00223F84" w:rsidP="0028580C">
      <w:pPr>
        <w:spacing w:after="0"/>
        <w:rPr>
          <w:iCs/>
        </w:rPr>
      </w:pPr>
      <w:r>
        <w:rPr>
          <w:iCs/>
        </w:rPr>
        <w:t>Problems:</w:t>
      </w:r>
    </w:p>
    <w:p w14:paraId="3AD17F1F" w14:textId="77777777" w:rsidR="00223F84" w:rsidRDefault="00223F84" w:rsidP="0028580C">
      <w:pPr>
        <w:pStyle w:val="ListParagraph"/>
        <w:numPr>
          <w:ilvl w:val="0"/>
          <w:numId w:val="25"/>
        </w:numPr>
        <w:spacing w:after="0"/>
        <w:rPr>
          <w:iCs/>
        </w:rPr>
      </w:pPr>
      <w:r>
        <w:rPr>
          <w:iCs/>
        </w:rPr>
        <w:lastRenderedPageBreak/>
        <w:t>The Internet connection is slow or unstable</w:t>
      </w:r>
    </w:p>
    <w:p w14:paraId="12069A9D" w14:textId="77777777" w:rsidR="00223F84" w:rsidRDefault="00223F84" w:rsidP="0028580C">
      <w:pPr>
        <w:spacing w:after="0"/>
        <w:rPr>
          <w:iCs/>
        </w:rPr>
      </w:pPr>
      <w:r>
        <w:rPr>
          <w:iCs/>
        </w:rPr>
        <w:t>Workaround:</w:t>
      </w:r>
    </w:p>
    <w:p w14:paraId="2266350E" w14:textId="77777777" w:rsidR="00223F84" w:rsidRDefault="00223F84" w:rsidP="0028580C">
      <w:pPr>
        <w:pStyle w:val="ListParagraph"/>
        <w:numPr>
          <w:ilvl w:val="0"/>
          <w:numId w:val="25"/>
        </w:numPr>
        <w:spacing w:after="0"/>
        <w:rPr>
          <w:iCs/>
        </w:rPr>
      </w:pPr>
      <w:r>
        <w:rPr>
          <w:iCs/>
        </w:rPr>
        <w:t>Refresh the web app page</w:t>
      </w:r>
    </w:p>
    <w:p w14:paraId="5A954CBC" w14:textId="460E2085" w:rsidR="00223F84" w:rsidRPr="008F4CD9" w:rsidRDefault="00223F84" w:rsidP="0028580C">
      <w:pPr>
        <w:pStyle w:val="ListParagraph"/>
        <w:numPr>
          <w:ilvl w:val="0"/>
          <w:numId w:val="25"/>
        </w:numPr>
        <w:spacing w:after="0"/>
        <w:rPr>
          <w:b/>
          <w:bCs/>
          <w:iCs/>
        </w:rPr>
      </w:pPr>
      <w:r>
        <w:rPr>
          <w:iCs/>
        </w:rPr>
        <w:t>Connect with a better Internet connection</w:t>
      </w:r>
    </w:p>
    <w:bookmarkEnd w:id="46"/>
    <w:p w14:paraId="0F516935" w14:textId="77777777" w:rsidR="00994D46" w:rsidRPr="00994D46" w:rsidRDefault="00994D46" w:rsidP="0028580C">
      <w:pPr>
        <w:spacing w:after="0"/>
        <w:rPr>
          <w:i/>
          <w:color w:val="0000FF"/>
        </w:rPr>
      </w:pPr>
    </w:p>
    <w:sectPr w:rsidR="00994D46" w:rsidRPr="00994D46" w:rsidSect="00155E22">
      <w:pgSz w:w="11906" w:h="16838"/>
      <w:pgMar w:top="1440" w:right="1416"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C28F4D" w14:textId="77777777" w:rsidR="00D45F62" w:rsidRDefault="00D45F62" w:rsidP="00941F0C">
      <w:pPr>
        <w:spacing w:after="0" w:line="240" w:lineRule="auto"/>
      </w:pPr>
      <w:r>
        <w:separator/>
      </w:r>
    </w:p>
  </w:endnote>
  <w:endnote w:type="continuationSeparator" w:id="0">
    <w:p w14:paraId="060EB8B5" w14:textId="77777777" w:rsidR="00D45F62" w:rsidRDefault="00D45F62" w:rsidP="00941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3E0526" w14:textId="77777777" w:rsidR="00D45F62" w:rsidRDefault="00D45F62" w:rsidP="00941F0C">
      <w:pPr>
        <w:spacing w:after="0" w:line="240" w:lineRule="auto"/>
      </w:pPr>
      <w:r>
        <w:separator/>
      </w:r>
    </w:p>
  </w:footnote>
  <w:footnote w:type="continuationSeparator" w:id="0">
    <w:p w14:paraId="26E8D26D" w14:textId="77777777" w:rsidR="00D45F62" w:rsidRDefault="00D45F62" w:rsidP="00941F0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5786E36"/>
    <w:multiLevelType w:val="singleLevel"/>
    <w:tmpl w:val="F5786E36"/>
    <w:lvl w:ilvl="0">
      <w:start w:val="1"/>
      <w:numFmt w:val="bullet"/>
      <w:lvlText w:val=""/>
      <w:lvlJc w:val="left"/>
      <w:pPr>
        <w:tabs>
          <w:tab w:val="left" w:pos="420"/>
        </w:tabs>
        <w:ind w:left="420" w:hanging="420"/>
      </w:pPr>
      <w:rPr>
        <w:rFonts w:ascii="Wingdings" w:hAnsi="Wingdings" w:hint="default"/>
        <w:sz w:val="13"/>
      </w:rPr>
    </w:lvl>
  </w:abstractNum>
  <w:abstractNum w:abstractNumId="1" w15:restartNumberingAfterBreak="0">
    <w:nsid w:val="F797E637"/>
    <w:multiLevelType w:val="singleLevel"/>
    <w:tmpl w:val="F797E637"/>
    <w:lvl w:ilvl="0">
      <w:start w:val="1"/>
      <w:numFmt w:val="bullet"/>
      <w:lvlText w:val=""/>
      <w:lvlJc w:val="left"/>
      <w:pPr>
        <w:tabs>
          <w:tab w:val="left" w:pos="420"/>
        </w:tabs>
        <w:ind w:left="420" w:hanging="420"/>
      </w:pPr>
      <w:rPr>
        <w:rFonts w:ascii="Wingdings" w:hAnsi="Wingdings" w:hint="default"/>
        <w:sz w:val="13"/>
      </w:rPr>
    </w:lvl>
  </w:abstractNum>
  <w:abstractNum w:abstractNumId="2" w15:restartNumberingAfterBreak="0">
    <w:nsid w:val="03AB74AD"/>
    <w:multiLevelType w:val="hybridMultilevel"/>
    <w:tmpl w:val="A0B488CE"/>
    <w:lvl w:ilvl="0" w:tplc="24A64B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9A2A77"/>
    <w:multiLevelType w:val="multilevel"/>
    <w:tmpl w:val="CD2CAA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9AE79C4"/>
    <w:multiLevelType w:val="hybridMultilevel"/>
    <w:tmpl w:val="90A0B28E"/>
    <w:lvl w:ilvl="0" w:tplc="B1885DD8">
      <w:start w:val="1"/>
      <w:numFmt w:val="decimal"/>
      <w:lvlText w:val="3.4.%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015FBE"/>
    <w:multiLevelType w:val="hybridMultilevel"/>
    <w:tmpl w:val="4E044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033B4B"/>
    <w:multiLevelType w:val="hybridMultilevel"/>
    <w:tmpl w:val="BF801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363CFD"/>
    <w:multiLevelType w:val="hybridMultilevel"/>
    <w:tmpl w:val="F3AE2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580BEF"/>
    <w:multiLevelType w:val="hybridMultilevel"/>
    <w:tmpl w:val="FED4919E"/>
    <w:lvl w:ilvl="0" w:tplc="5D9C96BE">
      <w:start w:val="1"/>
      <w:numFmt w:val="decimal"/>
      <w:lvlText w:val="%1."/>
      <w:lvlJc w:val="left"/>
      <w:pPr>
        <w:tabs>
          <w:tab w:val="num" w:pos="72"/>
        </w:tabs>
        <w:ind w:left="144" w:firstLine="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B0A6348"/>
    <w:multiLevelType w:val="hybridMultilevel"/>
    <w:tmpl w:val="F80A1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0D2FDF"/>
    <w:multiLevelType w:val="hybridMultilevel"/>
    <w:tmpl w:val="5D32D72C"/>
    <w:lvl w:ilvl="0" w:tplc="B97AF102">
      <w:start w:val="2"/>
      <w:numFmt w:val="decimal"/>
      <w:lvlText w:val="3.4.%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1B4E9B"/>
    <w:multiLevelType w:val="hybridMultilevel"/>
    <w:tmpl w:val="AA0876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EA6208C"/>
    <w:multiLevelType w:val="hybridMultilevel"/>
    <w:tmpl w:val="DF0ED7BC"/>
    <w:lvl w:ilvl="0" w:tplc="C2E2FD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1B0A74"/>
    <w:multiLevelType w:val="hybridMultilevel"/>
    <w:tmpl w:val="50C64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6474A3"/>
    <w:multiLevelType w:val="hybridMultilevel"/>
    <w:tmpl w:val="E0FE1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4A2185"/>
    <w:multiLevelType w:val="hybridMultilevel"/>
    <w:tmpl w:val="4B627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225481"/>
    <w:multiLevelType w:val="hybridMultilevel"/>
    <w:tmpl w:val="4D7039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B29202B"/>
    <w:multiLevelType w:val="hybridMultilevel"/>
    <w:tmpl w:val="D298C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B368CD"/>
    <w:multiLevelType w:val="hybridMultilevel"/>
    <w:tmpl w:val="B582E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F82D12"/>
    <w:multiLevelType w:val="hybridMultilevel"/>
    <w:tmpl w:val="8986553A"/>
    <w:lvl w:ilvl="0" w:tplc="5CB634D8">
      <w:start w:val="1"/>
      <w:numFmt w:val="decimal"/>
      <w:lvlText w:val="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FF0B93"/>
    <w:multiLevelType w:val="hybridMultilevel"/>
    <w:tmpl w:val="890AB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907A78"/>
    <w:multiLevelType w:val="singleLevel"/>
    <w:tmpl w:val="F797E637"/>
    <w:lvl w:ilvl="0">
      <w:start w:val="1"/>
      <w:numFmt w:val="bullet"/>
      <w:lvlText w:val=""/>
      <w:lvlJc w:val="left"/>
      <w:pPr>
        <w:tabs>
          <w:tab w:val="left" w:pos="420"/>
        </w:tabs>
        <w:ind w:left="420" w:hanging="420"/>
      </w:pPr>
      <w:rPr>
        <w:rFonts w:ascii="Wingdings" w:hAnsi="Wingdings" w:hint="default"/>
        <w:sz w:val="13"/>
      </w:rPr>
    </w:lvl>
  </w:abstractNum>
  <w:abstractNum w:abstractNumId="22" w15:restartNumberingAfterBreak="0">
    <w:nsid w:val="66174090"/>
    <w:multiLevelType w:val="hybridMultilevel"/>
    <w:tmpl w:val="2D80179C"/>
    <w:lvl w:ilvl="0" w:tplc="5CB634D8">
      <w:start w:val="1"/>
      <w:numFmt w:val="decimal"/>
      <w:lvlText w:val="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1E4AA4"/>
    <w:multiLevelType w:val="hybridMultilevel"/>
    <w:tmpl w:val="7070FB16"/>
    <w:lvl w:ilvl="0" w:tplc="741CC93C">
      <w:start w:val="1"/>
      <w:numFmt w:val="decimal"/>
      <w:lvlText w:val="%1."/>
      <w:lvlJc w:val="left"/>
      <w:pPr>
        <w:tabs>
          <w:tab w:val="num" w:pos="72"/>
        </w:tabs>
        <w:ind w:left="144" w:firstLine="0"/>
      </w:pPr>
      <w:rPr>
        <w:rFonts w:hint="default"/>
      </w:rPr>
    </w:lvl>
    <w:lvl w:ilvl="1" w:tplc="39302DB8"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41C33BC"/>
    <w:multiLevelType w:val="multilevel"/>
    <w:tmpl w:val="00869456"/>
    <w:lvl w:ilvl="0">
      <w:start w:val="1"/>
      <w:numFmt w:val="decimal"/>
      <w:lvlText w:val="%1."/>
      <w:lvlJc w:val="left"/>
      <w:pPr>
        <w:tabs>
          <w:tab w:val="num" w:pos="72"/>
        </w:tabs>
        <w:ind w:left="144" w:firstLine="0"/>
      </w:pPr>
      <w:rPr>
        <w:rFonts w:hint="default"/>
      </w:rPr>
    </w:lvl>
    <w:lvl w:ilvl="1">
      <w:start w:val="1"/>
      <w:numFmt w:val="decimal"/>
      <w:isLgl/>
      <w:lvlText w:val="%1.%2."/>
      <w:lvlJc w:val="left"/>
      <w:pPr>
        <w:ind w:left="1287" w:hanging="720"/>
      </w:pPr>
      <w:rPr>
        <w:rFonts w:hint="default"/>
      </w:rPr>
    </w:lvl>
    <w:lvl w:ilvl="2">
      <w:start w:val="1"/>
      <w:numFmt w:val="decimal"/>
      <w:isLgl/>
      <w:lvlText w:val="%1.%2.%3."/>
      <w:lvlJc w:val="left"/>
      <w:pPr>
        <w:ind w:left="1710" w:hanging="720"/>
      </w:pPr>
      <w:rPr>
        <w:rFonts w:hint="default"/>
      </w:rPr>
    </w:lvl>
    <w:lvl w:ilvl="3">
      <w:start w:val="1"/>
      <w:numFmt w:val="decimal"/>
      <w:isLgl/>
      <w:lvlText w:val="%1.%2.%3.%4."/>
      <w:lvlJc w:val="left"/>
      <w:pPr>
        <w:ind w:left="2493" w:hanging="1080"/>
      </w:pPr>
      <w:rPr>
        <w:rFonts w:hint="default"/>
      </w:rPr>
    </w:lvl>
    <w:lvl w:ilvl="4">
      <w:start w:val="1"/>
      <w:numFmt w:val="decimal"/>
      <w:isLgl/>
      <w:lvlText w:val="%1.%2.%3.%4.%5."/>
      <w:lvlJc w:val="left"/>
      <w:pPr>
        <w:ind w:left="2916" w:hanging="1080"/>
      </w:pPr>
      <w:rPr>
        <w:rFonts w:hint="default"/>
      </w:rPr>
    </w:lvl>
    <w:lvl w:ilvl="5">
      <w:start w:val="1"/>
      <w:numFmt w:val="decimal"/>
      <w:isLgl/>
      <w:lvlText w:val="%1.%2.%3.%4.%5.%6."/>
      <w:lvlJc w:val="left"/>
      <w:pPr>
        <w:ind w:left="3699" w:hanging="1440"/>
      </w:pPr>
      <w:rPr>
        <w:rFonts w:hint="default"/>
      </w:rPr>
    </w:lvl>
    <w:lvl w:ilvl="6">
      <w:start w:val="1"/>
      <w:numFmt w:val="decimal"/>
      <w:isLgl/>
      <w:lvlText w:val="%1.%2.%3.%4.%5.%6.%7."/>
      <w:lvlJc w:val="left"/>
      <w:pPr>
        <w:ind w:left="4482" w:hanging="1800"/>
      </w:pPr>
      <w:rPr>
        <w:rFonts w:hint="default"/>
      </w:rPr>
    </w:lvl>
    <w:lvl w:ilvl="7">
      <w:start w:val="1"/>
      <w:numFmt w:val="decimal"/>
      <w:isLgl/>
      <w:lvlText w:val="%1.%2.%3.%4.%5.%6.%7.%8."/>
      <w:lvlJc w:val="left"/>
      <w:pPr>
        <w:ind w:left="4905" w:hanging="1800"/>
      </w:pPr>
      <w:rPr>
        <w:rFonts w:hint="default"/>
      </w:rPr>
    </w:lvl>
    <w:lvl w:ilvl="8">
      <w:start w:val="1"/>
      <w:numFmt w:val="decimal"/>
      <w:isLgl/>
      <w:lvlText w:val="%1.%2.%3.%4.%5.%6.%7.%8.%9."/>
      <w:lvlJc w:val="left"/>
      <w:pPr>
        <w:ind w:left="5688" w:hanging="2160"/>
      </w:pPr>
      <w:rPr>
        <w:rFonts w:hint="default"/>
      </w:rPr>
    </w:lvl>
  </w:abstractNum>
  <w:abstractNum w:abstractNumId="25" w15:restartNumberingAfterBreak="0">
    <w:nsid w:val="75800AD3"/>
    <w:multiLevelType w:val="hybridMultilevel"/>
    <w:tmpl w:val="DBBA2016"/>
    <w:lvl w:ilvl="0" w:tplc="873206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395529"/>
    <w:multiLevelType w:val="multilevel"/>
    <w:tmpl w:val="CD2CAA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D405978"/>
    <w:multiLevelType w:val="hybridMultilevel"/>
    <w:tmpl w:val="4434EA80"/>
    <w:lvl w:ilvl="0" w:tplc="5620A032">
      <w:numFmt w:val="bullet"/>
      <w:lvlText w:val="•"/>
      <w:lvlJc w:val="left"/>
      <w:pPr>
        <w:ind w:left="1080" w:hanging="360"/>
      </w:pPr>
      <w:rPr>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DCA0228"/>
    <w:multiLevelType w:val="multilevel"/>
    <w:tmpl w:val="AAD09EA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FFD5BFC"/>
    <w:multiLevelType w:val="hybridMultilevel"/>
    <w:tmpl w:val="9C980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8"/>
  </w:num>
  <w:num w:numId="3">
    <w:abstractNumId w:val="14"/>
  </w:num>
  <w:num w:numId="4">
    <w:abstractNumId w:val="9"/>
  </w:num>
  <w:num w:numId="5">
    <w:abstractNumId w:val="23"/>
  </w:num>
  <w:num w:numId="6">
    <w:abstractNumId w:val="8"/>
  </w:num>
  <w:num w:numId="7">
    <w:abstractNumId w:val="24"/>
  </w:num>
  <w:num w:numId="8">
    <w:abstractNumId w:val="6"/>
  </w:num>
  <w:num w:numId="9">
    <w:abstractNumId w:val="15"/>
  </w:num>
  <w:num w:numId="10">
    <w:abstractNumId w:val="19"/>
  </w:num>
  <w:num w:numId="11">
    <w:abstractNumId w:val="22"/>
  </w:num>
  <w:num w:numId="12">
    <w:abstractNumId w:val="3"/>
  </w:num>
  <w:num w:numId="13">
    <w:abstractNumId w:val="13"/>
  </w:num>
  <w:num w:numId="14">
    <w:abstractNumId w:val="1"/>
  </w:num>
  <w:num w:numId="15">
    <w:abstractNumId w:val="0"/>
  </w:num>
  <w:num w:numId="16">
    <w:abstractNumId w:val="20"/>
  </w:num>
  <w:num w:numId="17">
    <w:abstractNumId w:val="11"/>
  </w:num>
  <w:num w:numId="18">
    <w:abstractNumId w:val="21"/>
  </w:num>
  <w:num w:numId="19">
    <w:abstractNumId w:val="26"/>
  </w:num>
  <w:num w:numId="20">
    <w:abstractNumId w:val="7"/>
  </w:num>
  <w:num w:numId="21">
    <w:abstractNumId w:val="10"/>
  </w:num>
  <w:num w:numId="22">
    <w:abstractNumId w:val="4"/>
  </w:num>
  <w:num w:numId="23">
    <w:abstractNumId w:val="16"/>
  </w:num>
  <w:num w:numId="24">
    <w:abstractNumId w:val="17"/>
  </w:num>
  <w:num w:numId="25">
    <w:abstractNumId w:val="5"/>
  </w:num>
  <w:num w:numId="26">
    <w:abstractNumId w:val="29"/>
  </w:num>
  <w:num w:numId="27">
    <w:abstractNumId w:val="12"/>
  </w:num>
  <w:num w:numId="28">
    <w:abstractNumId w:val="25"/>
  </w:num>
  <w:num w:numId="29">
    <w:abstractNumId w:val="2"/>
  </w:num>
  <w:num w:numId="3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wMjIzMzU1NDW3NDRW0lEKTi0uzszPAykwrAUAdLCw2ywAAAA="/>
  </w:docVars>
  <w:rsids>
    <w:rsidRoot w:val="00B44E27"/>
    <w:rsid w:val="00001F75"/>
    <w:rsid w:val="000627F9"/>
    <w:rsid w:val="00073FBF"/>
    <w:rsid w:val="00084244"/>
    <w:rsid w:val="000A7BAD"/>
    <w:rsid w:val="000B4EA5"/>
    <w:rsid w:val="000E55B3"/>
    <w:rsid w:val="001003B2"/>
    <w:rsid w:val="00105B35"/>
    <w:rsid w:val="00110F65"/>
    <w:rsid w:val="0012277F"/>
    <w:rsid w:val="00145DFD"/>
    <w:rsid w:val="00153054"/>
    <w:rsid w:val="0015305A"/>
    <w:rsid w:val="00155E22"/>
    <w:rsid w:val="00177F1D"/>
    <w:rsid w:val="00192319"/>
    <w:rsid w:val="001C5421"/>
    <w:rsid w:val="001D24E7"/>
    <w:rsid w:val="001E52AB"/>
    <w:rsid w:val="0020302D"/>
    <w:rsid w:val="00204DB2"/>
    <w:rsid w:val="002201EB"/>
    <w:rsid w:val="00223F84"/>
    <w:rsid w:val="0023711D"/>
    <w:rsid w:val="00242AE1"/>
    <w:rsid w:val="00252176"/>
    <w:rsid w:val="0028580C"/>
    <w:rsid w:val="00294C2B"/>
    <w:rsid w:val="002A022C"/>
    <w:rsid w:val="002A44D4"/>
    <w:rsid w:val="002A545F"/>
    <w:rsid w:val="002B1CB5"/>
    <w:rsid w:val="002B6EBD"/>
    <w:rsid w:val="002C71B1"/>
    <w:rsid w:val="002E0C5F"/>
    <w:rsid w:val="002F1580"/>
    <w:rsid w:val="00312D34"/>
    <w:rsid w:val="00324E00"/>
    <w:rsid w:val="0034172F"/>
    <w:rsid w:val="00344BE9"/>
    <w:rsid w:val="00350175"/>
    <w:rsid w:val="003B5DB2"/>
    <w:rsid w:val="003C70F3"/>
    <w:rsid w:val="003E10B6"/>
    <w:rsid w:val="003E62DE"/>
    <w:rsid w:val="003E76DF"/>
    <w:rsid w:val="003F21F7"/>
    <w:rsid w:val="003F504C"/>
    <w:rsid w:val="003F79EA"/>
    <w:rsid w:val="00410588"/>
    <w:rsid w:val="00412EB3"/>
    <w:rsid w:val="00440339"/>
    <w:rsid w:val="00461A1E"/>
    <w:rsid w:val="004672E8"/>
    <w:rsid w:val="004B043A"/>
    <w:rsid w:val="004D019A"/>
    <w:rsid w:val="004D28E3"/>
    <w:rsid w:val="004E28A4"/>
    <w:rsid w:val="004E2BD0"/>
    <w:rsid w:val="004E405C"/>
    <w:rsid w:val="004E4FA7"/>
    <w:rsid w:val="004F0A65"/>
    <w:rsid w:val="00551E19"/>
    <w:rsid w:val="005538C3"/>
    <w:rsid w:val="00570232"/>
    <w:rsid w:val="00570587"/>
    <w:rsid w:val="00576249"/>
    <w:rsid w:val="005922B2"/>
    <w:rsid w:val="00593E6F"/>
    <w:rsid w:val="005C0858"/>
    <w:rsid w:val="005E7845"/>
    <w:rsid w:val="005F490F"/>
    <w:rsid w:val="006227F9"/>
    <w:rsid w:val="00623625"/>
    <w:rsid w:val="00681920"/>
    <w:rsid w:val="006967F2"/>
    <w:rsid w:val="006A588E"/>
    <w:rsid w:val="006C53FA"/>
    <w:rsid w:val="006C61C6"/>
    <w:rsid w:val="006D4C3E"/>
    <w:rsid w:val="00701392"/>
    <w:rsid w:val="00713953"/>
    <w:rsid w:val="00724329"/>
    <w:rsid w:val="00775D49"/>
    <w:rsid w:val="007919E0"/>
    <w:rsid w:val="00792236"/>
    <w:rsid w:val="00794A14"/>
    <w:rsid w:val="00795EF6"/>
    <w:rsid w:val="007B2137"/>
    <w:rsid w:val="007B7829"/>
    <w:rsid w:val="007B7BC4"/>
    <w:rsid w:val="007D73E6"/>
    <w:rsid w:val="00810D51"/>
    <w:rsid w:val="0081541F"/>
    <w:rsid w:val="008312FF"/>
    <w:rsid w:val="00832C26"/>
    <w:rsid w:val="008340EB"/>
    <w:rsid w:val="00837F06"/>
    <w:rsid w:val="00851703"/>
    <w:rsid w:val="008521DB"/>
    <w:rsid w:val="00882215"/>
    <w:rsid w:val="008E0F7F"/>
    <w:rsid w:val="008E2DD2"/>
    <w:rsid w:val="008F19EB"/>
    <w:rsid w:val="008F4CD9"/>
    <w:rsid w:val="008F69DA"/>
    <w:rsid w:val="00906B62"/>
    <w:rsid w:val="00907D64"/>
    <w:rsid w:val="00914AE2"/>
    <w:rsid w:val="00922652"/>
    <w:rsid w:val="00922A14"/>
    <w:rsid w:val="00934074"/>
    <w:rsid w:val="0093643B"/>
    <w:rsid w:val="00937399"/>
    <w:rsid w:val="00941F0C"/>
    <w:rsid w:val="00942017"/>
    <w:rsid w:val="00943658"/>
    <w:rsid w:val="0097089C"/>
    <w:rsid w:val="00977EAE"/>
    <w:rsid w:val="00992E49"/>
    <w:rsid w:val="00994D46"/>
    <w:rsid w:val="009B7085"/>
    <w:rsid w:val="009D3254"/>
    <w:rsid w:val="009D51A2"/>
    <w:rsid w:val="00A0058F"/>
    <w:rsid w:val="00A63022"/>
    <w:rsid w:val="00A65745"/>
    <w:rsid w:val="00A95B3E"/>
    <w:rsid w:val="00AB0436"/>
    <w:rsid w:val="00AB056F"/>
    <w:rsid w:val="00AB14C9"/>
    <w:rsid w:val="00AB62E0"/>
    <w:rsid w:val="00AC7B82"/>
    <w:rsid w:val="00AD77EF"/>
    <w:rsid w:val="00AD7DB1"/>
    <w:rsid w:val="00AF73AE"/>
    <w:rsid w:val="00B10F3F"/>
    <w:rsid w:val="00B20576"/>
    <w:rsid w:val="00B276DB"/>
    <w:rsid w:val="00B312AE"/>
    <w:rsid w:val="00B379CB"/>
    <w:rsid w:val="00B44E27"/>
    <w:rsid w:val="00B543D3"/>
    <w:rsid w:val="00B54F88"/>
    <w:rsid w:val="00B54FD5"/>
    <w:rsid w:val="00B55690"/>
    <w:rsid w:val="00B70E7B"/>
    <w:rsid w:val="00B96B9C"/>
    <w:rsid w:val="00BA618D"/>
    <w:rsid w:val="00BB7BA2"/>
    <w:rsid w:val="00BC48DB"/>
    <w:rsid w:val="00BC5D68"/>
    <w:rsid w:val="00C023FC"/>
    <w:rsid w:val="00C10DE1"/>
    <w:rsid w:val="00C42053"/>
    <w:rsid w:val="00C51176"/>
    <w:rsid w:val="00C5578C"/>
    <w:rsid w:val="00C87F08"/>
    <w:rsid w:val="00C9298A"/>
    <w:rsid w:val="00C93843"/>
    <w:rsid w:val="00C9405C"/>
    <w:rsid w:val="00C943E0"/>
    <w:rsid w:val="00CB06BC"/>
    <w:rsid w:val="00CC0EC6"/>
    <w:rsid w:val="00CF6B9F"/>
    <w:rsid w:val="00D01441"/>
    <w:rsid w:val="00D15760"/>
    <w:rsid w:val="00D33E5D"/>
    <w:rsid w:val="00D357B2"/>
    <w:rsid w:val="00D452AD"/>
    <w:rsid w:val="00D45F62"/>
    <w:rsid w:val="00D570BF"/>
    <w:rsid w:val="00D77EDC"/>
    <w:rsid w:val="00DA394D"/>
    <w:rsid w:val="00DA4C4C"/>
    <w:rsid w:val="00DA653C"/>
    <w:rsid w:val="00DB3725"/>
    <w:rsid w:val="00DB3BA5"/>
    <w:rsid w:val="00DD74C0"/>
    <w:rsid w:val="00E06C00"/>
    <w:rsid w:val="00E15D1F"/>
    <w:rsid w:val="00E20E69"/>
    <w:rsid w:val="00E30CAC"/>
    <w:rsid w:val="00E57032"/>
    <w:rsid w:val="00E6342E"/>
    <w:rsid w:val="00E64B93"/>
    <w:rsid w:val="00EB7367"/>
    <w:rsid w:val="00ED1A23"/>
    <w:rsid w:val="00ED1C1D"/>
    <w:rsid w:val="00ED3C28"/>
    <w:rsid w:val="00EE3FE0"/>
    <w:rsid w:val="00EE5B89"/>
    <w:rsid w:val="00EF039B"/>
    <w:rsid w:val="00EF03B2"/>
    <w:rsid w:val="00F01FF0"/>
    <w:rsid w:val="00F0214B"/>
    <w:rsid w:val="00F07421"/>
    <w:rsid w:val="00F17628"/>
    <w:rsid w:val="00F21DAE"/>
    <w:rsid w:val="00F23E98"/>
    <w:rsid w:val="00F26556"/>
    <w:rsid w:val="00F37798"/>
    <w:rsid w:val="00F57E8D"/>
    <w:rsid w:val="00F800C6"/>
    <w:rsid w:val="00F907B8"/>
    <w:rsid w:val="00F96D0B"/>
    <w:rsid w:val="00FB7B93"/>
    <w:rsid w:val="00FC4EE6"/>
    <w:rsid w:val="00FF2BF3"/>
    <w:rsid w:val="00FF3756"/>
    <w:rsid w:val="00FF4B4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F4C546"/>
  <w15:chartTrackingRefBased/>
  <w15:docId w15:val="{9D63CC40-EBEF-499B-800E-50E5734A8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AB056F"/>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2E0C5F"/>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2E0C5F"/>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autoRedefine/>
    <w:uiPriority w:val="9"/>
    <w:unhideWhenUsed/>
    <w:qFormat/>
    <w:rsid w:val="00F26556"/>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10D5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0058F"/>
    <w:pPr>
      <w:ind w:left="720"/>
      <w:contextualSpacing/>
    </w:pPr>
  </w:style>
  <w:style w:type="character" w:customStyle="1" w:styleId="Heading1Char">
    <w:name w:val="Heading 1 Char"/>
    <w:basedOn w:val="DefaultParagraphFont"/>
    <w:link w:val="Heading1"/>
    <w:uiPriority w:val="9"/>
    <w:rsid w:val="00AB056F"/>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2E0C5F"/>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2E0C5F"/>
    <w:rPr>
      <w:rFonts w:asciiTheme="majorHAnsi" w:eastAsiaTheme="majorEastAsia" w:hAnsiTheme="majorHAnsi" w:cstheme="majorBidi"/>
      <w:b/>
      <w:sz w:val="24"/>
      <w:szCs w:val="24"/>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F26556"/>
    <w:rPr>
      <w:rFonts w:asciiTheme="majorHAnsi" w:eastAsiaTheme="majorEastAsia" w:hAnsiTheme="majorHAnsi" w:cstheme="majorBidi"/>
      <w:b/>
      <w:i/>
      <w:iCs/>
    </w:rPr>
  </w:style>
  <w:style w:type="character" w:customStyle="1" w:styleId="Heading5Char">
    <w:name w:val="Heading 5 Char"/>
    <w:basedOn w:val="DefaultParagraphFont"/>
    <w:link w:val="Heading5"/>
    <w:uiPriority w:val="9"/>
    <w:rsid w:val="00810D51"/>
    <w:rPr>
      <w:rFonts w:asciiTheme="majorHAnsi" w:eastAsiaTheme="majorEastAsia" w:hAnsiTheme="majorHAnsi" w:cstheme="majorBidi"/>
      <w:color w:val="2E74B5" w:themeColor="accent1" w:themeShade="BF"/>
    </w:rPr>
  </w:style>
  <w:style w:type="paragraph" w:styleId="BodyText">
    <w:name w:val="Body Text"/>
    <w:basedOn w:val="Normal"/>
    <w:next w:val="Normal"/>
    <w:link w:val="BodyTextChar"/>
    <w:rsid w:val="005F490F"/>
    <w:pPr>
      <w:tabs>
        <w:tab w:val="left" w:pos="567"/>
      </w:tabs>
      <w:suppressAutoHyphens/>
      <w:spacing w:before="120" w:after="0" w:line="360" w:lineRule="auto"/>
      <w:ind w:left="360"/>
    </w:pPr>
    <w:rPr>
      <w:rFonts w:ascii="Arial" w:eastAsia="Times New Roman" w:hAnsi="Arial" w:cs="Tahoma"/>
      <w:sz w:val="20"/>
      <w:szCs w:val="20"/>
      <w:lang w:val="en-AU" w:eastAsia="ar-SA"/>
    </w:rPr>
  </w:style>
  <w:style w:type="character" w:customStyle="1" w:styleId="BodyTextChar">
    <w:name w:val="Body Text Char"/>
    <w:basedOn w:val="DefaultParagraphFont"/>
    <w:link w:val="BodyText"/>
    <w:rsid w:val="005F490F"/>
    <w:rPr>
      <w:rFonts w:ascii="Arial" w:eastAsia="Times New Roman" w:hAnsi="Arial" w:cs="Tahoma"/>
      <w:sz w:val="20"/>
      <w:szCs w:val="20"/>
      <w:lang w:val="en-AU" w:eastAsia="ar-SA"/>
    </w:rPr>
  </w:style>
  <w:style w:type="paragraph" w:styleId="TOCHeading">
    <w:name w:val="TOC Heading"/>
    <w:basedOn w:val="Heading1"/>
    <w:next w:val="Normal"/>
    <w:uiPriority w:val="39"/>
    <w:unhideWhenUsed/>
    <w:qFormat/>
    <w:rsid w:val="00907D64"/>
    <w:pPr>
      <w:outlineLvl w:val="9"/>
    </w:pPr>
    <w:rPr>
      <w:b w:val="0"/>
      <w:color w:val="2E74B5" w:themeColor="accent1" w:themeShade="BF"/>
      <w:lang w:val="en-US"/>
    </w:rPr>
  </w:style>
  <w:style w:type="paragraph" w:styleId="TOC1">
    <w:name w:val="toc 1"/>
    <w:basedOn w:val="Normal"/>
    <w:next w:val="Normal"/>
    <w:autoRedefine/>
    <w:uiPriority w:val="39"/>
    <w:unhideWhenUsed/>
    <w:rsid w:val="00907D64"/>
    <w:pPr>
      <w:spacing w:after="100"/>
    </w:pPr>
  </w:style>
  <w:style w:type="paragraph" w:styleId="TOC2">
    <w:name w:val="toc 2"/>
    <w:basedOn w:val="Normal"/>
    <w:next w:val="Normal"/>
    <w:autoRedefine/>
    <w:uiPriority w:val="39"/>
    <w:unhideWhenUsed/>
    <w:rsid w:val="00907D64"/>
    <w:pPr>
      <w:spacing w:after="100"/>
      <w:ind w:left="220"/>
    </w:pPr>
  </w:style>
  <w:style w:type="paragraph" w:styleId="TOC3">
    <w:name w:val="toc 3"/>
    <w:basedOn w:val="Normal"/>
    <w:next w:val="Normal"/>
    <w:autoRedefine/>
    <w:uiPriority w:val="39"/>
    <w:unhideWhenUsed/>
    <w:rsid w:val="00907D64"/>
    <w:pPr>
      <w:spacing w:after="100"/>
      <w:ind w:left="440"/>
    </w:pPr>
  </w:style>
  <w:style w:type="paragraph" w:styleId="Header">
    <w:name w:val="header"/>
    <w:basedOn w:val="Normal"/>
    <w:link w:val="HeaderChar"/>
    <w:uiPriority w:val="99"/>
    <w:unhideWhenUsed/>
    <w:rsid w:val="00941F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1F0C"/>
  </w:style>
  <w:style w:type="paragraph" w:styleId="Footer">
    <w:name w:val="footer"/>
    <w:basedOn w:val="Normal"/>
    <w:link w:val="FooterChar"/>
    <w:uiPriority w:val="99"/>
    <w:unhideWhenUsed/>
    <w:rsid w:val="00941F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1F0C"/>
  </w:style>
  <w:style w:type="paragraph" w:styleId="Caption">
    <w:name w:val="caption"/>
    <w:basedOn w:val="Normal"/>
    <w:next w:val="Normal"/>
    <w:unhideWhenUsed/>
    <w:qFormat/>
    <w:rsid w:val="00412EB3"/>
    <w:pPr>
      <w:spacing w:after="200" w:line="240" w:lineRule="auto"/>
    </w:pPr>
    <w:rPr>
      <w:rFonts w:ascii="Calibri" w:eastAsia="Calibri" w:hAnsi="Calibri" w:cs="Calibri"/>
      <w:i/>
      <w:iCs/>
      <w:color w:val="44546A" w:themeColor="text2"/>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447023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048C8-545F-473D-B704-0B2972C50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2</TotalTime>
  <Pages>17</Pages>
  <Words>1488</Words>
  <Characters>848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166</cp:revision>
  <dcterms:created xsi:type="dcterms:W3CDTF">2020-01-14T01:28:00Z</dcterms:created>
  <dcterms:modified xsi:type="dcterms:W3CDTF">2021-04-14T00:28:00Z</dcterms:modified>
</cp:coreProperties>
</file>